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B3F91" w14:textId="32F25C23" w:rsidR="002A733F" w:rsidRDefault="00A023BE" w:rsidP="00AD3C46">
      <w:pPr>
        <w:spacing w:after="120"/>
        <w:rPr>
          <w:szCs w:val="28"/>
          <w:u w:color="B00004"/>
        </w:rPr>
      </w:pPr>
      <w:r w:rsidRPr="00551C96">
        <w:rPr>
          <w:rFonts w:ascii="Helvetica" w:hAnsi="Helvetica"/>
          <w:b/>
          <w:noProof/>
        </w:rPr>
        <mc:AlternateContent>
          <mc:Choice Requires="wps">
            <w:drawing>
              <wp:anchor distT="0" distB="0" distL="0" distR="0" simplePos="0" relativeHeight="251660288" behindDoc="0" locked="0" layoutInCell="1" allowOverlap="0" wp14:anchorId="73A62886" wp14:editId="2D8E5295">
                <wp:simplePos x="0" y="0"/>
                <wp:positionH relativeFrom="page">
                  <wp:posOffset>297611</wp:posOffset>
                </wp:positionH>
                <wp:positionV relativeFrom="page">
                  <wp:posOffset>1651958</wp:posOffset>
                </wp:positionV>
                <wp:extent cx="1931095" cy="8203697"/>
                <wp:effectExtent l="0" t="0" r="0" b="6985"/>
                <wp:wrapSquare wrapText="bothSides"/>
                <wp:docPr id="3" name="Text Box 3" title="Side 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1095" cy="8203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B44539" w14:textId="409BD58F" w:rsidR="00222EB2" w:rsidRPr="00A040C2" w:rsidRDefault="00AB5716" w:rsidP="00141EA4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rPr>
                                <w:b/>
                                <w:color w:val="002060"/>
                                <w:szCs w:val="28"/>
                              </w:rPr>
                            </w:pPr>
                            <w:r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“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  <w:vertAlign w:val="superscript"/>
                              </w:rPr>
                              <w:t>21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The people</w:t>
                            </w:r>
                            <w:r w:rsidR="00682F7A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said</w:t>
                            </w:r>
                            <w:r w:rsidR="00682F7A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to Joshua,</w:t>
                            </w:r>
                            <w:r w:rsidR="00682F7A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‘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No,</w:t>
                            </w:r>
                            <w:r w:rsidR="00682F7A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but we will serve</w:t>
                            </w:r>
                            <w:r w:rsidR="00682F7A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the LORD.</w:t>
                            </w:r>
                            <w:r w:rsidR="00682F7A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’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  <w:vertAlign w:val="superscript"/>
                              </w:rPr>
                              <w:t>22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Joshua</w:t>
                            </w:r>
                            <w:r w:rsidR="00A040C2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said</w:t>
                            </w:r>
                            <w:r w:rsidR="00A040C2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to the people,</w:t>
                            </w:r>
                            <w:r w:rsidR="00A040C2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‘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You are witnesses</w:t>
                            </w:r>
                            <w:r w:rsidR="00A040C2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against yourselves that you have chosen</w:t>
                            </w:r>
                            <w:r w:rsidR="00A040C2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for yourselves the LORD,</w:t>
                            </w:r>
                            <w:r w:rsidR="00A040C2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to serve</w:t>
                            </w:r>
                            <w:r w:rsidR="00A040C2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Him.</w:t>
                            </w:r>
                            <w:r w:rsidR="00A040C2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’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And they said,</w:t>
                            </w:r>
                            <w:r w:rsidR="00A040C2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 xml:space="preserve"> ‘</w:t>
                            </w:r>
                            <w:r w:rsidR="00157BA3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We are witnesses</w:t>
                            </w:r>
                            <w:r w:rsidR="00CA0DCE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.’</w:t>
                            </w:r>
                            <w:r w:rsidR="00141EA4" w:rsidRPr="00A040C2">
                              <w:rPr>
                                <w:b/>
                                <w:color w:val="002060"/>
                                <w:szCs w:val="28"/>
                              </w:rPr>
                              <w:t>”</w:t>
                            </w:r>
                            <w:r w:rsidRPr="00A040C2">
                              <w:rPr>
                                <w:b/>
                                <w:color w:val="002060"/>
                                <w:sz w:val="36"/>
                                <w:szCs w:val="40"/>
                                <w:vertAlign w:val="superscript"/>
                              </w:rPr>
                              <w:br/>
                            </w:r>
                            <w:r w:rsidR="00CA0DCE" w:rsidRPr="00A040C2">
                              <w:rPr>
                                <w:b/>
                                <w:color w:val="002060"/>
                                <w:sz w:val="20"/>
                                <w:szCs w:val="18"/>
                              </w:rPr>
                              <w:t>Jo</w:t>
                            </w:r>
                            <w:r w:rsidR="006E1118" w:rsidRPr="00A040C2">
                              <w:rPr>
                                <w:b/>
                                <w:color w:val="002060"/>
                                <w:sz w:val="20"/>
                                <w:szCs w:val="18"/>
                              </w:rPr>
                              <w:t xml:space="preserve">shua </w:t>
                            </w:r>
                            <w:r w:rsidR="00CB70BD" w:rsidRPr="00A040C2">
                              <w:rPr>
                                <w:b/>
                                <w:color w:val="002060"/>
                                <w:sz w:val="20"/>
                                <w:szCs w:val="18"/>
                              </w:rPr>
                              <w:t xml:space="preserve">24:21-22 </w:t>
                            </w:r>
                            <w:r w:rsidR="00030546" w:rsidRPr="00A040C2">
                              <w:rPr>
                                <w:b/>
                                <w:color w:val="002060"/>
                                <w:sz w:val="20"/>
                                <w:szCs w:val="18"/>
                              </w:rPr>
                              <w:t>(</w:t>
                            </w:r>
                            <w:r w:rsidR="00141EA4" w:rsidRPr="00A040C2">
                              <w:rPr>
                                <w:b/>
                                <w:color w:val="002060"/>
                                <w:sz w:val="20"/>
                                <w:szCs w:val="18"/>
                              </w:rPr>
                              <w:t>NAS</w:t>
                            </w:r>
                            <w:r w:rsidR="00030546" w:rsidRPr="00A040C2">
                              <w:rPr>
                                <w:b/>
                                <w:color w:val="002060"/>
                                <w:sz w:val="20"/>
                                <w:szCs w:val="18"/>
                              </w:rPr>
                              <w:t>B</w:t>
                            </w:r>
                            <w:r w:rsidRPr="00A040C2">
                              <w:rPr>
                                <w:b/>
                                <w:color w:val="00206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096F3FED" w14:textId="70F41CFD" w:rsidR="00716C1D" w:rsidRDefault="00AB5716" w:rsidP="00716C1D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  <w:r w:rsidRPr="00EF3E69">
                              <w:rPr>
                                <w:i w:val="0"/>
                                <w:color w:val="002060"/>
                                <w:sz w:val="24"/>
                              </w:rPr>
                              <w:t>______________</w:t>
                            </w:r>
                          </w:p>
                          <w:p w14:paraId="1574696C" w14:textId="4389705D" w:rsidR="00AB5716" w:rsidRPr="00EF3E69" w:rsidRDefault="00AB5716" w:rsidP="00716C1D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</w:pPr>
                            <w:r w:rsidRPr="006A6EF2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noProof/>
                                <w:color w:val="002060"/>
                                <w:sz w:val="12"/>
                                <w:szCs w:val="37"/>
                                <w:u w:color="B00004"/>
                              </w:rPr>
                              <w:drawing>
                                <wp:inline distT="0" distB="0" distL="0" distR="0" wp14:anchorId="2F96B18C" wp14:editId="55A3E012">
                                  <wp:extent cx="750389" cy="750389"/>
                                  <wp:effectExtent l="57150" t="76200" r="50165" b="69215"/>
                                  <wp:docPr id="7" name="Picture 7">
                                    <a:hlinkClick xmlns:a="http://schemas.openxmlformats.org/drawingml/2006/main" r:id="rId12" tooltip="Click here to go to the website homepage for the Morgan Baptist Association.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>
                                            <a:hlinkClick r:id="rId13"/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0583" cy="7805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63500" sx="102000" sy="102000" algn="ctr" rotWithShape="0">
                                              <a:prstClr val="black">
                                                <a:alpha val="40000"/>
                                              </a:prst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16C1D" w:rsidRPr="00EF3E69"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  <w:t>http://morganassociation</w:t>
                            </w:r>
                            <w:r w:rsidR="00716C1D" w:rsidRPr="00EF3E69"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  <w:br/>
                              <w:t>.weebly.com/</w:t>
                            </w:r>
                          </w:p>
                          <w:p w14:paraId="0AA865C6" w14:textId="77777777" w:rsidR="00032C1D" w:rsidRPr="00EF3E69" w:rsidRDefault="00032C1D" w:rsidP="00716C1D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</w:pPr>
                          </w:p>
                          <w:p w14:paraId="52F3C1FD" w14:textId="1D64EA9E" w:rsidR="00AB5716" w:rsidRPr="00EF3E69" w:rsidRDefault="00032C1D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  <w:r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t>https://www.facebook.com/morgancountyalabama/</w:t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br/>
                            </w:r>
                            <w:r w:rsidR="00AB5716" w:rsidRPr="006A6EF2">
                              <w:rPr>
                                <w:rFonts w:ascii="Helvetica" w:hAnsi="Helvetica" w:cs="Helvetica"/>
                                <w:bCs/>
                                <w:i w:val="0"/>
                                <w:iCs w:val="0"/>
                                <w:noProof/>
                                <w:color w:val="002060"/>
                                <w:sz w:val="14"/>
                                <w:szCs w:val="37"/>
                                <w:u w:color="B00004"/>
                              </w:rPr>
                              <w:drawing>
                                <wp:inline distT="0" distB="0" distL="0" distR="0" wp14:anchorId="0458A8D2" wp14:editId="1CBB1E58">
                                  <wp:extent cx="619836" cy="616262"/>
                                  <wp:effectExtent l="38100" t="38100" r="104140" b="88900"/>
                                  <wp:docPr id="8" name="Picture 8">
                                    <a:hlinkClick xmlns:a="http://schemas.openxmlformats.org/drawingml/2006/main" r:id="rId15" tooltip="Click here to go to the Facebook page for the Morgan Baptist Association.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Facebook logo.jp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0710" cy="6370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50800" dist="38100" dir="2700000" algn="tl" rotWithShape="0">
                                              <a:prstClr val="black">
                                                <a:alpha val="40000"/>
                                              </a:prst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br/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52"/>
                                <w:u w:val="none"/>
                              </w:rPr>
                              <w:t>(256) 773-5243</w:t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br/>
                            </w:r>
                            <w:r w:rsidR="00AB5716" w:rsidRPr="00EF3E69">
                              <w:rPr>
                                <w:i w:val="0"/>
                                <w:color w:val="002060"/>
                                <w:sz w:val="24"/>
                              </w:rPr>
                              <w:t>______________</w:t>
                            </w:r>
                          </w:p>
                          <w:p w14:paraId="25EF0ABF" w14:textId="5E7C11EF"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</w:p>
                          <w:p w14:paraId="58C8E1C7" w14:textId="2D8A74F9"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</w:p>
                          <w:p w14:paraId="33B63A97" w14:textId="70F28D4B"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</w:p>
                          <w:p w14:paraId="2423594E" w14:textId="77777777"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0" tIns="0" rIns="146304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6288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Title: Side bar" style="position:absolute;margin-left:23.45pt;margin-top:130.1pt;width:152.05pt;height:645.9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" o:allowoverlap="f" fillcolor="white [3201]" stroked="f" strokeweight=".5pt">
                <v:textbox inset="36pt,0,11.52pt,18pt">
                  <w:txbxContent>
                    <w:p w14:paraId="17B44539" w14:textId="409BD58F" w:rsidR="00222EB2" w:rsidRPr="00A040C2" w:rsidRDefault="00AB5716" w:rsidP="00141EA4">
                      <w:pPr>
                        <w:pStyle w:val="Quote"/>
                        <w:pBdr>
                          <w:bottom w:val="single" w:sz="4" w:space="10" w:color="auto"/>
                        </w:pBdr>
                        <w:rPr>
                          <w:b/>
                          <w:color w:val="002060"/>
                          <w:szCs w:val="28"/>
                        </w:rPr>
                      </w:pPr>
                      <w:r w:rsidRPr="00A040C2">
                        <w:rPr>
                          <w:b/>
                          <w:color w:val="002060"/>
                          <w:szCs w:val="28"/>
                        </w:rPr>
                        <w:t>“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  <w:vertAlign w:val="superscript"/>
                        </w:rPr>
                        <w:t>21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The people</w:t>
                      </w:r>
                      <w:r w:rsidR="00682F7A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said</w:t>
                      </w:r>
                      <w:r w:rsidR="00682F7A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to Joshua,</w:t>
                      </w:r>
                      <w:r w:rsidR="00682F7A" w:rsidRPr="00A040C2">
                        <w:rPr>
                          <w:b/>
                          <w:color w:val="002060"/>
                          <w:szCs w:val="28"/>
                        </w:rPr>
                        <w:t xml:space="preserve"> ‘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No,</w:t>
                      </w:r>
                      <w:r w:rsidR="00682F7A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but we will serve</w:t>
                      </w:r>
                      <w:r w:rsidR="00682F7A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the LORD.</w:t>
                      </w:r>
                      <w:r w:rsidR="00682F7A" w:rsidRPr="00A040C2">
                        <w:rPr>
                          <w:b/>
                          <w:color w:val="002060"/>
                          <w:szCs w:val="28"/>
                        </w:rPr>
                        <w:t xml:space="preserve">’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  <w:vertAlign w:val="superscript"/>
                        </w:rPr>
                        <w:t>22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Joshua</w:t>
                      </w:r>
                      <w:r w:rsidR="00A040C2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said</w:t>
                      </w:r>
                      <w:r w:rsidR="00A040C2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to the people,</w:t>
                      </w:r>
                      <w:r w:rsidR="00A040C2" w:rsidRPr="00A040C2">
                        <w:rPr>
                          <w:b/>
                          <w:color w:val="002060"/>
                          <w:szCs w:val="28"/>
                        </w:rPr>
                        <w:t xml:space="preserve"> ‘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You are witnesses</w:t>
                      </w:r>
                      <w:r w:rsidR="00A040C2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against yourselves that you have chosen</w:t>
                      </w:r>
                      <w:r w:rsidR="00A040C2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for yourselves the LORD,</w:t>
                      </w:r>
                      <w:r w:rsidR="00A040C2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to serve</w:t>
                      </w:r>
                      <w:r w:rsidR="00A040C2" w:rsidRPr="00A040C2">
                        <w:rPr>
                          <w:b/>
                          <w:color w:val="002060"/>
                          <w:szCs w:val="28"/>
                        </w:rPr>
                        <w:t xml:space="preserve"> 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Him.</w:t>
                      </w:r>
                      <w:r w:rsidR="00A040C2" w:rsidRPr="00A040C2">
                        <w:rPr>
                          <w:b/>
                          <w:color w:val="002060"/>
                          <w:szCs w:val="28"/>
                        </w:rPr>
                        <w:t>’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 xml:space="preserve"> And they said,</w:t>
                      </w:r>
                      <w:r w:rsidR="00A040C2" w:rsidRPr="00A040C2">
                        <w:rPr>
                          <w:b/>
                          <w:color w:val="002060"/>
                          <w:szCs w:val="28"/>
                        </w:rPr>
                        <w:t xml:space="preserve"> ‘</w:t>
                      </w:r>
                      <w:r w:rsidR="00157BA3" w:rsidRPr="00A040C2">
                        <w:rPr>
                          <w:b/>
                          <w:color w:val="002060"/>
                          <w:szCs w:val="28"/>
                        </w:rPr>
                        <w:t>We are witnesses</w:t>
                      </w:r>
                      <w:r w:rsidR="00CA0DCE" w:rsidRPr="00A040C2">
                        <w:rPr>
                          <w:b/>
                          <w:color w:val="002060"/>
                          <w:szCs w:val="28"/>
                        </w:rPr>
                        <w:t>.’</w:t>
                      </w:r>
                      <w:r w:rsidR="00141EA4" w:rsidRPr="00A040C2">
                        <w:rPr>
                          <w:b/>
                          <w:color w:val="002060"/>
                          <w:szCs w:val="28"/>
                        </w:rPr>
                        <w:t>”</w:t>
                      </w:r>
                      <w:r w:rsidRPr="00A040C2">
                        <w:rPr>
                          <w:b/>
                          <w:color w:val="002060"/>
                          <w:sz w:val="36"/>
                          <w:szCs w:val="40"/>
                          <w:vertAlign w:val="superscript"/>
                        </w:rPr>
                        <w:br/>
                      </w:r>
                      <w:r w:rsidR="00CA0DCE" w:rsidRPr="00A040C2">
                        <w:rPr>
                          <w:b/>
                          <w:color w:val="002060"/>
                          <w:sz w:val="20"/>
                          <w:szCs w:val="18"/>
                        </w:rPr>
                        <w:t>Jo</w:t>
                      </w:r>
                      <w:r w:rsidR="006E1118" w:rsidRPr="00A040C2">
                        <w:rPr>
                          <w:b/>
                          <w:color w:val="002060"/>
                          <w:sz w:val="20"/>
                          <w:szCs w:val="18"/>
                        </w:rPr>
                        <w:t xml:space="preserve">shua </w:t>
                      </w:r>
                      <w:r w:rsidR="00CB70BD" w:rsidRPr="00A040C2">
                        <w:rPr>
                          <w:b/>
                          <w:color w:val="002060"/>
                          <w:sz w:val="20"/>
                          <w:szCs w:val="18"/>
                        </w:rPr>
                        <w:t xml:space="preserve">24:21-22 </w:t>
                      </w:r>
                      <w:r w:rsidR="00030546" w:rsidRPr="00A040C2">
                        <w:rPr>
                          <w:b/>
                          <w:color w:val="002060"/>
                          <w:sz w:val="20"/>
                          <w:szCs w:val="18"/>
                        </w:rPr>
                        <w:t>(</w:t>
                      </w:r>
                      <w:r w:rsidR="00141EA4" w:rsidRPr="00A040C2">
                        <w:rPr>
                          <w:b/>
                          <w:color w:val="002060"/>
                          <w:sz w:val="20"/>
                          <w:szCs w:val="18"/>
                        </w:rPr>
                        <w:t>NAS</w:t>
                      </w:r>
                      <w:r w:rsidR="00030546" w:rsidRPr="00A040C2">
                        <w:rPr>
                          <w:b/>
                          <w:color w:val="002060"/>
                          <w:sz w:val="20"/>
                          <w:szCs w:val="18"/>
                        </w:rPr>
                        <w:t>B</w:t>
                      </w:r>
                      <w:r w:rsidRPr="00A040C2">
                        <w:rPr>
                          <w:b/>
                          <w:color w:val="002060"/>
                          <w:sz w:val="18"/>
                          <w:szCs w:val="18"/>
                        </w:rPr>
                        <w:t>)</w:t>
                      </w:r>
                    </w:p>
                    <w:p w14:paraId="096F3FED" w14:textId="70F41CFD" w:rsidR="00716C1D" w:rsidRDefault="00AB5716" w:rsidP="00716C1D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  <w:r w:rsidRPr="00EF3E69">
                        <w:rPr>
                          <w:i w:val="0"/>
                          <w:color w:val="002060"/>
                          <w:sz w:val="24"/>
                        </w:rPr>
                        <w:t>______________</w:t>
                      </w:r>
                    </w:p>
                    <w:p w14:paraId="1574696C" w14:textId="4389705D" w:rsidR="00AB5716" w:rsidRPr="00EF3E69" w:rsidRDefault="00AB5716" w:rsidP="00716C1D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</w:pPr>
                      <w:r w:rsidRPr="006A6EF2">
                        <w:rPr>
                          <w:rFonts w:ascii="Helvetica" w:hAnsi="Helvetica" w:cs="Helvetica"/>
                          <w:b/>
                          <w:bCs/>
                          <w:iCs w:val="0"/>
                          <w:noProof/>
                          <w:color w:val="002060"/>
                          <w:sz w:val="12"/>
                          <w:szCs w:val="37"/>
                          <w:u w:color="B00004"/>
                        </w:rPr>
                        <w:drawing>
                          <wp:inline distT="0" distB="0" distL="0" distR="0" wp14:anchorId="2F96B18C" wp14:editId="55A3E012">
                            <wp:extent cx="750389" cy="750389"/>
                            <wp:effectExtent l="57150" t="76200" r="50165" b="69215"/>
                            <wp:docPr id="7" name="Picture 7">
                              <a:hlinkClick xmlns:a="http://schemas.openxmlformats.org/drawingml/2006/main" r:id="rId17" tooltip="Click here to go to the website homepage for the Morgan Baptist Association.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>
                                      <a:hlinkClick r:id="rId18"/>
                                    </pic:cNvPr>
                                    <pic:cNvPicPr/>
                                  </pic:nvPicPr>
                                  <pic:blipFill>
                                    <a:blip r:embed="rId1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0583" cy="780583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63500" sx="102000" sy="102000" algn="ctr" rotWithShape="0">
                                        <a:prstClr val="black">
                                          <a:alpha val="40000"/>
                                        </a:prst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16C1D" w:rsidRPr="00EF3E69"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  <w:t>http://morganassociation</w:t>
                      </w:r>
                      <w:r w:rsidR="00716C1D" w:rsidRPr="00EF3E69"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  <w:br/>
                        <w:t>.weebly.com/</w:t>
                      </w:r>
                    </w:p>
                    <w:p w14:paraId="0AA865C6" w14:textId="77777777" w:rsidR="00032C1D" w:rsidRPr="00EF3E69" w:rsidRDefault="00032C1D" w:rsidP="00716C1D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</w:pPr>
                    </w:p>
                    <w:p w14:paraId="52F3C1FD" w14:textId="1D64EA9E" w:rsidR="00AB5716" w:rsidRPr="00EF3E69" w:rsidRDefault="00032C1D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  <w:r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t>https://www.facebook.com/morgancountyalabama/</w:t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br/>
                      </w:r>
                      <w:r w:rsidR="00AB5716" w:rsidRPr="006A6EF2">
                        <w:rPr>
                          <w:rFonts w:ascii="Helvetica" w:hAnsi="Helvetica" w:cs="Helvetica"/>
                          <w:bCs/>
                          <w:i w:val="0"/>
                          <w:iCs w:val="0"/>
                          <w:noProof/>
                          <w:color w:val="002060"/>
                          <w:sz w:val="14"/>
                          <w:szCs w:val="37"/>
                          <w:u w:color="B00004"/>
                        </w:rPr>
                        <w:drawing>
                          <wp:inline distT="0" distB="0" distL="0" distR="0" wp14:anchorId="0458A8D2" wp14:editId="1CBB1E58">
                            <wp:extent cx="619836" cy="616262"/>
                            <wp:effectExtent l="38100" t="38100" r="104140" b="88900"/>
                            <wp:docPr id="8" name="Picture 8">
                              <a:hlinkClick xmlns:a="http://schemas.openxmlformats.org/drawingml/2006/main" r:id="rId20" tooltip="Click here to go to the Facebook page for the Morgan Baptist Association.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Facebook logo.jpg"/>
                                    <pic:cNvPicPr/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0710" cy="637016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50800" dist="38100" dir="2700000" algn="tl" rotWithShape="0">
                                        <a:prstClr val="black">
                                          <a:alpha val="40000"/>
                                        </a:prst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br/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52"/>
                          <w:u w:val="none"/>
                        </w:rPr>
                        <w:t>(256) 773-5243</w:t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br/>
                      </w:r>
                      <w:r w:rsidR="00AB5716" w:rsidRPr="00EF3E69">
                        <w:rPr>
                          <w:i w:val="0"/>
                          <w:color w:val="002060"/>
                          <w:sz w:val="24"/>
                        </w:rPr>
                        <w:t>______________</w:t>
                      </w:r>
                    </w:p>
                    <w:p w14:paraId="25EF0ABF" w14:textId="5E7C11EF"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</w:p>
                    <w:p w14:paraId="58C8E1C7" w14:textId="2D8A74F9"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</w:p>
                    <w:p w14:paraId="33B63A97" w14:textId="70F28D4B"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</w:p>
                    <w:p w14:paraId="2423594E" w14:textId="77777777"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6374C9" w:rsidRPr="00551C96">
        <w:rPr>
          <w:rFonts w:ascii="Helvetica" w:hAnsi="Helvetica"/>
          <w:b/>
          <w:noProof/>
        </w:rPr>
        <mc:AlternateContent>
          <mc:Choice Requires="wps">
            <w:drawing>
              <wp:anchor distT="0" distB="457200" distL="114300" distR="114300" simplePos="0" relativeHeight="251656192" behindDoc="0" locked="0" layoutInCell="1" allowOverlap="1" wp14:anchorId="2F9E620F" wp14:editId="6A249970">
                <wp:simplePos x="0" y="0"/>
                <wp:positionH relativeFrom="margin">
                  <wp:align>left</wp:align>
                </wp:positionH>
                <wp:positionV relativeFrom="page">
                  <wp:align>top</wp:align>
                </wp:positionV>
                <wp:extent cx="4852035" cy="1171575"/>
                <wp:effectExtent l="0" t="0" r="5715" b="9525"/>
                <wp:wrapTopAndBottom/>
                <wp:docPr id="1" name="Rectangle 1" title="Masthea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2035" cy="11715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148158" w14:textId="337B6A5B" w:rsidR="00AB5716" w:rsidRDefault="00AB5716">
                            <w:pPr>
                              <w:pStyle w:val="Title"/>
                              <w:rPr>
                                <w:sz w:val="32"/>
                              </w:rPr>
                            </w:pPr>
                            <w:r>
                              <w:t xml:space="preserve">MBA News and Notes </w:t>
                            </w:r>
                            <w:r>
                              <w:rPr>
                                <w:sz w:val="32"/>
                              </w:rPr>
                              <w:t xml:space="preserve">Volume </w:t>
                            </w:r>
                            <w:r w:rsidR="00CB6BAE">
                              <w:rPr>
                                <w:sz w:val="32"/>
                              </w:rPr>
                              <w:t>7</w:t>
                            </w:r>
                            <w:r>
                              <w:rPr>
                                <w:sz w:val="32"/>
                              </w:rPr>
                              <w:t>, Issue</w:t>
                            </w:r>
                            <w:r w:rsidR="00EB1592">
                              <w:rPr>
                                <w:sz w:val="32"/>
                              </w:rPr>
                              <w:t xml:space="preserve"> </w:t>
                            </w:r>
                            <w:r w:rsidR="00682529">
                              <w:rPr>
                                <w:sz w:val="32"/>
                              </w:rPr>
                              <w:t>9</w:t>
                            </w:r>
                            <w:r>
                              <w:rPr>
                                <w:sz w:val="32"/>
                              </w:rPr>
                              <w:t xml:space="preserve">, </w:t>
                            </w:r>
                            <w:r w:rsidR="00730FE3">
                              <w:rPr>
                                <w:sz w:val="32"/>
                              </w:rPr>
                              <w:t>March</w:t>
                            </w:r>
                            <w:r w:rsidR="00EB1592">
                              <w:rPr>
                                <w:sz w:val="32"/>
                              </w:rPr>
                              <w:t xml:space="preserve"> </w:t>
                            </w:r>
                            <w:r w:rsidR="00682529">
                              <w:rPr>
                                <w:sz w:val="32"/>
                              </w:rPr>
                              <w:t>9</w:t>
                            </w:r>
                            <w:r>
                              <w:rPr>
                                <w:sz w:val="32"/>
                              </w:rPr>
                              <w:t>, 202</w:t>
                            </w:r>
                            <w:r w:rsidR="00CB6BAE">
                              <w:rPr>
                                <w:sz w:val="32"/>
                              </w:rPr>
                              <w:t>2</w:t>
                            </w:r>
                          </w:p>
                          <w:p w14:paraId="3EB2E622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70338608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03A9DF64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26EBA3D2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38F87460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2E954C7C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30A40112" w14:textId="77777777" w:rsidR="00AB5716" w:rsidRPr="00543502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46304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E620F" id="Rectangle 1" o:spid="_x0000_s1027" alt="Title: Masthead" style="position:absolute;margin-left:0;margin-top:0;width:382.05pt;height:92.25pt;z-index:251656192;visibility:visible;mso-wrap-style:square;mso-width-percent:0;mso-height-percent:0;mso-wrap-distance-left:9pt;mso-wrap-distance-top:0;mso-wrap-distance-right:9pt;mso-wrap-distance-bottom:36pt;mso-position-horizontal:left;mso-position-horizontal-relative:margin;mso-position-vertical:top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" fillcolor="#a5300f [3204]" stroked="f" strokeweight="1pt">
                <v:textbox inset="11.52pt,18pt,11.52pt,7.2pt">
                  <w:txbxContent>
                    <w:p w14:paraId="45148158" w14:textId="337B6A5B" w:rsidR="00AB5716" w:rsidRDefault="00AB5716">
                      <w:pPr>
                        <w:pStyle w:val="Title"/>
                        <w:rPr>
                          <w:sz w:val="32"/>
                        </w:rPr>
                      </w:pPr>
                      <w:r>
                        <w:t xml:space="preserve">MBA News and Notes </w:t>
                      </w:r>
                      <w:r>
                        <w:rPr>
                          <w:sz w:val="32"/>
                        </w:rPr>
                        <w:t xml:space="preserve">Volume </w:t>
                      </w:r>
                      <w:r w:rsidR="00CB6BAE">
                        <w:rPr>
                          <w:sz w:val="32"/>
                        </w:rPr>
                        <w:t>7</w:t>
                      </w:r>
                      <w:r>
                        <w:rPr>
                          <w:sz w:val="32"/>
                        </w:rPr>
                        <w:t>, Issue</w:t>
                      </w:r>
                      <w:r w:rsidR="00EB1592">
                        <w:rPr>
                          <w:sz w:val="32"/>
                        </w:rPr>
                        <w:t xml:space="preserve"> </w:t>
                      </w:r>
                      <w:r w:rsidR="00682529">
                        <w:rPr>
                          <w:sz w:val="32"/>
                        </w:rPr>
                        <w:t>9</w:t>
                      </w:r>
                      <w:r>
                        <w:rPr>
                          <w:sz w:val="32"/>
                        </w:rPr>
                        <w:t xml:space="preserve">, </w:t>
                      </w:r>
                      <w:r w:rsidR="00730FE3">
                        <w:rPr>
                          <w:sz w:val="32"/>
                        </w:rPr>
                        <w:t>March</w:t>
                      </w:r>
                      <w:r w:rsidR="00EB1592">
                        <w:rPr>
                          <w:sz w:val="32"/>
                        </w:rPr>
                        <w:t xml:space="preserve"> </w:t>
                      </w:r>
                      <w:r w:rsidR="00682529">
                        <w:rPr>
                          <w:sz w:val="32"/>
                        </w:rPr>
                        <w:t>9</w:t>
                      </w:r>
                      <w:r>
                        <w:rPr>
                          <w:sz w:val="32"/>
                        </w:rPr>
                        <w:t>, 202</w:t>
                      </w:r>
                      <w:r w:rsidR="00CB6BAE">
                        <w:rPr>
                          <w:sz w:val="32"/>
                        </w:rPr>
                        <w:t>2</w:t>
                      </w:r>
                    </w:p>
                    <w:p w14:paraId="3EB2E622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70338608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03A9DF64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26EBA3D2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38F87460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2E954C7C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30A40112" w14:textId="77777777" w:rsidR="00AB5716" w:rsidRPr="00543502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  <w:r w:rsidR="00A00390" w:rsidRPr="00551C96">
        <w:rPr>
          <w:rFonts w:ascii="Helvetica" w:hAnsi="Helvetic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1F3C2D" wp14:editId="5E543FB2">
                <wp:simplePos x="0" y="0"/>
                <wp:positionH relativeFrom="page">
                  <wp:posOffset>392806</wp:posOffset>
                </wp:positionH>
                <wp:positionV relativeFrom="page">
                  <wp:posOffset>-109470</wp:posOffset>
                </wp:positionV>
                <wp:extent cx="1944629" cy="1598635"/>
                <wp:effectExtent l="0" t="0" r="11430" b="1905"/>
                <wp:wrapSquare wrapText="bothSides"/>
                <wp:docPr id="2" name="Text Box 2" title="Volume and da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4629" cy="1598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EEBF78" w14:textId="77777777" w:rsidR="00AB5716" w:rsidRDefault="00AB5716" w:rsidP="00041165">
                            <w:pPr>
                              <w:pStyle w:val="Subtitle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3EB75F" wp14:editId="150D80CB">
                                  <wp:extent cx="1280160" cy="1280160"/>
                                  <wp:effectExtent l="0" t="0" r="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Morgan Baptist Association Logo.jp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2457" cy="12824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83451B0" w14:textId="77777777" w:rsidR="00AB5716" w:rsidRDefault="00AB5716" w:rsidP="00A00390">
                            <w:pPr>
                              <w:pStyle w:val="Subtitle"/>
                              <w:jc w:val="center"/>
                            </w:pPr>
                          </w:p>
                          <w:p w14:paraId="5A2E8069" w14:textId="77777777" w:rsidR="00AB5716" w:rsidRDefault="00AB5716" w:rsidP="00A00390">
                            <w:pPr>
                              <w:pStyle w:val="Subtitle"/>
                              <w:jc w:val="center"/>
                            </w:pPr>
                          </w:p>
                          <w:p w14:paraId="4501342E" w14:textId="77777777" w:rsidR="00AB5716" w:rsidRDefault="00AB5716" w:rsidP="00A00390">
                            <w:pPr>
                              <w:pStyle w:val="Subtitle"/>
                              <w:jc w:val="center"/>
                            </w:pPr>
                            <w:r>
                              <w:t>Volume 1 | Issue 43</w:t>
                            </w:r>
                          </w:p>
                          <w:p w14:paraId="5A3BA219" w14:textId="77777777" w:rsidR="00AB5716" w:rsidRDefault="00AB5716" w:rsidP="00A00390">
                            <w:pPr>
                              <w:pStyle w:val="Date"/>
                              <w:jc w:val="center"/>
                            </w:pPr>
                            <w:r>
                              <w:t>October 26,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0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F3C2D" id="Text Box 2" o:spid="_x0000_s1028" type="#_x0000_t202" alt="Title: Volume and date" style="position:absolute;margin-left:30.95pt;margin-top:-8.6pt;width:153.1pt;height:125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" fillcolor="white [3201]" stroked="f" strokeweight=".5pt">
                <v:textbox inset="36pt,18pt,11.52pt,7.2pt">
                  <w:txbxContent>
                    <w:p w14:paraId="5EEEBF78" w14:textId="77777777" w:rsidR="00AB5716" w:rsidRDefault="00AB5716" w:rsidP="00041165">
                      <w:pPr>
                        <w:pStyle w:val="Subtitle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43EB75F" wp14:editId="150D80CB">
                            <wp:extent cx="1280160" cy="1280160"/>
                            <wp:effectExtent l="0" t="0" r="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Morgan Baptist Association Logo.jpg"/>
                                    <pic:cNvPicPr/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2457" cy="128245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83451B0" w14:textId="77777777" w:rsidR="00AB5716" w:rsidRDefault="00AB5716" w:rsidP="00A00390">
                      <w:pPr>
                        <w:pStyle w:val="Subtitle"/>
                        <w:jc w:val="center"/>
                      </w:pPr>
                    </w:p>
                    <w:p w14:paraId="5A2E8069" w14:textId="77777777" w:rsidR="00AB5716" w:rsidRDefault="00AB5716" w:rsidP="00A00390">
                      <w:pPr>
                        <w:pStyle w:val="Subtitle"/>
                        <w:jc w:val="center"/>
                      </w:pPr>
                    </w:p>
                    <w:p w14:paraId="4501342E" w14:textId="77777777" w:rsidR="00AB5716" w:rsidRDefault="00AB5716" w:rsidP="00A00390">
                      <w:pPr>
                        <w:pStyle w:val="Subtitle"/>
                        <w:jc w:val="center"/>
                      </w:pPr>
                      <w:r>
                        <w:t>Volume 1 | Issue 43</w:t>
                      </w:r>
                    </w:p>
                    <w:p w14:paraId="5A3BA219" w14:textId="77777777" w:rsidR="00AB5716" w:rsidRDefault="00AB5716" w:rsidP="00A00390">
                      <w:pPr>
                        <w:pStyle w:val="Date"/>
                        <w:jc w:val="center"/>
                      </w:pPr>
                      <w:r>
                        <w:t>October 26, 2016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3D343C" w:rsidRPr="00551C96">
        <w:rPr>
          <w:rFonts w:ascii="Helvetica" w:hAnsi="Helvetica"/>
          <w:b/>
          <w:sz w:val="28"/>
          <w:u w:color="B00004"/>
        </w:rPr>
        <w:t xml:space="preserve">Ministers </w:t>
      </w:r>
      <w:r w:rsidR="00F6014A" w:rsidRPr="00551C96">
        <w:rPr>
          <w:rFonts w:ascii="Helvetica" w:hAnsi="Helvetica"/>
          <w:b/>
          <w:sz w:val="28"/>
          <w:u w:color="B00004"/>
        </w:rPr>
        <w:t>Prayer Meeting</w:t>
      </w:r>
      <w:r w:rsidR="00EE15D6" w:rsidRPr="00551C96">
        <w:rPr>
          <w:rFonts w:ascii="Helvetica" w:hAnsi="Helvetica"/>
          <w:b/>
          <w:sz w:val="28"/>
          <w:u w:color="B00004"/>
        </w:rPr>
        <w:t xml:space="preserve"> —</w:t>
      </w:r>
      <w:r w:rsidR="00586889" w:rsidRPr="00551C96">
        <w:rPr>
          <w:rFonts w:ascii="Helvetica" w:hAnsi="Helvetica"/>
          <w:b/>
          <w:sz w:val="28"/>
          <w:u w:color="B00004"/>
        </w:rPr>
        <w:t xml:space="preserve"> </w:t>
      </w:r>
      <w:r w:rsidR="00B3576D" w:rsidRPr="00551C96">
        <w:rPr>
          <w:rFonts w:ascii="Helvetica" w:hAnsi="Helvetica"/>
          <w:b/>
          <w:sz w:val="28"/>
          <w:u w:color="B00004"/>
        </w:rPr>
        <w:t xml:space="preserve">Monday — </w:t>
      </w:r>
      <w:r w:rsidR="006A04E8">
        <w:rPr>
          <w:rFonts w:ascii="Helvetica" w:hAnsi="Helvetica"/>
          <w:b/>
          <w:sz w:val="28"/>
          <w:u w:color="B00004"/>
        </w:rPr>
        <w:t>10:15</w:t>
      </w:r>
      <w:r w:rsidR="00586889" w:rsidRPr="00551C96">
        <w:rPr>
          <w:rFonts w:ascii="Helvetica" w:hAnsi="Helvetica"/>
          <w:b/>
          <w:sz w:val="28"/>
          <w:u w:color="B00004"/>
        </w:rPr>
        <w:t>–11:30 a.m.</w:t>
      </w:r>
      <w:r w:rsidR="00B05E82">
        <w:rPr>
          <w:rFonts w:ascii="Helvetica" w:hAnsi="Helvetica"/>
          <w:b/>
          <w:szCs w:val="28"/>
          <w:u w:color="B00004"/>
        </w:rPr>
        <w:br/>
      </w:r>
      <w:r w:rsidR="00356EAC">
        <w:rPr>
          <w:szCs w:val="28"/>
          <w:u w:color="B00004"/>
        </w:rPr>
        <w:br/>
      </w:r>
      <w:r w:rsidR="009220E4">
        <w:rPr>
          <w:sz w:val="32"/>
          <w:szCs w:val="36"/>
          <w:u w:color="B00004"/>
        </w:rPr>
        <w:t xml:space="preserve">Mar. </w:t>
      </w:r>
      <w:r w:rsidR="00722A62">
        <w:rPr>
          <w:sz w:val="32"/>
          <w:szCs w:val="36"/>
          <w:u w:color="B00004"/>
        </w:rPr>
        <w:t xml:space="preserve">14 </w:t>
      </w:r>
      <w:r w:rsidR="00F31B8F" w:rsidRPr="00B04926">
        <w:rPr>
          <w:sz w:val="32"/>
          <w:szCs w:val="36"/>
          <w:u w:color="B00004"/>
        </w:rPr>
        <w:t>— Pastors/Ministers meet for fellowship and prayer.</w:t>
      </w:r>
      <w:r w:rsidR="00283160">
        <w:rPr>
          <w:sz w:val="32"/>
          <w:szCs w:val="36"/>
          <w:u w:color="B00004"/>
        </w:rPr>
        <w:br/>
      </w:r>
      <w:r w:rsidR="00DD370A">
        <w:rPr>
          <w:sz w:val="32"/>
          <w:szCs w:val="36"/>
          <w:u w:color="B00004"/>
        </w:rPr>
        <w:t>Mar.</w:t>
      </w:r>
      <w:r w:rsidR="009220E4">
        <w:rPr>
          <w:sz w:val="32"/>
          <w:szCs w:val="36"/>
          <w:u w:color="B00004"/>
        </w:rPr>
        <w:t xml:space="preserve"> 21</w:t>
      </w:r>
      <w:r w:rsidR="00FE71D4" w:rsidRPr="00B04926">
        <w:rPr>
          <w:sz w:val="32"/>
          <w:szCs w:val="36"/>
          <w:u w:color="B00004"/>
        </w:rPr>
        <w:t xml:space="preserve"> — Pastors/Ministers meet for fellowship and prayer.</w:t>
      </w:r>
      <w:r w:rsidR="00356EAC" w:rsidRPr="00B04926">
        <w:rPr>
          <w:sz w:val="28"/>
          <w:szCs w:val="32"/>
          <w:u w:color="B00004"/>
        </w:rPr>
        <w:br/>
      </w:r>
    </w:p>
    <w:p w14:paraId="244AB96E" w14:textId="2C5912DE" w:rsidR="00536429" w:rsidRPr="00BA18DA" w:rsidRDefault="00536429" w:rsidP="001B4FB8">
      <w:pPr>
        <w:spacing w:after="120"/>
        <w:rPr>
          <w:b/>
          <w:bCs/>
          <w:color w:val="FF0000"/>
          <w:sz w:val="26"/>
          <w:szCs w:val="26"/>
        </w:rPr>
      </w:pPr>
      <w:r w:rsidRPr="00BA18DA">
        <w:rPr>
          <w:b/>
          <w:bCs/>
          <w:color w:val="FF0000"/>
          <w:sz w:val="28"/>
          <w:szCs w:val="28"/>
        </w:rPr>
        <w:t>Sharing Hope Conference</w:t>
      </w:r>
      <w:r w:rsidRPr="00BA18DA">
        <w:rPr>
          <w:bCs/>
          <w:color w:val="FF0000"/>
          <w:sz w:val="28"/>
          <w:szCs w:val="28"/>
        </w:rPr>
        <w:t xml:space="preserve"> </w:t>
      </w:r>
      <w:r w:rsidRPr="00BA18DA">
        <w:rPr>
          <w:bCs/>
          <w:color w:val="FF0000"/>
          <w:sz w:val="26"/>
          <w:szCs w:val="26"/>
        </w:rPr>
        <w:t xml:space="preserve">— March 13, 5:30 pm. evening service and March 14, 11:30 am. An annual statewide event for encouraging and equipping pastors and churches in the work of evangelism. — </w:t>
      </w:r>
      <w:r w:rsidRPr="00BA18DA">
        <w:rPr>
          <w:b/>
          <w:bCs/>
          <w:color w:val="FF0000"/>
          <w:sz w:val="26"/>
          <w:szCs w:val="26"/>
        </w:rPr>
        <w:t>First Baptist Church, Cullman.</w:t>
      </w:r>
    </w:p>
    <w:p w14:paraId="0D35ECB0" w14:textId="0B21A1D9" w:rsidR="001B4FB8" w:rsidRPr="002A733F" w:rsidRDefault="001B4FB8" w:rsidP="001B4FB8">
      <w:pPr>
        <w:spacing w:after="120"/>
        <w:rPr>
          <w:b/>
          <w:color w:val="00B0F0"/>
          <w:sz w:val="26"/>
          <w:szCs w:val="26"/>
        </w:rPr>
      </w:pPr>
      <w:r w:rsidRPr="00D40625">
        <w:rPr>
          <w:b/>
          <w:bCs/>
          <w:color w:val="00B0F0"/>
          <w:sz w:val="28"/>
          <w:szCs w:val="28"/>
        </w:rPr>
        <w:t>BCM (Baptist Campus Ministries) Bible Study</w:t>
      </w:r>
      <w:r w:rsidRPr="00D40625">
        <w:rPr>
          <w:bCs/>
          <w:color w:val="00B0F0"/>
          <w:sz w:val="28"/>
          <w:szCs w:val="28"/>
        </w:rPr>
        <w:t xml:space="preserve"> </w:t>
      </w:r>
      <w:r w:rsidRPr="002A733F">
        <w:rPr>
          <w:bCs/>
          <w:color w:val="00B0F0"/>
          <w:sz w:val="26"/>
          <w:szCs w:val="26"/>
        </w:rPr>
        <w:t xml:space="preserve">— </w:t>
      </w:r>
      <w:r w:rsidRPr="002A733F">
        <w:rPr>
          <w:b/>
          <w:color w:val="00B0F0"/>
          <w:sz w:val="26"/>
          <w:szCs w:val="26"/>
        </w:rPr>
        <w:t>Calhoun Community College Campus</w:t>
      </w:r>
      <w:r w:rsidRPr="002A733F">
        <w:rPr>
          <w:bCs/>
          <w:color w:val="00B0F0"/>
          <w:sz w:val="26"/>
          <w:szCs w:val="26"/>
        </w:rPr>
        <w:t xml:space="preserve"> </w:t>
      </w:r>
      <w:r w:rsidRPr="002A733F">
        <w:rPr>
          <w:bCs/>
          <w:color w:val="00B0F0"/>
          <w:sz w:val="26"/>
          <w:szCs w:val="26"/>
        </w:rPr>
        <w:sym w:font="Symbol" w:char="F0BE"/>
      </w:r>
      <w:r w:rsidRPr="002A733F">
        <w:rPr>
          <w:bCs/>
          <w:color w:val="00B0F0"/>
          <w:sz w:val="26"/>
          <w:szCs w:val="26"/>
        </w:rPr>
        <w:t xml:space="preserve"> March </w:t>
      </w:r>
      <w:r w:rsidR="007A6ED4">
        <w:rPr>
          <w:bCs/>
          <w:color w:val="00B0F0"/>
          <w:sz w:val="26"/>
          <w:szCs w:val="26"/>
        </w:rPr>
        <w:t>15</w:t>
      </w:r>
      <w:r w:rsidRPr="002A733F">
        <w:rPr>
          <w:bCs/>
          <w:color w:val="00B0F0"/>
          <w:sz w:val="26"/>
          <w:szCs w:val="26"/>
        </w:rPr>
        <w:t xml:space="preserve">, 12:00 Noon </w:t>
      </w:r>
      <w:r w:rsidRPr="002A733F">
        <w:rPr>
          <w:bCs/>
          <w:color w:val="00B0F0"/>
          <w:sz w:val="26"/>
          <w:szCs w:val="26"/>
        </w:rPr>
        <w:sym w:font="Symbol" w:char="F0BE"/>
      </w:r>
      <w:r w:rsidRPr="002A733F">
        <w:rPr>
          <w:bCs/>
          <w:color w:val="00B0F0"/>
          <w:sz w:val="26"/>
          <w:szCs w:val="26"/>
        </w:rPr>
        <w:t xml:space="preserve"> Campus Bible study for students at CCC. Instructor: </w:t>
      </w:r>
      <w:r w:rsidRPr="002A733F">
        <w:rPr>
          <w:b/>
          <w:color w:val="00B0F0"/>
          <w:sz w:val="26"/>
          <w:szCs w:val="26"/>
        </w:rPr>
        <w:t>Will Faulkenberry.</w:t>
      </w:r>
    </w:p>
    <w:p w14:paraId="717E1699" w14:textId="394D4802" w:rsidR="001B4FB8" w:rsidRDefault="001B4FB8" w:rsidP="009D48C8">
      <w:pPr>
        <w:spacing w:after="120"/>
        <w:rPr>
          <w:bCs/>
          <w:color w:val="00B050"/>
          <w:sz w:val="26"/>
          <w:szCs w:val="26"/>
        </w:rPr>
      </w:pPr>
      <w:r w:rsidRPr="00D40625">
        <w:rPr>
          <w:b/>
          <w:bCs/>
          <w:color w:val="00B050"/>
          <w:sz w:val="28"/>
          <w:szCs w:val="28"/>
        </w:rPr>
        <w:t xml:space="preserve">Ministry Training Institute (MTI) </w:t>
      </w:r>
      <w:r w:rsidRPr="002A733F">
        <w:rPr>
          <w:b/>
          <w:bCs/>
          <w:color w:val="00B050"/>
          <w:sz w:val="26"/>
          <w:szCs w:val="26"/>
        </w:rPr>
        <w:t xml:space="preserve">— </w:t>
      </w:r>
      <w:r w:rsidRPr="002A733F">
        <w:rPr>
          <w:bCs/>
          <w:color w:val="00B050"/>
          <w:sz w:val="26"/>
          <w:szCs w:val="26"/>
        </w:rPr>
        <w:t xml:space="preserve">March </w:t>
      </w:r>
      <w:r w:rsidR="007A6ED4">
        <w:rPr>
          <w:bCs/>
          <w:color w:val="00B050"/>
          <w:sz w:val="26"/>
          <w:szCs w:val="26"/>
        </w:rPr>
        <w:t>15</w:t>
      </w:r>
      <w:r w:rsidRPr="002A733F">
        <w:rPr>
          <w:bCs/>
          <w:color w:val="00B050"/>
          <w:sz w:val="26"/>
          <w:szCs w:val="26"/>
        </w:rPr>
        <w:t>, 6:00-9:00 pm.</w:t>
      </w:r>
      <w:r w:rsidRPr="002A733F">
        <w:rPr>
          <w:b/>
          <w:bCs/>
          <w:color w:val="00B050"/>
          <w:sz w:val="26"/>
          <w:szCs w:val="26"/>
        </w:rPr>
        <w:t xml:space="preserve"> </w:t>
      </w:r>
      <w:r w:rsidRPr="002A733F">
        <w:rPr>
          <w:bCs/>
          <w:color w:val="00B050"/>
          <w:sz w:val="26"/>
          <w:szCs w:val="26"/>
        </w:rPr>
        <w:t xml:space="preserve">MTI will continue a study of the </w:t>
      </w:r>
      <w:r w:rsidRPr="002A733F">
        <w:rPr>
          <w:b/>
          <w:bCs/>
          <w:color w:val="00B050"/>
          <w:sz w:val="26"/>
          <w:szCs w:val="26"/>
        </w:rPr>
        <w:t>Parables of Jesus</w:t>
      </w:r>
      <w:r w:rsidRPr="002A733F">
        <w:rPr>
          <w:color w:val="00B050"/>
          <w:sz w:val="26"/>
          <w:szCs w:val="26"/>
        </w:rPr>
        <w:t>.</w:t>
      </w:r>
      <w:r w:rsidRPr="002A733F">
        <w:rPr>
          <w:bCs/>
          <w:color w:val="00B050"/>
          <w:sz w:val="26"/>
          <w:szCs w:val="26"/>
        </w:rPr>
        <w:t xml:space="preserve"> Instructor: </w:t>
      </w:r>
      <w:r w:rsidRPr="002A733F">
        <w:rPr>
          <w:b/>
          <w:color w:val="00B050"/>
          <w:sz w:val="26"/>
          <w:szCs w:val="26"/>
        </w:rPr>
        <w:t>Matt Haines</w:t>
      </w:r>
      <w:r w:rsidRPr="002A733F">
        <w:rPr>
          <w:bCs/>
          <w:color w:val="00B050"/>
          <w:sz w:val="26"/>
          <w:szCs w:val="26"/>
        </w:rPr>
        <w:t>.</w:t>
      </w:r>
    </w:p>
    <w:p w14:paraId="54450C74" w14:textId="303BF8EC" w:rsidR="00740717" w:rsidRPr="00740717" w:rsidRDefault="00740717" w:rsidP="009D48C8">
      <w:pPr>
        <w:spacing w:after="120"/>
        <w:rPr>
          <w:b/>
          <w:bCs/>
          <w:color w:val="002060"/>
          <w:sz w:val="26"/>
          <w:szCs w:val="26"/>
        </w:rPr>
      </w:pPr>
      <w:r w:rsidRPr="00E22FB5">
        <w:rPr>
          <w:b/>
          <w:bCs/>
          <w:color w:val="002060"/>
          <w:sz w:val="28"/>
          <w:szCs w:val="28"/>
        </w:rPr>
        <w:t>Pastor Enrichment Network (P.E.N.)</w:t>
      </w:r>
      <w:r w:rsidRPr="00E22FB5">
        <w:rPr>
          <w:bCs/>
          <w:color w:val="002060"/>
          <w:sz w:val="28"/>
          <w:szCs w:val="28"/>
        </w:rPr>
        <w:t xml:space="preserve"> </w:t>
      </w:r>
      <w:r w:rsidRPr="00E22FB5">
        <w:rPr>
          <w:bCs/>
          <w:color w:val="002060"/>
          <w:szCs w:val="28"/>
        </w:rPr>
        <w:t>— March 15, 6:</w:t>
      </w:r>
      <w:r>
        <w:rPr>
          <w:bCs/>
          <w:color w:val="002060"/>
          <w:szCs w:val="28"/>
        </w:rPr>
        <w:t>30</w:t>
      </w:r>
      <w:r w:rsidRPr="00E22FB5">
        <w:rPr>
          <w:bCs/>
          <w:color w:val="002060"/>
          <w:szCs w:val="28"/>
        </w:rPr>
        <w:t xml:space="preserve"> pm — MBA Office —Bivocational Ministers and Wives will meet for fellowship and Bible study.</w:t>
      </w:r>
    </w:p>
    <w:p w14:paraId="72AE2F2A" w14:textId="59E73B82" w:rsidR="0082620A" w:rsidRPr="00BA18DA" w:rsidRDefault="0082620A" w:rsidP="009D48C8">
      <w:pPr>
        <w:spacing w:after="120"/>
        <w:rPr>
          <w:bCs/>
          <w:color w:val="7030A0"/>
          <w:sz w:val="26"/>
          <w:szCs w:val="26"/>
        </w:rPr>
      </w:pPr>
      <w:r w:rsidRPr="00BA18DA">
        <w:rPr>
          <w:b/>
          <w:color w:val="7030A0"/>
          <w:sz w:val="28"/>
          <w:szCs w:val="28"/>
        </w:rPr>
        <w:t>Cross Planning Meeting</w:t>
      </w:r>
      <w:r w:rsidRPr="00BA18DA">
        <w:rPr>
          <w:bCs/>
          <w:color w:val="7030A0"/>
          <w:sz w:val="28"/>
          <w:szCs w:val="28"/>
        </w:rPr>
        <w:t xml:space="preserve"> </w:t>
      </w:r>
      <w:r w:rsidR="0095402C" w:rsidRPr="00BA18DA">
        <w:rPr>
          <w:bCs/>
          <w:color w:val="7030A0"/>
          <w:sz w:val="26"/>
          <w:szCs w:val="26"/>
        </w:rPr>
        <w:t xml:space="preserve">— March 16, 11:00 am — </w:t>
      </w:r>
      <w:r w:rsidR="00855827" w:rsidRPr="00BA18DA">
        <w:rPr>
          <w:b/>
          <w:color w:val="7030A0"/>
          <w:sz w:val="26"/>
          <w:szCs w:val="26"/>
        </w:rPr>
        <w:t>Nature’s Trail Church</w:t>
      </w:r>
      <w:r w:rsidR="00F06F34" w:rsidRPr="00BA18DA">
        <w:rPr>
          <w:bCs/>
          <w:color w:val="7030A0"/>
          <w:sz w:val="26"/>
          <w:szCs w:val="26"/>
        </w:rPr>
        <w:t>, Decatur</w:t>
      </w:r>
      <w:r w:rsidR="00FD7087" w:rsidRPr="00BA18DA">
        <w:rPr>
          <w:bCs/>
          <w:color w:val="7030A0"/>
          <w:sz w:val="26"/>
          <w:szCs w:val="26"/>
        </w:rPr>
        <w:t xml:space="preserve"> </w:t>
      </w:r>
      <w:r w:rsidR="00855827" w:rsidRPr="00BA18DA">
        <w:rPr>
          <w:bCs/>
          <w:color w:val="7030A0"/>
          <w:sz w:val="26"/>
          <w:szCs w:val="26"/>
        </w:rPr>
        <w:t>—</w:t>
      </w:r>
      <w:r w:rsidR="00FD7087" w:rsidRPr="00BA18DA">
        <w:rPr>
          <w:bCs/>
          <w:color w:val="7030A0"/>
          <w:sz w:val="26"/>
          <w:szCs w:val="26"/>
        </w:rPr>
        <w:t xml:space="preserve"> </w:t>
      </w:r>
      <w:r w:rsidR="00171293" w:rsidRPr="00BA18DA">
        <w:rPr>
          <w:bCs/>
          <w:color w:val="7030A0"/>
          <w:sz w:val="26"/>
          <w:szCs w:val="26"/>
        </w:rPr>
        <w:t>M</w:t>
      </w:r>
      <w:r w:rsidR="00FD7087" w:rsidRPr="00BA18DA">
        <w:rPr>
          <w:bCs/>
          <w:color w:val="7030A0"/>
          <w:sz w:val="26"/>
          <w:szCs w:val="26"/>
        </w:rPr>
        <w:t xml:space="preserve">eeting to discuss installing a </w:t>
      </w:r>
      <w:r w:rsidR="00F06F34" w:rsidRPr="00BA18DA">
        <w:rPr>
          <w:bCs/>
          <w:color w:val="7030A0"/>
          <w:sz w:val="26"/>
          <w:szCs w:val="26"/>
        </w:rPr>
        <w:t>cross on Highway 67.</w:t>
      </w:r>
    </w:p>
    <w:p w14:paraId="25822932" w14:textId="710CEA45" w:rsidR="001B4FB8" w:rsidRPr="00BA18DA" w:rsidRDefault="00E70B45" w:rsidP="000D6D5F">
      <w:pPr>
        <w:spacing w:after="120"/>
        <w:rPr>
          <w:bCs/>
          <w:color w:val="FF0000"/>
          <w:sz w:val="26"/>
          <w:szCs w:val="26"/>
        </w:rPr>
      </w:pPr>
      <w:r w:rsidRPr="00BA18DA">
        <w:rPr>
          <w:b/>
          <w:bCs/>
          <w:color w:val="FF0000"/>
          <w:sz w:val="28"/>
          <w:szCs w:val="28"/>
        </w:rPr>
        <w:t>Pastors’</w:t>
      </w:r>
      <w:r w:rsidR="004A4FF3" w:rsidRPr="00BA18DA">
        <w:rPr>
          <w:b/>
          <w:bCs/>
          <w:color w:val="FF0000"/>
          <w:sz w:val="28"/>
          <w:szCs w:val="28"/>
        </w:rPr>
        <w:t>/Friends’</w:t>
      </w:r>
      <w:r w:rsidRPr="00BA18DA">
        <w:rPr>
          <w:b/>
          <w:bCs/>
          <w:color w:val="FF0000"/>
          <w:sz w:val="28"/>
          <w:szCs w:val="28"/>
        </w:rPr>
        <w:t xml:space="preserve"> Golf Outing</w:t>
      </w:r>
      <w:r w:rsidRPr="00BA18DA">
        <w:rPr>
          <w:bCs/>
          <w:color w:val="FF0000"/>
          <w:sz w:val="28"/>
          <w:szCs w:val="28"/>
        </w:rPr>
        <w:t xml:space="preserve"> </w:t>
      </w:r>
      <w:r w:rsidRPr="00BA18DA">
        <w:rPr>
          <w:bCs/>
          <w:color w:val="FF0000"/>
          <w:sz w:val="26"/>
          <w:szCs w:val="26"/>
        </w:rPr>
        <w:t xml:space="preserve">— March 17 — </w:t>
      </w:r>
      <w:r w:rsidRPr="00BA18DA">
        <w:rPr>
          <w:b/>
          <w:color w:val="FF0000"/>
          <w:sz w:val="26"/>
          <w:szCs w:val="26"/>
        </w:rPr>
        <w:t>Gunter’s Landing</w:t>
      </w:r>
      <w:r w:rsidRPr="00BA18DA">
        <w:rPr>
          <w:bCs/>
          <w:color w:val="FF0000"/>
          <w:sz w:val="26"/>
          <w:szCs w:val="26"/>
        </w:rPr>
        <w:t xml:space="preserve">, Guntersville. </w:t>
      </w:r>
      <w:r w:rsidR="002A733F" w:rsidRPr="00BA18DA">
        <w:rPr>
          <w:b/>
          <w:color w:val="FF0000"/>
          <w:sz w:val="26"/>
          <w:szCs w:val="26"/>
        </w:rPr>
        <w:t>Call (256) 466-1854</w:t>
      </w:r>
      <w:r w:rsidR="002A733F" w:rsidRPr="00BA18DA">
        <w:rPr>
          <w:bCs/>
          <w:color w:val="FF0000"/>
          <w:sz w:val="26"/>
          <w:szCs w:val="26"/>
        </w:rPr>
        <w:t xml:space="preserve"> to reserve your spot. </w:t>
      </w:r>
      <w:r w:rsidRPr="00BA18DA">
        <w:rPr>
          <w:bCs/>
          <w:color w:val="FF0000"/>
          <w:sz w:val="26"/>
          <w:szCs w:val="26"/>
        </w:rPr>
        <w:t>Meet at MBA at 7:00 am.</w:t>
      </w:r>
    </w:p>
    <w:p w14:paraId="3815E1E4" w14:textId="1F862F13" w:rsidR="00CE4492" w:rsidRDefault="00CE4492" w:rsidP="000D6D5F">
      <w:pPr>
        <w:spacing w:after="120"/>
        <w:rPr>
          <w:color w:val="00B0F0"/>
          <w:sz w:val="26"/>
          <w:szCs w:val="26"/>
        </w:rPr>
      </w:pPr>
      <w:r w:rsidRPr="00CE4492">
        <w:rPr>
          <w:b/>
          <w:bCs/>
          <w:color w:val="00B0F0"/>
          <w:sz w:val="28"/>
          <w:szCs w:val="28"/>
        </w:rPr>
        <w:t xml:space="preserve">MBA VBS Teacher’s Clinic </w:t>
      </w:r>
      <w:r w:rsidRPr="00CE4492">
        <w:rPr>
          <w:color w:val="00B0F0"/>
          <w:sz w:val="26"/>
          <w:szCs w:val="26"/>
        </w:rPr>
        <w:t xml:space="preserve">— </w:t>
      </w:r>
      <w:r w:rsidR="006711CF" w:rsidRPr="006711CF">
        <w:rPr>
          <w:color w:val="00B0F0"/>
          <w:sz w:val="26"/>
          <w:szCs w:val="26"/>
        </w:rPr>
        <w:t>April 4, 5:30-8:30 pm</w:t>
      </w:r>
      <w:r w:rsidR="006711CF">
        <w:rPr>
          <w:color w:val="00B0F0"/>
          <w:sz w:val="26"/>
          <w:szCs w:val="26"/>
        </w:rPr>
        <w:t xml:space="preserve">. </w:t>
      </w:r>
      <w:r w:rsidR="006711CF" w:rsidRPr="00CE4492">
        <w:rPr>
          <w:color w:val="00B0F0"/>
          <w:sz w:val="26"/>
          <w:szCs w:val="26"/>
        </w:rPr>
        <w:t>—</w:t>
      </w:r>
      <w:r w:rsidR="006711CF" w:rsidRPr="006711CF">
        <w:rPr>
          <w:color w:val="00B0F0"/>
          <w:sz w:val="26"/>
          <w:szCs w:val="26"/>
        </w:rPr>
        <w:t xml:space="preserve"> </w:t>
      </w:r>
      <w:r w:rsidRPr="00CE4492">
        <w:rPr>
          <w:color w:val="00B0F0"/>
          <w:sz w:val="26"/>
          <w:szCs w:val="26"/>
        </w:rPr>
        <w:t xml:space="preserve">Training for associational VBS teams and teachers. </w:t>
      </w:r>
      <w:r w:rsidR="006711CF" w:rsidRPr="00CE4492">
        <w:rPr>
          <w:color w:val="00B0F0"/>
          <w:sz w:val="26"/>
          <w:szCs w:val="26"/>
        </w:rPr>
        <w:t>—</w:t>
      </w:r>
      <w:r w:rsidRPr="00CE4492">
        <w:rPr>
          <w:color w:val="00B0F0"/>
          <w:sz w:val="26"/>
          <w:szCs w:val="26"/>
        </w:rPr>
        <w:t xml:space="preserve"> </w:t>
      </w:r>
      <w:r w:rsidRPr="00CE4492">
        <w:rPr>
          <w:b/>
          <w:bCs/>
          <w:color w:val="00B0F0"/>
          <w:sz w:val="26"/>
          <w:szCs w:val="26"/>
        </w:rPr>
        <w:t>New Center Baptist Church</w:t>
      </w:r>
      <w:r w:rsidRPr="00CE4492">
        <w:rPr>
          <w:color w:val="00B0F0"/>
          <w:sz w:val="26"/>
          <w:szCs w:val="26"/>
        </w:rPr>
        <w:t>, Hartselle.</w:t>
      </w:r>
    </w:p>
    <w:p w14:paraId="79C8A631" w14:textId="43516C5C" w:rsidR="001B4FB8" w:rsidRPr="00E22FB5" w:rsidRDefault="001B4FB8" w:rsidP="000D6D5F">
      <w:pPr>
        <w:spacing w:after="120"/>
        <w:rPr>
          <w:bCs/>
          <w:color w:val="00B050"/>
          <w:sz w:val="26"/>
          <w:szCs w:val="26"/>
        </w:rPr>
      </w:pPr>
      <w:r w:rsidRPr="00E22FB5">
        <w:rPr>
          <w:b/>
          <w:bCs/>
          <w:color w:val="00B050"/>
          <w:sz w:val="28"/>
          <w:szCs w:val="28"/>
        </w:rPr>
        <w:t>MBA Disaster Relief Team Meeting</w:t>
      </w:r>
      <w:r w:rsidRPr="00E22FB5">
        <w:rPr>
          <w:bCs/>
          <w:color w:val="00B050"/>
          <w:sz w:val="28"/>
          <w:szCs w:val="28"/>
        </w:rPr>
        <w:t xml:space="preserve"> </w:t>
      </w:r>
      <w:r w:rsidRPr="00E22FB5">
        <w:rPr>
          <w:bCs/>
          <w:color w:val="00B050"/>
          <w:sz w:val="26"/>
          <w:szCs w:val="26"/>
        </w:rPr>
        <w:t>— April 5, 10:00 am — Hacker Hall.</w:t>
      </w:r>
    </w:p>
    <w:p w14:paraId="7D7FCA95" w14:textId="1438670A" w:rsidR="006711CF" w:rsidRPr="00BA18DA" w:rsidRDefault="006711CF" w:rsidP="000D6D5F">
      <w:pPr>
        <w:spacing w:after="120"/>
        <w:rPr>
          <w:color w:val="7030A0"/>
          <w:sz w:val="26"/>
          <w:szCs w:val="26"/>
        </w:rPr>
      </w:pPr>
      <w:r w:rsidRPr="00BA18DA">
        <w:rPr>
          <w:b/>
          <w:bCs/>
          <w:color w:val="7030A0"/>
          <w:sz w:val="28"/>
          <w:szCs w:val="28"/>
        </w:rPr>
        <w:t>Transitional Pastor Training</w:t>
      </w:r>
      <w:r w:rsidRPr="00BA18DA">
        <w:rPr>
          <w:color w:val="7030A0"/>
          <w:sz w:val="28"/>
          <w:szCs w:val="28"/>
        </w:rPr>
        <w:t xml:space="preserve"> </w:t>
      </w:r>
      <w:r w:rsidRPr="00BA18DA">
        <w:rPr>
          <w:color w:val="7030A0"/>
          <w:sz w:val="26"/>
          <w:szCs w:val="26"/>
        </w:rPr>
        <w:t xml:space="preserve">— April 11-12 — Training for pastors to help them strategically lead churches during the transitional period as they seek a new pastor. Cost: $25. </w:t>
      </w:r>
      <w:r w:rsidRPr="00BA18DA">
        <w:rPr>
          <w:b/>
          <w:bCs/>
          <w:color w:val="7030A0"/>
          <w:sz w:val="26"/>
          <w:szCs w:val="26"/>
        </w:rPr>
        <w:t>ALSBOM home office, Prattville, AL</w:t>
      </w:r>
      <w:r w:rsidRPr="00BA18DA">
        <w:rPr>
          <w:color w:val="7030A0"/>
          <w:sz w:val="26"/>
          <w:szCs w:val="26"/>
        </w:rPr>
        <w:t>.</w:t>
      </w:r>
    </w:p>
    <w:p w14:paraId="14C41C89" w14:textId="087A3CCC" w:rsidR="009220E4" w:rsidRPr="00BA18DA" w:rsidRDefault="009220E4" w:rsidP="000D6D5F">
      <w:pPr>
        <w:spacing w:after="120"/>
        <w:rPr>
          <w:color w:val="FF0000"/>
          <w:sz w:val="26"/>
          <w:szCs w:val="26"/>
        </w:rPr>
      </w:pPr>
      <w:r w:rsidRPr="00BA18DA">
        <w:rPr>
          <w:b/>
          <w:bCs/>
          <w:color w:val="FF0000"/>
          <w:sz w:val="28"/>
          <w:szCs w:val="28"/>
        </w:rPr>
        <w:t>MBA Workday</w:t>
      </w:r>
      <w:r w:rsidRPr="00BA18DA">
        <w:rPr>
          <w:color w:val="FF0000"/>
          <w:sz w:val="28"/>
          <w:szCs w:val="28"/>
        </w:rPr>
        <w:t xml:space="preserve"> </w:t>
      </w:r>
      <w:r w:rsidRPr="00BA18DA">
        <w:rPr>
          <w:color w:val="FF0000"/>
          <w:sz w:val="26"/>
          <w:szCs w:val="26"/>
        </w:rPr>
        <w:t>— April 22 — Workday to clean sidewalks and flowerbeds around association buildings. Time TBA.</w:t>
      </w:r>
    </w:p>
    <w:p w14:paraId="0B64711D" w14:textId="016BCCCD" w:rsidR="00141EA4" w:rsidRPr="00BA18DA" w:rsidRDefault="00F84DA4">
      <w:pPr>
        <w:spacing w:after="120"/>
        <w:rPr>
          <w:bCs/>
          <w:color w:val="00B0F0"/>
          <w:sz w:val="26"/>
          <w:szCs w:val="26"/>
        </w:rPr>
      </w:pPr>
      <w:r w:rsidRPr="00BA18DA">
        <w:rPr>
          <w:b/>
          <w:bCs/>
          <w:color w:val="00B0F0"/>
          <w:sz w:val="28"/>
          <w:szCs w:val="28"/>
        </w:rPr>
        <w:t>PRAY</w:t>
      </w:r>
      <w:r w:rsidR="00A55E7B" w:rsidRPr="00BA18DA">
        <w:rPr>
          <w:bCs/>
          <w:color w:val="00B0F0"/>
          <w:sz w:val="26"/>
          <w:szCs w:val="26"/>
        </w:rPr>
        <w:t xml:space="preserve"> for these MBA c</w:t>
      </w:r>
      <w:r w:rsidRPr="00BA18DA">
        <w:rPr>
          <w:bCs/>
          <w:color w:val="00B0F0"/>
          <w:sz w:val="26"/>
          <w:szCs w:val="26"/>
        </w:rPr>
        <w:t>hurches seeking pastors: Bell Sprin</w:t>
      </w:r>
      <w:r w:rsidR="00E44DCA" w:rsidRPr="00BA18DA">
        <w:rPr>
          <w:bCs/>
          <w:color w:val="00B0F0"/>
          <w:sz w:val="26"/>
          <w:szCs w:val="26"/>
        </w:rPr>
        <w:t xml:space="preserve">gs, </w:t>
      </w:r>
      <w:r w:rsidR="00E42A75" w:rsidRPr="00BA18DA">
        <w:rPr>
          <w:bCs/>
          <w:color w:val="00B0F0"/>
          <w:sz w:val="26"/>
          <w:szCs w:val="26"/>
        </w:rPr>
        <w:t xml:space="preserve">Chapel, </w:t>
      </w:r>
      <w:r w:rsidR="00227DFA" w:rsidRPr="00BA18DA">
        <w:rPr>
          <w:bCs/>
          <w:color w:val="00B0F0"/>
          <w:sz w:val="26"/>
          <w:szCs w:val="26"/>
        </w:rPr>
        <w:t xml:space="preserve">Fellowship, </w:t>
      </w:r>
      <w:r w:rsidR="00E44DCA" w:rsidRPr="00BA18DA">
        <w:rPr>
          <w:bCs/>
          <w:color w:val="00B0F0"/>
          <w:sz w:val="26"/>
          <w:szCs w:val="26"/>
        </w:rPr>
        <w:t xml:space="preserve">Gum Springs, </w:t>
      </w:r>
      <w:r w:rsidR="00DA5242" w:rsidRPr="00BA18DA">
        <w:rPr>
          <w:bCs/>
          <w:color w:val="00B0F0"/>
          <w:sz w:val="26"/>
          <w:szCs w:val="26"/>
        </w:rPr>
        <w:t xml:space="preserve">Mt. Zion, </w:t>
      </w:r>
      <w:r w:rsidR="00F32940" w:rsidRPr="00BA18DA">
        <w:rPr>
          <w:bCs/>
          <w:color w:val="00B0F0"/>
          <w:sz w:val="26"/>
          <w:szCs w:val="26"/>
        </w:rPr>
        <w:t>New Friendship</w:t>
      </w:r>
      <w:r w:rsidRPr="00BA18DA">
        <w:rPr>
          <w:bCs/>
          <w:color w:val="00B0F0"/>
          <w:sz w:val="26"/>
          <w:szCs w:val="26"/>
        </w:rPr>
        <w:t>.</w:t>
      </w:r>
    </w:p>
    <w:sectPr w:rsidR="00141EA4" w:rsidRPr="00BA18DA" w:rsidSect="00AD08BD">
      <w:headerReference w:type="default" r:id="rId24"/>
      <w:type w:val="continuous"/>
      <w:pgSz w:w="12240" w:h="15840"/>
      <w:pgMar w:top="720" w:right="720" w:bottom="734" w:left="3600" w:header="432" w:footer="576" w:gutter="0"/>
      <w:cols w:sep="1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AC61A" w14:textId="77777777" w:rsidR="00263A68" w:rsidRDefault="00263A68">
      <w:r>
        <w:separator/>
      </w:r>
    </w:p>
  </w:endnote>
  <w:endnote w:type="continuationSeparator" w:id="0">
    <w:p w14:paraId="478B2820" w14:textId="77777777" w:rsidR="00263A68" w:rsidRDefault="00263A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47EB1" w14:textId="77777777" w:rsidR="00263A68" w:rsidRDefault="00263A68">
      <w:r>
        <w:separator/>
      </w:r>
    </w:p>
  </w:footnote>
  <w:footnote w:type="continuationSeparator" w:id="0">
    <w:p w14:paraId="4129E8D1" w14:textId="77777777" w:rsidR="00263A68" w:rsidRDefault="00263A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7160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7A26397" w14:textId="1F2D92AF" w:rsidR="00AB5716" w:rsidRDefault="00AB571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49A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63D3C"/>
    <w:multiLevelType w:val="hybridMultilevel"/>
    <w:tmpl w:val="E3D2B0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D6515"/>
    <w:multiLevelType w:val="hybridMultilevel"/>
    <w:tmpl w:val="67220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04A5A"/>
    <w:multiLevelType w:val="hybridMultilevel"/>
    <w:tmpl w:val="5650C1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D3A7CBB"/>
    <w:multiLevelType w:val="hybridMultilevel"/>
    <w:tmpl w:val="B3FC36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DI2Njc1tbAwNzJX0lEKTi0uzszPAykwqQUACQ4rEiwAAAA="/>
  </w:docVars>
  <w:rsids>
    <w:rsidRoot w:val="00295267"/>
    <w:rsid w:val="00000DB6"/>
    <w:rsid w:val="00000E66"/>
    <w:rsid w:val="00000EEF"/>
    <w:rsid w:val="000014DF"/>
    <w:rsid w:val="000019A4"/>
    <w:rsid w:val="000019E3"/>
    <w:rsid w:val="00001E88"/>
    <w:rsid w:val="0000218F"/>
    <w:rsid w:val="00002B88"/>
    <w:rsid w:val="00003012"/>
    <w:rsid w:val="0000487A"/>
    <w:rsid w:val="0000575C"/>
    <w:rsid w:val="000058E7"/>
    <w:rsid w:val="00005DF6"/>
    <w:rsid w:val="0000624C"/>
    <w:rsid w:val="00006A4C"/>
    <w:rsid w:val="00006ADA"/>
    <w:rsid w:val="00010CD6"/>
    <w:rsid w:val="00011333"/>
    <w:rsid w:val="00012612"/>
    <w:rsid w:val="00012909"/>
    <w:rsid w:val="00012AE3"/>
    <w:rsid w:val="00012E49"/>
    <w:rsid w:val="0001329F"/>
    <w:rsid w:val="00013D71"/>
    <w:rsid w:val="000165F6"/>
    <w:rsid w:val="000168B0"/>
    <w:rsid w:val="00020149"/>
    <w:rsid w:val="000203B1"/>
    <w:rsid w:val="000204A6"/>
    <w:rsid w:val="000206F4"/>
    <w:rsid w:val="0002076A"/>
    <w:rsid w:val="00020C18"/>
    <w:rsid w:val="00021B82"/>
    <w:rsid w:val="00021CB2"/>
    <w:rsid w:val="00021E2D"/>
    <w:rsid w:val="0002217B"/>
    <w:rsid w:val="000239E6"/>
    <w:rsid w:val="00023E7A"/>
    <w:rsid w:val="00024A11"/>
    <w:rsid w:val="000255E4"/>
    <w:rsid w:val="000304A6"/>
    <w:rsid w:val="00030546"/>
    <w:rsid w:val="00030946"/>
    <w:rsid w:val="00030FEB"/>
    <w:rsid w:val="00032C1D"/>
    <w:rsid w:val="000337CA"/>
    <w:rsid w:val="0003380D"/>
    <w:rsid w:val="00033CA0"/>
    <w:rsid w:val="000363E8"/>
    <w:rsid w:val="00036D83"/>
    <w:rsid w:val="000374E0"/>
    <w:rsid w:val="00037541"/>
    <w:rsid w:val="0004021A"/>
    <w:rsid w:val="0004044A"/>
    <w:rsid w:val="000406C2"/>
    <w:rsid w:val="00041165"/>
    <w:rsid w:val="00041892"/>
    <w:rsid w:val="000419BE"/>
    <w:rsid w:val="00042387"/>
    <w:rsid w:val="00042510"/>
    <w:rsid w:val="00043B82"/>
    <w:rsid w:val="00043F77"/>
    <w:rsid w:val="00043FB3"/>
    <w:rsid w:val="00044C09"/>
    <w:rsid w:val="00044EB2"/>
    <w:rsid w:val="000453F4"/>
    <w:rsid w:val="00045814"/>
    <w:rsid w:val="00045985"/>
    <w:rsid w:val="00045A9B"/>
    <w:rsid w:val="00045B0E"/>
    <w:rsid w:val="0004625E"/>
    <w:rsid w:val="00046979"/>
    <w:rsid w:val="00047B04"/>
    <w:rsid w:val="00051300"/>
    <w:rsid w:val="00051916"/>
    <w:rsid w:val="00052608"/>
    <w:rsid w:val="000537D5"/>
    <w:rsid w:val="000543FE"/>
    <w:rsid w:val="00054926"/>
    <w:rsid w:val="00054CB7"/>
    <w:rsid w:val="00055261"/>
    <w:rsid w:val="000556E1"/>
    <w:rsid w:val="00055753"/>
    <w:rsid w:val="000558D4"/>
    <w:rsid w:val="000566A4"/>
    <w:rsid w:val="00056FB2"/>
    <w:rsid w:val="0006008E"/>
    <w:rsid w:val="00062F42"/>
    <w:rsid w:val="00062F9E"/>
    <w:rsid w:val="000633B8"/>
    <w:rsid w:val="00063EC2"/>
    <w:rsid w:val="000659AC"/>
    <w:rsid w:val="000674F2"/>
    <w:rsid w:val="0006777F"/>
    <w:rsid w:val="00067DE0"/>
    <w:rsid w:val="000700DC"/>
    <w:rsid w:val="000701ED"/>
    <w:rsid w:val="00071190"/>
    <w:rsid w:val="00071B34"/>
    <w:rsid w:val="00071BB5"/>
    <w:rsid w:val="00072A33"/>
    <w:rsid w:val="00073B7E"/>
    <w:rsid w:val="00074584"/>
    <w:rsid w:val="000753FF"/>
    <w:rsid w:val="00075ABD"/>
    <w:rsid w:val="00075DD6"/>
    <w:rsid w:val="000767DD"/>
    <w:rsid w:val="00076C16"/>
    <w:rsid w:val="00077A7A"/>
    <w:rsid w:val="0008035A"/>
    <w:rsid w:val="00080761"/>
    <w:rsid w:val="00080D6E"/>
    <w:rsid w:val="00080F3C"/>
    <w:rsid w:val="00082536"/>
    <w:rsid w:val="00082982"/>
    <w:rsid w:val="00083612"/>
    <w:rsid w:val="00083685"/>
    <w:rsid w:val="00084013"/>
    <w:rsid w:val="00084465"/>
    <w:rsid w:val="0008540C"/>
    <w:rsid w:val="00085E7D"/>
    <w:rsid w:val="00087078"/>
    <w:rsid w:val="000875C5"/>
    <w:rsid w:val="0008772F"/>
    <w:rsid w:val="000906B2"/>
    <w:rsid w:val="0009091B"/>
    <w:rsid w:val="00090A63"/>
    <w:rsid w:val="000913F4"/>
    <w:rsid w:val="0009282F"/>
    <w:rsid w:val="00094443"/>
    <w:rsid w:val="00094751"/>
    <w:rsid w:val="000950E7"/>
    <w:rsid w:val="000960A7"/>
    <w:rsid w:val="000964D2"/>
    <w:rsid w:val="000966C7"/>
    <w:rsid w:val="00097480"/>
    <w:rsid w:val="0009752A"/>
    <w:rsid w:val="000A1071"/>
    <w:rsid w:val="000A159F"/>
    <w:rsid w:val="000A1716"/>
    <w:rsid w:val="000A1865"/>
    <w:rsid w:val="000A2213"/>
    <w:rsid w:val="000A23E5"/>
    <w:rsid w:val="000A2A10"/>
    <w:rsid w:val="000A31FB"/>
    <w:rsid w:val="000A3512"/>
    <w:rsid w:val="000A3F2A"/>
    <w:rsid w:val="000A5730"/>
    <w:rsid w:val="000A678C"/>
    <w:rsid w:val="000A6CD1"/>
    <w:rsid w:val="000B0BB7"/>
    <w:rsid w:val="000B15E4"/>
    <w:rsid w:val="000B17F7"/>
    <w:rsid w:val="000B27E7"/>
    <w:rsid w:val="000B2F91"/>
    <w:rsid w:val="000B3189"/>
    <w:rsid w:val="000B3C1A"/>
    <w:rsid w:val="000B5345"/>
    <w:rsid w:val="000B5602"/>
    <w:rsid w:val="000B5CA7"/>
    <w:rsid w:val="000B6639"/>
    <w:rsid w:val="000B70B1"/>
    <w:rsid w:val="000C0D76"/>
    <w:rsid w:val="000C3F94"/>
    <w:rsid w:val="000C475A"/>
    <w:rsid w:val="000C52B6"/>
    <w:rsid w:val="000C6340"/>
    <w:rsid w:val="000D1C94"/>
    <w:rsid w:val="000D1D4B"/>
    <w:rsid w:val="000D23E0"/>
    <w:rsid w:val="000D322C"/>
    <w:rsid w:val="000D3FFC"/>
    <w:rsid w:val="000D4953"/>
    <w:rsid w:val="000D4DD1"/>
    <w:rsid w:val="000D59E3"/>
    <w:rsid w:val="000D6435"/>
    <w:rsid w:val="000D6D5F"/>
    <w:rsid w:val="000D7561"/>
    <w:rsid w:val="000D7D84"/>
    <w:rsid w:val="000E01AC"/>
    <w:rsid w:val="000E0B78"/>
    <w:rsid w:val="000E0E91"/>
    <w:rsid w:val="000E182F"/>
    <w:rsid w:val="000E1B15"/>
    <w:rsid w:val="000E2E03"/>
    <w:rsid w:val="000E3144"/>
    <w:rsid w:val="000E3275"/>
    <w:rsid w:val="000E3A19"/>
    <w:rsid w:val="000E3E0E"/>
    <w:rsid w:val="000E6150"/>
    <w:rsid w:val="000E6311"/>
    <w:rsid w:val="000E67ED"/>
    <w:rsid w:val="000E70D0"/>
    <w:rsid w:val="000F0787"/>
    <w:rsid w:val="000F1FC8"/>
    <w:rsid w:val="000F2BBA"/>
    <w:rsid w:val="000F2D78"/>
    <w:rsid w:val="000F3041"/>
    <w:rsid w:val="000F372B"/>
    <w:rsid w:val="000F387B"/>
    <w:rsid w:val="000F54C5"/>
    <w:rsid w:val="000F5E7B"/>
    <w:rsid w:val="0010048A"/>
    <w:rsid w:val="00100813"/>
    <w:rsid w:val="00100C28"/>
    <w:rsid w:val="0010234D"/>
    <w:rsid w:val="00104225"/>
    <w:rsid w:val="00105EF3"/>
    <w:rsid w:val="001068AD"/>
    <w:rsid w:val="00107E54"/>
    <w:rsid w:val="001100DC"/>
    <w:rsid w:val="00110427"/>
    <w:rsid w:val="001104BB"/>
    <w:rsid w:val="001106FF"/>
    <w:rsid w:val="0011092F"/>
    <w:rsid w:val="001116C6"/>
    <w:rsid w:val="0011257B"/>
    <w:rsid w:val="00113347"/>
    <w:rsid w:val="001135E9"/>
    <w:rsid w:val="00113C08"/>
    <w:rsid w:val="00114725"/>
    <w:rsid w:val="00115729"/>
    <w:rsid w:val="00117C25"/>
    <w:rsid w:val="00117F12"/>
    <w:rsid w:val="001202E5"/>
    <w:rsid w:val="001203E1"/>
    <w:rsid w:val="0012057D"/>
    <w:rsid w:val="00120770"/>
    <w:rsid w:val="0012120A"/>
    <w:rsid w:val="0012163E"/>
    <w:rsid w:val="00121D8C"/>
    <w:rsid w:val="0012384D"/>
    <w:rsid w:val="0012489B"/>
    <w:rsid w:val="00124DCA"/>
    <w:rsid w:val="00126AC1"/>
    <w:rsid w:val="00130FC8"/>
    <w:rsid w:val="00132748"/>
    <w:rsid w:val="001335F4"/>
    <w:rsid w:val="001337A7"/>
    <w:rsid w:val="001345C9"/>
    <w:rsid w:val="00136137"/>
    <w:rsid w:val="00136381"/>
    <w:rsid w:val="0013737B"/>
    <w:rsid w:val="001401B1"/>
    <w:rsid w:val="00140D31"/>
    <w:rsid w:val="00140D54"/>
    <w:rsid w:val="00140DD0"/>
    <w:rsid w:val="0014130D"/>
    <w:rsid w:val="00141EA4"/>
    <w:rsid w:val="00142C85"/>
    <w:rsid w:val="00143728"/>
    <w:rsid w:val="00144AFA"/>
    <w:rsid w:val="00145AC9"/>
    <w:rsid w:val="001469BE"/>
    <w:rsid w:val="0014788A"/>
    <w:rsid w:val="00147EF3"/>
    <w:rsid w:val="00150370"/>
    <w:rsid w:val="00151D74"/>
    <w:rsid w:val="00151E2A"/>
    <w:rsid w:val="001526D6"/>
    <w:rsid w:val="001530DE"/>
    <w:rsid w:val="00153DC5"/>
    <w:rsid w:val="00155FE6"/>
    <w:rsid w:val="00156A80"/>
    <w:rsid w:val="00156FA4"/>
    <w:rsid w:val="00157202"/>
    <w:rsid w:val="001573B9"/>
    <w:rsid w:val="00157BA3"/>
    <w:rsid w:val="001600B9"/>
    <w:rsid w:val="00160502"/>
    <w:rsid w:val="00162E21"/>
    <w:rsid w:val="001644F8"/>
    <w:rsid w:val="00164726"/>
    <w:rsid w:val="001647DE"/>
    <w:rsid w:val="00164A21"/>
    <w:rsid w:val="00164EE3"/>
    <w:rsid w:val="00165E8F"/>
    <w:rsid w:val="00166424"/>
    <w:rsid w:val="001665F5"/>
    <w:rsid w:val="00166DA6"/>
    <w:rsid w:val="00167B32"/>
    <w:rsid w:val="00170448"/>
    <w:rsid w:val="00171293"/>
    <w:rsid w:val="001725BC"/>
    <w:rsid w:val="00172ED4"/>
    <w:rsid w:val="00173220"/>
    <w:rsid w:val="001745EE"/>
    <w:rsid w:val="00174952"/>
    <w:rsid w:val="00176007"/>
    <w:rsid w:val="001771B4"/>
    <w:rsid w:val="00177749"/>
    <w:rsid w:val="00177BCA"/>
    <w:rsid w:val="0018043A"/>
    <w:rsid w:val="00182062"/>
    <w:rsid w:val="00182FDA"/>
    <w:rsid w:val="00183074"/>
    <w:rsid w:val="00183127"/>
    <w:rsid w:val="00183A74"/>
    <w:rsid w:val="00184FA4"/>
    <w:rsid w:val="00185C83"/>
    <w:rsid w:val="0018685D"/>
    <w:rsid w:val="00186C3C"/>
    <w:rsid w:val="0018728B"/>
    <w:rsid w:val="00187E0E"/>
    <w:rsid w:val="0019117C"/>
    <w:rsid w:val="00191192"/>
    <w:rsid w:val="0019286E"/>
    <w:rsid w:val="0019380B"/>
    <w:rsid w:val="00193A79"/>
    <w:rsid w:val="001946C2"/>
    <w:rsid w:val="001951EF"/>
    <w:rsid w:val="001954B2"/>
    <w:rsid w:val="00195CD1"/>
    <w:rsid w:val="00196156"/>
    <w:rsid w:val="00196E82"/>
    <w:rsid w:val="001A0595"/>
    <w:rsid w:val="001A1020"/>
    <w:rsid w:val="001A1154"/>
    <w:rsid w:val="001A21B7"/>
    <w:rsid w:val="001A2C19"/>
    <w:rsid w:val="001A4432"/>
    <w:rsid w:val="001A5633"/>
    <w:rsid w:val="001A5B99"/>
    <w:rsid w:val="001A68DA"/>
    <w:rsid w:val="001A6DFD"/>
    <w:rsid w:val="001A7486"/>
    <w:rsid w:val="001B11E7"/>
    <w:rsid w:val="001B1C73"/>
    <w:rsid w:val="001B1F9C"/>
    <w:rsid w:val="001B257E"/>
    <w:rsid w:val="001B2B03"/>
    <w:rsid w:val="001B3D37"/>
    <w:rsid w:val="001B4FB8"/>
    <w:rsid w:val="001B59CC"/>
    <w:rsid w:val="001B60E1"/>
    <w:rsid w:val="001B6921"/>
    <w:rsid w:val="001B7F55"/>
    <w:rsid w:val="001C0327"/>
    <w:rsid w:val="001C24E5"/>
    <w:rsid w:val="001C2C54"/>
    <w:rsid w:val="001C35C1"/>
    <w:rsid w:val="001C3F53"/>
    <w:rsid w:val="001C5129"/>
    <w:rsid w:val="001C5236"/>
    <w:rsid w:val="001C60E3"/>
    <w:rsid w:val="001C61FE"/>
    <w:rsid w:val="001D054C"/>
    <w:rsid w:val="001D3468"/>
    <w:rsid w:val="001D3A02"/>
    <w:rsid w:val="001D4ECC"/>
    <w:rsid w:val="001D5383"/>
    <w:rsid w:val="001D5595"/>
    <w:rsid w:val="001D5A04"/>
    <w:rsid w:val="001D5C05"/>
    <w:rsid w:val="001D7063"/>
    <w:rsid w:val="001E0188"/>
    <w:rsid w:val="001E042D"/>
    <w:rsid w:val="001E054E"/>
    <w:rsid w:val="001E13D9"/>
    <w:rsid w:val="001E192A"/>
    <w:rsid w:val="001E1A1D"/>
    <w:rsid w:val="001E1D26"/>
    <w:rsid w:val="001E2118"/>
    <w:rsid w:val="001E2B57"/>
    <w:rsid w:val="001E2F5C"/>
    <w:rsid w:val="001E30B2"/>
    <w:rsid w:val="001E3312"/>
    <w:rsid w:val="001E4438"/>
    <w:rsid w:val="001E4590"/>
    <w:rsid w:val="001E55AE"/>
    <w:rsid w:val="001E61F5"/>
    <w:rsid w:val="001E6AC1"/>
    <w:rsid w:val="001F0159"/>
    <w:rsid w:val="001F21BD"/>
    <w:rsid w:val="001F3079"/>
    <w:rsid w:val="001F30E3"/>
    <w:rsid w:val="001F4544"/>
    <w:rsid w:val="001F494F"/>
    <w:rsid w:val="001F51E7"/>
    <w:rsid w:val="001F52F1"/>
    <w:rsid w:val="001F54B6"/>
    <w:rsid w:val="001F59BD"/>
    <w:rsid w:val="001F72C3"/>
    <w:rsid w:val="001F7FDE"/>
    <w:rsid w:val="002015B2"/>
    <w:rsid w:val="00202B13"/>
    <w:rsid w:val="00203348"/>
    <w:rsid w:val="0020341D"/>
    <w:rsid w:val="00203473"/>
    <w:rsid w:val="0020386C"/>
    <w:rsid w:val="002038A1"/>
    <w:rsid w:val="00205909"/>
    <w:rsid w:val="00205B00"/>
    <w:rsid w:val="00206997"/>
    <w:rsid w:val="00206A48"/>
    <w:rsid w:val="00206AA0"/>
    <w:rsid w:val="00206C5A"/>
    <w:rsid w:val="00206DFA"/>
    <w:rsid w:val="0020719D"/>
    <w:rsid w:val="002071D4"/>
    <w:rsid w:val="002106B1"/>
    <w:rsid w:val="00211722"/>
    <w:rsid w:val="0021316C"/>
    <w:rsid w:val="002133FB"/>
    <w:rsid w:val="00213F44"/>
    <w:rsid w:val="002147B8"/>
    <w:rsid w:val="00215482"/>
    <w:rsid w:val="0021574E"/>
    <w:rsid w:val="00215C91"/>
    <w:rsid w:val="0021650D"/>
    <w:rsid w:val="00216804"/>
    <w:rsid w:val="00216C8B"/>
    <w:rsid w:val="00217601"/>
    <w:rsid w:val="0022199B"/>
    <w:rsid w:val="00221B12"/>
    <w:rsid w:val="00222216"/>
    <w:rsid w:val="00222A42"/>
    <w:rsid w:val="00222EB2"/>
    <w:rsid w:val="0022310B"/>
    <w:rsid w:val="0022481A"/>
    <w:rsid w:val="00224C0C"/>
    <w:rsid w:val="002263B3"/>
    <w:rsid w:val="00226ED4"/>
    <w:rsid w:val="00227577"/>
    <w:rsid w:val="00227C6F"/>
    <w:rsid w:val="00227DFA"/>
    <w:rsid w:val="00227F45"/>
    <w:rsid w:val="0023035B"/>
    <w:rsid w:val="00231A12"/>
    <w:rsid w:val="00231B6F"/>
    <w:rsid w:val="00231F73"/>
    <w:rsid w:val="00234D8C"/>
    <w:rsid w:val="0023619C"/>
    <w:rsid w:val="002362F3"/>
    <w:rsid w:val="0023664E"/>
    <w:rsid w:val="00236BB8"/>
    <w:rsid w:val="00240E9A"/>
    <w:rsid w:val="00241024"/>
    <w:rsid w:val="002412A7"/>
    <w:rsid w:val="002414A5"/>
    <w:rsid w:val="00241E42"/>
    <w:rsid w:val="00242DD5"/>
    <w:rsid w:val="00243A9C"/>
    <w:rsid w:val="002444B6"/>
    <w:rsid w:val="00244CFE"/>
    <w:rsid w:val="00245945"/>
    <w:rsid w:val="00245D58"/>
    <w:rsid w:val="00245ED2"/>
    <w:rsid w:val="002468ED"/>
    <w:rsid w:val="00246961"/>
    <w:rsid w:val="0025104B"/>
    <w:rsid w:val="002518AB"/>
    <w:rsid w:val="002519E3"/>
    <w:rsid w:val="00251ECF"/>
    <w:rsid w:val="00252D51"/>
    <w:rsid w:val="00254FD4"/>
    <w:rsid w:val="00256AF1"/>
    <w:rsid w:val="002578BC"/>
    <w:rsid w:val="00257FDB"/>
    <w:rsid w:val="002600DD"/>
    <w:rsid w:val="0026046E"/>
    <w:rsid w:val="00260698"/>
    <w:rsid w:val="002609E0"/>
    <w:rsid w:val="00261992"/>
    <w:rsid w:val="002621B6"/>
    <w:rsid w:val="002623C4"/>
    <w:rsid w:val="0026259A"/>
    <w:rsid w:val="00262803"/>
    <w:rsid w:val="002639A7"/>
    <w:rsid w:val="00263A68"/>
    <w:rsid w:val="00263BA8"/>
    <w:rsid w:val="002649F5"/>
    <w:rsid w:val="00264A56"/>
    <w:rsid w:val="002650E9"/>
    <w:rsid w:val="002652B3"/>
    <w:rsid w:val="00267DC6"/>
    <w:rsid w:val="00270058"/>
    <w:rsid w:val="00270212"/>
    <w:rsid w:val="00270419"/>
    <w:rsid w:val="0027048E"/>
    <w:rsid w:val="0027080C"/>
    <w:rsid w:val="00271132"/>
    <w:rsid w:val="00271175"/>
    <w:rsid w:val="00271E7F"/>
    <w:rsid w:val="002729E2"/>
    <w:rsid w:val="002735C3"/>
    <w:rsid w:val="00273611"/>
    <w:rsid w:val="002738C3"/>
    <w:rsid w:val="0027467A"/>
    <w:rsid w:val="00274D11"/>
    <w:rsid w:val="00275050"/>
    <w:rsid w:val="00275DBC"/>
    <w:rsid w:val="00276355"/>
    <w:rsid w:val="00276B90"/>
    <w:rsid w:val="002770E0"/>
    <w:rsid w:val="0027736A"/>
    <w:rsid w:val="002778CF"/>
    <w:rsid w:val="00277C53"/>
    <w:rsid w:val="00280115"/>
    <w:rsid w:val="0028275C"/>
    <w:rsid w:val="00283160"/>
    <w:rsid w:val="002833B5"/>
    <w:rsid w:val="00283C4F"/>
    <w:rsid w:val="00283F95"/>
    <w:rsid w:val="0028412E"/>
    <w:rsid w:val="00284680"/>
    <w:rsid w:val="00284AD0"/>
    <w:rsid w:val="0028586A"/>
    <w:rsid w:val="00285B78"/>
    <w:rsid w:val="00286772"/>
    <w:rsid w:val="0029005F"/>
    <w:rsid w:val="00290B32"/>
    <w:rsid w:val="002914EA"/>
    <w:rsid w:val="00291BBB"/>
    <w:rsid w:val="00293C61"/>
    <w:rsid w:val="00294547"/>
    <w:rsid w:val="00294EFF"/>
    <w:rsid w:val="00295267"/>
    <w:rsid w:val="002958AB"/>
    <w:rsid w:val="00296F78"/>
    <w:rsid w:val="0029711E"/>
    <w:rsid w:val="002A043A"/>
    <w:rsid w:val="002A0B7E"/>
    <w:rsid w:val="002A125D"/>
    <w:rsid w:val="002A1261"/>
    <w:rsid w:val="002A12BF"/>
    <w:rsid w:val="002A2410"/>
    <w:rsid w:val="002A2C5C"/>
    <w:rsid w:val="002A359D"/>
    <w:rsid w:val="002A60E1"/>
    <w:rsid w:val="002A65BA"/>
    <w:rsid w:val="002A7089"/>
    <w:rsid w:val="002A733F"/>
    <w:rsid w:val="002A7876"/>
    <w:rsid w:val="002B02EE"/>
    <w:rsid w:val="002B0442"/>
    <w:rsid w:val="002B0D1A"/>
    <w:rsid w:val="002B1447"/>
    <w:rsid w:val="002B1BF2"/>
    <w:rsid w:val="002B1D79"/>
    <w:rsid w:val="002B37BB"/>
    <w:rsid w:val="002B43A4"/>
    <w:rsid w:val="002B450B"/>
    <w:rsid w:val="002B4A79"/>
    <w:rsid w:val="002B611F"/>
    <w:rsid w:val="002C0143"/>
    <w:rsid w:val="002C1ADB"/>
    <w:rsid w:val="002C1C1C"/>
    <w:rsid w:val="002C25BF"/>
    <w:rsid w:val="002C29AF"/>
    <w:rsid w:val="002C3429"/>
    <w:rsid w:val="002C3714"/>
    <w:rsid w:val="002C4C1D"/>
    <w:rsid w:val="002C4F7F"/>
    <w:rsid w:val="002C6AE6"/>
    <w:rsid w:val="002C6CAF"/>
    <w:rsid w:val="002C7BA9"/>
    <w:rsid w:val="002C7F2C"/>
    <w:rsid w:val="002C7F62"/>
    <w:rsid w:val="002D0137"/>
    <w:rsid w:val="002D0310"/>
    <w:rsid w:val="002D08B0"/>
    <w:rsid w:val="002D18DC"/>
    <w:rsid w:val="002D2996"/>
    <w:rsid w:val="002D29BE"/>
    <w:rsid w:val="002D2B6A"/>
    <w:rsid w:val="002D2EA2"/>
    <w:rsid w:val="002D2F11"/>
    <w:rsid w:val="002D32A8"/>
    <w:rsid w:val="002D33DC"/>
    <w:rsid w:val="002D425C"/>
    <w:rsid w:val="002D506F"/>
    <w:rsid w:val="002D678E"/>
    <w:rsid w:val="002D6A3A"/>
    <w:rsid w:val="002E0327"/>
    <w:rsid w:val="002E0E3E"/>
    <w:rsid w:val="002E27BD"/>
    <w:rsid w:val="002E29A4"/>
    <w:rsid w:val="002E2C73"/>
    <w:rsid w:val="002E41B4"/>
    <w:rsid w:val="002E4AFB"/>
    <w:rsid w:val="002E4FCE"/>
    <w:rsid w:val="002E5FF5"/>
    <w:rsid w:val="002E7403"/>
    <w:rsid w:val="002E7DBC"/>
    <w:rsid w:val="002F0988"/>
    <w:rsid w:val="002F191C"/>
    <w:rsid w:val="002F1CC5"/>
    <w:rsid w:val="002F1DD2"/>
    <w:rsid w:val="002F31DC"/>
    <w:rsid w:val="002F34E1"/>
    <w:rsid w:val="002F3768"/>
    <w:rsid w:val="002F3EED"/>
    <w:rsid w:val="002F4041"/>
    <w:rsid w:val="002F47FA"/>
    <w:rsid w:val="002F4855"/>
    <w:rsid w:val="002F5349"/>
    <w:rsid w:val="002F6736"/>
    <w:rsid w:val="002F7747"/>
    <w:rsid w:val="002F7E64"/>
    <w:rsid w:val="003038A4"/>
    <w:rsid w:val="00304411"/>
    <w:rsid w:val="0030472D"/>
    <w:rsid w:val="0030556A"/>
    <w:rsid w:val="00305B14"/>
    <w:rsid w:val="00306CF5"/>
    <w:rsid w:val="00307340"/>
    <w:rsid w:val="003077CF"/>
    <w:rsid w:val="00310F94"/>
    <w:rsid w:val="00312FD7"/>
    <w:rsid w:val="00313501"/>
    <w:rsid w:val="003147DD"/>
    <w:rsid w:val="00315EBE"/>
    <w:rsid w:val="00316099"/>
    <w:rsid w:val="003162C5"/>
    <w:rsid w:val="00316CCB"/>
    <w:rsid w:val="003174D4"/>
    <w:rsid w:val="00317CD6"/>
    <w:rsid w:val="00320405"/>
    <w:rsid w:val="003209FD"/>
    <w:rsid w:val="003218CF"/>
    <w:rsid w:val="003221FA"/>
    <w:rsid w:val="00322BAD"/>
    <w:rsid w:val="003233CC"/>
    <w:rsid w:val="0032401A"/>
    <w:rsid w:val="003250BA"/>
    <w:rsid w:val="00325391"/>
    <w:rsid w:val="003253EC"/>
    <w:rsid w:val="00325595"/>
    <w:rsid w:val="00325E41"/>
    <w:rsid w:val="003262CC"/>
    <w:rsid w:val="00330480"/>
    <w:rsid w:val="003328CD"/>
    <w:rsid w:val="00332BBB"/>
    <w:rsid w:val="003336F1"/>
    <w:rsid w:val="00333739"/>
    <w:rsid w:val="003342EF"/>
    <w:rsid w:val="00334AC9"/>
    <w:rsid w:val="00335EAE"/>
    <w:rsid w:val="00336FCD"/>
    <w:rsid w:val="00336FE3"/>
    <w:rsid w:val="00337580"/>
    <w:rsid w:val="0033774E"/>
    <w:rsid w:val="003378EC"/>
    <w:rsid w:val="00337E7F"/>
    <w:rsid w:val="00340B43"/>
    <w:rsid w:val="003413BF"/>
    <w:rsid w:val="00341B6A"/>
    <w:rsid w:val="00341E26"/>
    <w:rsid w:val="00341E91"/>
    <w:rsid w:val="0034304D"/>
    <w:rsid w:val="003430AB"/>
    <w:rsid w:val="0034383A"/>
    <w:rsid w:val="0034462A"/>
    <w:rsid w:val="00346C73"/>
    <w:rsid w:val="00346EF6"/>
    <w:rsid w:val="003478C4"/>
    <w:rsid w:val="00347B72"/>
    <w:rsid w:val="00347E0E"/>
    <w:rsid w:val="00347FFA"/>
    <w:rsid w:val="0035070F"/>
    <w:rsid w:val="00350805"/>
    <w:rsid w:val="00350AEB"/>
    <w:rsid w:val="00351C20"/>
    <w:rsid w:val="00351F5D"/>
    <w:rsid w:val="00352A5D"/>
    <w:rsid w:val="003531DC"/>
    <w:rsid w:val="003531FC"/>
    <w:rsid w:val="00353C87"/>
    <w:rsid w:val="00353CEE"/>
    <w:rsid w:val="003544CE"/>
    <w:rsid w:val="00355085"/>
    <w:rsid w:val="00355327"/>
    <w:rsid w:val="003568C4"/>
    <w:rsid w:val="00356A39"/>
    <w:rsid w:val="00356EAC"/>
    <w:rsid w:val="00357708"/>
    <w:rsid w:val="00357785"/>
    <w:rsid w:val="00357ABC"/>
    <w:rsid w:val="00361B51"/>
    <w:rsid w:val="00361D4A"/>
    <w:rsid w:val="0036247A"/>
    <w:rsid w:val="003628BB"/>
    <w:rsid w:val="00362A8E"/>
    <w:rsid w:val="0036394E"/>
    <w:rsid w:val="00363AC4"/>
    <w:rsid w:val="003650E9"/>
    <w:rsid w:val="0036519A"/>
    <w:rsid w:val="00366E8D"/>
    <w:rsid w:val="003700C5"/>
    <w:rsid w:val="003705BA"/>
    <w:rsid w:val="003720C8"/>
    <w:rsid w:val="003727F1"/>
    <w:rsid w:val="00373AFF"/>
    <w:rsid w:val="00374423"/>
    <w:rsid w:val="003747EE"/>
    <w:rsid w:val="0037533A"/>
    <w:rsid w:val="003754E0"/>
    <w:rsid w:val="00375FCB"/>
    <w:rsid w:val="00376763"/>
    <w:rsid w:val="003778BA"/>
    <w:rsid w:val="00377F0D"/>
    <w:rsid w:val="003804E2"/>
    <w:rsid w:val="0038140A"/>
    <w:rsid w:val="00382B6B"/>
    <w:rsid w:val="00383A7F"/>
    <w:rsid w:val="00385AB0"/>
    <w:rsid w:val="003878FF"/>
    <w:rsid w:val="00387DC6"/>
    <w:rsid w:val="0039001A"/>
    <w:rsid w:val="00391D0E"/>
    <w:rsid w:val="00392FF5"/>
    <w:rsid w:val="0039302E"/>
    <w:rsid w:val="003941A4"/>
    <w:rsid w:val="00397641"/>
    <w:rsid w:val="003A3395"/>
    <w:rsid w:val="003A3F80"/>
    <w:rsid w:val="003A49AC"/>
    <w:rsid w:val="003A4C30"/>
    <w:rsid w:val="003A5B94"/>
    <w:rsid w:val="003A5E84"/>
    <w:rsid w:val="003A60AA"/>
    <w:rsid w:val="003A6B31"/>
    <w:rsid w:val="003A74BA"/>
    <w:rsid w:val="003B02BA"/>
    <w:rsid w:val="003B0FA2"/>
    <w:rsid w:val="003B16D7"/>
    <w:rsid w:val="003B1EB7"/>
    <w:rsid w:val="003B21A4"/>
    <w:rsid w:val="003B264A"/>
    <w:rsid w:val="003B2FB6"/>
    <w:rsid w:val="003B3187"/>
    <w:rsid w:val="003B4071"/>
    <w:rsid w:val="003B42E1"/>
    <w:rsid w:val="003B4370"/>
    <w:rsid w:val="003B4A08"/>
    <w:rsid w:val="003B4E7F"/>
    <w:rsid w:val="003B532A"/>
    <w:rsid w:val="003B555C"/>
    <w:rsid w:val="003B677C"/>
    <w:rsid w:val="003B7041"/>
    <w:rsid w:val="003B706C"/>
    <w:rsid w:val="003B72D1"/>
    <w:rsid w:val="003B738B"/>
    <w:rsid w:val="003C169C"/>
    <w:rsid w:val="003C2080"/>
    <w:rsid w:val="003C3A31"/>
    <w:rsid w:val="003C40C5"/>
    <w:rsid w:val="003C609E"/>
    <w:rsid w:val="003C6951"/>
    <w:rsid w:val="003C6CFD"/>
    <w:rsid w:val="003C7057"/>
    <w:rsid w:val="003D0BFA"/>
    <w:rsid w:val="003D105A"/>
    <w:rsid w:val="003D2059"/>
    <w:rsid w:val="003D2206"/>
    <w:rsid w:val="003D343C"/>
    <w:rsid w:val="003D45D5"/>
    <w:rsid w:val="003D466D"/>
    <w:rsid w:val="003D4E98"/>
    <w:rsid w:val="003D50A5"/>
    <w:rsid w:val="003D608D"/>
    <w:rsid w:val="003D6908"/>
    <w:rsid w:val="003D6AF4"/>
    <w:rsid w:val="003E03BC"/>
    <w:rsid w:val="003E0A47"/>
    <w:rsid w:val="003E1286"/>
    <w:rsid w:val="003E230D"/>
    <w:rsid w:val="003E416A"/>
    <w:rsid w:val="003E4712"/>
    <w:rsid w:val="003E4A44"/>
    <w:rsid w:val="003E5C61"/>
    <w:rsid w:val="003E5D2C"/>
    <w:rsid w:val="003E64D8"/>
    <w:rsid w:val="003E6A93"/>
    <w:rsid w:val="003E6BF5"/>
    <w:rsid w:val="003F02F4"/>
    <w:rsid w:val="003F05D0"/>
    <w:rsid w:val="003F07CE"/>
    <w:rsid w:val="003F0832"/>
    <w:rsid w:val="003F09C9"/>
    <w:rsid w:val="003F0D03"/>
    <w:rsid w:val="003F1922"/>
    <w:rsid w:val="003F19EA"/>
    <w:rsid w:val="003F1C8D"/>
    <w:rsid w:val="003F2B5B"/>
    <w:rsid w:val="003F301D"/>
    <w:rsid w:val="003F35BE"/>
    <w:rsid w:val="003F369B"/>
    <w:rsid w:val="003F41FC"/>
    <w:rsid w:val="003F4AC3"/>
    <w:rsid w:val="003F4FF5"/>
    <w:rsid w:val="003F6394"/>
    <w:rsid w:val="003F6719"/>
    <w:rsid w:val="003F682B"/>
    <w:rsid w:val="00400007"/>
    <w:rsid w:val="00402508"/>
    <w:rsid w:val="00402E41"/>
    <w:rsid w:val="00403D89"/>
    <w:rsid w:val="00405A66"/>
    <w:rsid w:val="00405C0A"/>
    <w:rsid w:val="0040727B"/>
    <w:rsid w:val="00410DA5"/>
    <w:rsid w:val="00412720"/>
    <w:rsid w:val="00412E58"/>
    <w:rsid w:val="004132AA"/>
    <w:rsid w:val="004133BD"/>
    <w:rsid w:val="004139A8"/>
    <w:rsid w:val="004139E6"/>
    <w:rsid w:val="00413EC1"/>
    <w:rsid w:val="0041591E"/>
    <w:rsid w:val="00416764"/>
    <w:rsid w:val="00417331"/>
    <w:rsid w:val="00417EED"/>
    <w:rsid w:val="0042145B"/>
    <w:rsid w:val="00421EF4"/>
    <w:rsid w:val="00423304"/>
    <w:rsid w:val="0042429E"/>
    <w:rsid w:val="0042432F"/>
    <w:rsid w:val="00424C33"/>
    <w:rsid w:val="00426004"/>
    <w:rsid w:val="004263D1"/>
    <w:rsid w:val="00426422"/>
    <w:rsid w:val="00427090"/>
    <w:rsid w:val="00430526"/>
    <w:rsid w:val="00430AFF"/>
    <w:rsid w:val="00431142"/>
    <w:rsid w:val="0043283E"/>
    <w:rsid w:val="00432B9D"/>
    <w:rsid w:val="004331A0"/>
    <w:rsid w:val="004337E4"/>
    <w:rsid w:val="004342D2"/>
    <w:rsid w:val="00434F58"/>
    <w:rsid w:val="00436264"/>
    <w:rsid w:val="00436801"/>
    <w:rsid w:val="004378E6"/>
    <w:rsid w:val="004400B6"/>
    <w:rsid w:val="00440514"/>
    <w:rsid w:val="0044060C"/>
    <w:rsid w:val="00442EE5"/>
    <w:rsid w:val="00443591"/>
    <w:rsid w:val="004436D9"/>
    <w:rsid w:val="004442C9"/>
    <w:rsid w:val="00444590"/>
    <w:rsid w:val="0044476F"/>
    <w:rsid w:val="0044729B"/>
    <w:rsid w:val="0045077C"/>
    <w:rsid w:val="00451447"/>
    <w:rsid w:val="0045201B"/>
    <w:rsid w:val="004532D9"/>
    <w:rsid w:val="004535E1"/>
    <w:rsid w:val="00454D85"/>
    <w:rsid w:val="00455727"/>
    <w:rsid w:val="00456858"/>
    <w:rsid w:val="0046060B"/>
    <w:rsid w:val="00460B12"/>
    <w:rsid w:val="00461305"/>
    <w:rsid w:val="00464EAC"/>
    <w:rsid w:val="00465D98"/>
    <w:rsid w:val="004665AA"/>
    <w:rsid w:val="00466D61"/>
    <w:rsid w:val="00471361"/>
    <w:rsid w:val="00471870"/>
    <w:rsid w:val="00473CED"/>
    <w:rsid w:val="00473DE9"/>
    <w:rsid w:val="0047412E"/>
    <w:rsid w:val="004748C7"/>
    <w:rsid w:val="00475036"/>
    <w:rsid w:val="0047611C"/>
    <w:rsid w:val="00476181"/>
    <w:rsid w:val="004761CB"/>
    <w:rsid w:val="004807B6"/>
    <w:rsid w:val="004816CF"/>
    <w:rsid w:val="00482AF2"/>
    <w:rsid w:val="00483206"/>
    <w:rsid w:val="00484AD1"/>
    <w:rsid w:val="0048519D"/>
    <w:rsid w:val="00486150"/>
    <w:rsid w:val="00486914"/>
    <w:rsid w:val="00487053"/>
    <w:rsid w:val="0049215A"/>
    <w:rsid w:val="004925F7"/>
    <w:rsid w:val="00492B4D"/>
    <w:rsid w:val="00493BBE"/>
    <w:rsid w:val="0049450F"/>
    <w:rsid w:val="0049492B"/>
    <w:rsid w:val="00494AE9"/>
    <w:rsid w:val="004955F3"/>
    <w:rsid w:val="00495ADB"/>
    <w:rsid w:val="00495EC8"/>
    <w:rsid w:val="004970DA"/>
    <w:rsid w:val="00497F77"/>
    <w:rsid w:val="004A13D7"/>
    <w:rsid w:val="004A165A"/>
    <w:rsid w:val="004A2B93"/>
    <w:rsid w:val="004A3745"/>
    <w:rsid w:val="004A41DD"/>
    <w:rsid w:val="004A4F13"/>
    <w:rsid w:val="004A4FF3"/>
    <w:rsid w:val="004A574E"/>
    <w:rsid w:val="004A74D5"/>
    <w:rsid w:val="004B00FD"/>
    <w:rsid w:val="004B0302"/>
    <w:rsid w:val="004B12DD"/>
    <w:rsid w:val="004B1E89"/>
    <w:rsid w:val="004B1EB2"/>
    <w:rsid w:val="004B22D8"/>
    <w:rsid w:val="004B29FB"/>
    <w:rsid w:val="004B2C5F"/>
    <w:rsid w:val="004B4A0C"/>
    <w:rsid w:val="004B4AE7"/>
    <w:rsid w:val="004B5010"/>
    <w:rsid w:val="004B5A65"/>
    <w:rsid w:val="004B6CA1"/>
    <w:rsid w:val="004B72CA"/>
    <w:rsid w:val="004C0087"/>
    <w:rsid w:val="004C0885"/>
    <w:rsid w:val="004C1960"/>
    <w:rsid w:val="004C313D"/>
    <w:rsid w:val="004C3429"/>
    <w:rsid w:val="004C3EA2"/>
    <w:rsid w:val="004C3FE2"/>
    <w:rsid w:val="004C4587"/>
    <w:rsid w:val="004C4986"/>
    <w:rsid w:val="004C4989"/>
    <w:rsid w:val="004C6132"/>
    <w:rsid w:val="004C6F6C"/>
    <w:rsid w:val="004C76DB"/>
    <w:rsid w:val="004C7CDE"/>
    <w:rsid w:val="004C7E9A"/>
    <w:rsid w:val="004D0AFB"/>
    <w:rsid w:val="004D2228"/>
    <w:rsid w:val="004D274B"/>
    <w:rsid w:val="004D3CDF"/>
    <w:rsid w:val="004D44B5"/>
    <w:rsid w:val="004D49D0"/>
    <w:rsid w:val="004D4F81"/>
    <w:rsid w:val="004D53B8"/>
    <w:rsid w:val="004D552F"/>
    <w:rsid w:val="004D5C5A"/>
    <w:rsid w:val="004D6913"/>
    <w:rsid w:val="004D6926"/>
    <w:rsid w:val="004D6BAC"/>
    <w:rsid w:val="004D7F9C"/>
    <w:rsid w:val="004E0BF7"/>
    <w:rsid w:val="004E0EBA"/>
    <w:rsid w:val="004E109C"/>
    <w:rsid w:val="004E1177"/>
    <w:rsid w:val="004E1230"/>
    <w:rsid w:val="004E13EA"/>
    <w:rsid w:val="004E196C"/>
    <w:rsid w:val="004E1AEB"/>
    <w:rsid w:val="004E1D29"/>
    <w:rsid w:val="004E25B9"/>
    <w:rsid w:val="004E34EF"/>
    <w:rsid w:val="004E3577"/>
    <w:rsid w:val="004E37BB"/>
    <w:rsid w:val="004E4121"/>
    <w:rsid w:val="004E4AAD"/>
    <w:rsid w:val="004E4B37"/>
    <w:rsid w:val="004E5484"/>
    <w:rsid w:val="004E56F8"/>
    <w:rsid w:val="004E5FBE"/>
    <w:rsid w:val="004E63EB"/>
    <w:rsid w:val="004E65A5"/>
    <w:rsid w:val="004E70CB"/>
    <w:rsid w:val="004E7912"/>
    <w:rsid w:val="004E79F5"/>
    <w:rsid w:val="004E7DA0"/>
    <w:rsid w:val="004F06AA"/>
    <w:rsid w:val="004F0E92"/>
    <w:rsid w:val="004F2772"/>
    <w:rsid w:val="004F30CC"/>
    <w:rsid w:val="004F3524"/>
    <w:rsid w:val="004F4301"/>
    <w:rsid w:val="004F4CF8"/>
    <w:rsid w:val="004F5C4A"/>
    <w:rsid w:val="004F60C3"/>
    <w:rsid w:val="004F622B"/>
    <w:rsid w:val="004F6E0C"/>
    <w:rsid w:val="004F7394"/>
    <w:rsid w:val="004F77E7"/>
    <w:rsid w:val="00500C7D"/>
    <w:rsid w:val="005014FE"/>
    <w:rsid w:val="0050163A"/>
    <w:rsid w:val="005017B5"/>
    <w:rsid w:val="00501874"/>
    <w:rsid w:val="00501F14"/>
    <w:rsid w:val="0050292A"/>
    <w:rsid w:val="00503D49"/>
    <w:rsid w:val="00504559"/>
    <w:rsid w:val="00505959"/>
    <w:rsid w:val="00505CF0"/>
    <w:rsid w:val="00505FD2"/>
    <w:rsid w:val="005079C3"/>
    <w:rsid w:val="00512581"/>
    <w:rsid w:val="005136C9"/>
    <w:rsid w:val="005139A0"/>
    <w:rsid w:val="00513E99"/>
    <w:rsid w:val="00514816"/>
    <w:rsid w:val="0051482C"/>
    <w:rsid w:val="00514D05"/>
    <w:rsid w:val="00514D7A"/>
    <w:rsid w:val="005153E1"/>
    <w:rsid w:val="005159CD"/>
    <w:rsid w:val="00515C51"/>
    <w:rsid w:val="0051674E"/>
    <w:rsid w:val="005167E9"/>
    <w:rsid w:val="00517C54"/>
    <w:rsid w:val="00517FD6"/>
    <w:rsid w:val="00520688"/>
    <w:rsid w:val="00520DEF"/>
    <w:rsid w:val="00521169"/>
    <w:rsid w:val="005225C7"/>
    <w:rsid w:val="0052298F"/>
    <w:rsid w:val="005230EA"/>
    <w:rsid w:val="00523342"/>
    <w:rsid w:val="0052457A"/>
    <w:rsid w:val="005245E5"/>
    <w:rsid w:val="00525A5D"/>
    <w:rsid w:val="00525CAC"/>
    <w:rsid w:val="0052653C"/>
    <w:rsid w:val="00526F00"/>
    <w:rsid w:val="0052718B"/>
    <w:rsid w:val="005278EA"/>
    <w:rsid w:val="00527F19"/>
    <w:rsid w:val="00530578"/>
    <w:rsid w:val="00530851"/>
    <w:rsid w:val="00532771"/>
    <w:rsid w:val="00532F6E"/>
    <w:rsid w:val="005330B3"/>
    <w:rsid w:val="00533A94"/>
    <w:rsid w:val="00533C83"/>
    <w:rsid w:val="0053446A"/>
    <w:rsid w:val="00535AEC"/>
    <w:rsid w:val="00536429"/>
    <w:rsid w:val="0053655A"/>
    <w:rsid w:val="00537A89"/>
    <w:rsid w:val="00540353"/>
    <w:rsid w:val="005417B0"/>
    <w:rsid w:val="005417D7"/>
    <w:rsid w:val="00541A80"/>
    <w:rsid w:val="005426CF"/>
    <w:rsid w:val="00543502"/>
    <w:rsid w:val="00543E2B"/>
    <w:rsid w:val="00544DB7"/>
    <w:rsid w:val="00545C8E"/>
    <w:rsid w:val="0054697B"/>
    <w:rsid w:val="0054740D"/>
    <w:rsid w:val="005475AB"/>
    <w:rsid w:val="00547BBB"/>
    <w:rsid w:val="0055091D"/>
    <w:rsid w:val="00551307"/>
    <w:rsid w:val="005516B7"/>
    <w:rsid w:val="00551C96"/>
    <w:rsid w:val="00551F4A"/>
    <w:rsid w:val="005534DE"/>
    <w:rsid w:val="005539CE"/>
    <w:rsid w:val="00553D80"/>
    <w:rsid w:val="00554A1A"/>
    <w:rsid w:val="00556318"/>
    <w:rsid w:val="00556A01"/>
    <w:rsid w:val="00557999"/>
    <w:rsid w:val="005601A1"/>
    <w:rsid w:val="0056021A"/>
    <w:rsid w:val="00560998"/>
    <w:rsid w:val="00561C88"/>
    <w:rsid w:val="00562064"/>
    <w:rsid w:val="005624F8"/>
    <w:rsid w:val="00563BD8"/>
    <w:rsid w:val="005642DE"/>
    <w:rsid w:val="00566B4D"/>
    <w:rsid w:val="00566CAF"/>
    <w:rsid w:val="00567384"/>
    <w:rsid w:val="00567F59"/>
    <w:rsid w:val="00570DBF"/>
    <w:rsid w:val="00571394"/>
    <w:rsid w:val="005713FE"/>
    <w:rsid w:val="00571635"/>
    <w:rsid w:val="00571871"/>
    <w:rsid w:val="00571DEA"/>
    <w:rsid w:val="00572916"/>
    <w:rsid w:val="00572DF6"/>
    <w:rsid w:val="005742CB"/>
    <w:rsid w:val="00574641"/>
    <w:rsid w:val="00574E7C"/>
    <w:rsid w:val="0057555D"/>
    <w:rsid w:val="00576151"/>
    <w:rsid w:val="00576236"/>
    <w:rsid w:val="00576397"/>
    <w:rsid w:val="00580488"/>
    <w:rsid w:val="00580954"/>
    <w:rsid w:val="00580B24"/>
    <w:rsid w:val="0058115B"/>
    <w:rsid w:val="005817BD"/>
    <w:rsid w:val="005826D7"/>
    <w:rsid w:val="00583273"/>
    <w:rsid w:val="005835B1"/>
    <w:rsid w:val="00584882"/>
    <w:rsid w:val="005850C8"/>
    <w:rsid w:val="0058570F"/>
    <w:rsid w:val="0058625F"/>
    <w:rsid w:val="00586889"/>
    <w:rsid w:val="005918D0"/>
    <w:rsid w:val="005926B3"/>
    <w:rsid w:val="0059281F"/>
    <w:rsid w:val="0059405B"/>
    <w:rsid w:val="0059418A"/>
    <w:rsid w:val="00594DC8"/>
    <w:rsid w:val="0059518D"/>
    <w:rsid w:val="0059533D"/>
    <w:rsid w:val="005957AD"/>
    <w:rsid w:val="00595D5A"/>
    <w:rsid w:val="00595E7A"/>
    <w:rsid w:val="0059602C"/>
    <w:rsid w:val="00596D0A"/>
    <w:rsid w:val="005973D5"/>
    <w:rsid w:val="005978E1"/>
    <w:rsid w:val="005A026E"/>
    <w:rsid w:val="005A0D2C"/>
    <w:rsid w:val="005A0E5A"/>
    <w:rsid w:val="005A113A"/>
    <w:rsid w:val="005A1D27"/>
    <w:rsid w:val="005A437E"/>
    <w:rsid w:val="005A544F"/>
    <w:rsid w:val="005A5A6C"/>
    <w:rsid w:val="005A5F21"/>
    <w:rsid w:val="005A637F"/>
    <w:rsid w:val="005A686E"/>
    <w:rsid w:val="005A6DE1"/>
    <w:rsid w:val="005A6E54"/>
    <w:rsid w:val="005A72AF"/>
    <w:rsid w:val="005A73BF"/>
    <w:rsid w:val="005A7789"/>
    <w:rsid w:val="005A784B"/>
    <w:rsid w:val="005B1B62"/>
    <w:rsid w:val="005B26D5"/>
    <w:rsid w:val="005B36C2"/>
    <w:rsid w:val="005B3D5A"/>
    <w:rsid w:val="005B49DC"/>
    <w:rsid w:val="005B563A"/>
    <w:rsid w:val="005B63EE"/>
    <w:rsid w:val="005B6F61"/>
    <w:rsid w:val="005C0BF9"/>
    <w:rsid w:val="005C262D"/>
    <w:rsid w:val="005C31F9"/>
    <w:rsid w:val="005C383F"/>
    <w:rsid w:val="005C3F3A"/>
    <w:rsid w:val="005C3F3B"/>
    <w:rsid w:val="005C521A"/>
    <w:rsid w:val="005C5581"/>
    <w:rsid w:val="005C5BF9"/>
    <w:rsid w:val="005C6981"/>
    <w:rsid w:val="005C6E00"/>
    <w:rsid w:val="005D0EA7"/>
    <w:rsid w:val="005D1EA2"/>
    <w:rsid w:val="005D23B1"/>
    <w:rsid w:val="005D2441"/>
    <w:rsid w:val="005D2C04"/>
    <w:rsid w:val="005D2CAD"/>
    <w:rsid w:val="005D2ED2"/>
    <w:rsid w:val="005D3104"/>
    <w:rsid w:val="005D3849"/>
    <w:rsid w:val="005D5666"/>
    <w:rsid w:val="005D6412"/>
    <w:rsid w:val="005D6DB7"/>
    <w:rsid w:val="005D7482"/>
    <w:rsid w:val="005D77F8"/>
    <w:rsid w:val="005D791A"/>
    <w:rsid w:val="005E0DE6"/>
    <w:rsid w:val="005E0E3D"/>
    <w:rsid w:val="005E2CC8"/>
    <w:rsid w:val="005E3343"/>
    <w:rsid w:val="005E34B1"/>
    <w:rsid w:val="005E47F6"/>
    <w:rsid w:val="005E5761"/>
    <w:rsid w:val="005E5FEF"/>
    <w:rsid w:val="005E6133"/>
    <w:rsid w:val="005E6C61"/>
    <w:rsid w:val="005F0620"/>
    <w:rsid w:val="005F2207"/>
    <w:rsid w:val="005F34B3"/>
    <w:rsid w:val="005F3B19"/>
    <w:rsid w:val="005F3FF6"/>
    <w:rsid w:val="005F5911"/>
    <w:rsid w:val="005F5995"/>
    <w:rsid w:val="005F6845"/>
    <w:rsid w:val="005F6E83"/>
    <w:rsid w:val="005F6EF8"/>
    <w:rsid w:val="00600765"/>
    <w:rsid w:val="00601D82"/>
    <w:rsid w:val="0060212E"/>
    <w:rsid w:val="006028B5"/>
    <w:rsid w:val="006029F7"/>
    <w:rsid w:val="00603150"/>
    <w:rsid w:val="00604AC3"/>
    <w:rsid w:val="00606B6D"/>
    <w:rsid w:val="00606E06"/>
    <w:rsid w:val="00606E11"/>
    <w:rsid w:val="00607092"/>
    <w:rsid w:val="00607D1C"/>
    <w:rsid w:val="00611B7E"/>
    <w:rsid w:val="00611C09"/>
    <w:rsid w:val="006132F9"/>
    <w:rsid w:val="0061475A"/>
    <w:rsid w:val="0061586E"/>
    <w:rsid w:val="00615C61"/>
    <w:rsid w:val="0061619C"/>
    <w:rsid w:val="00616D7A"/>
    <w:rsid w:val="00617D94"/>
    <w:rsid w:val="0062129C"/>
    <w:rsid w:val="006221DE"/>
    <w:rsid w:val="006231C2"/>
    <w:rsid w:val="00623200"/>
    <w:rsid w:val="006238B3"/>
    <w:rsid w:val="006242EF"/>
    <w:rsid w:val="0062430E"/>
    <w:rsid w:val="00624B98"/>
    <w:rsid w:val="00625A79"/>
    <w:rsid w:val="00625FF9"/>
    <w:rsid w:val="006266F7"/>
    <w:rsid w:val="00626FA1"/>
    <w:rsid w:val="006279FC"/>
    <w:rsid w:val="00627A9C"/>
    <w:rsid w:val="00630CC6"/>
    <w:rsid w:val="00633460"/>
    <w:rsid w:val="00633C34"/>
    <w:rsid w:val="00634F74"/>
    <w:rsid w:val="0063568F"/>
    <w:rsid w:val="00635B3E"/>
    <w:rsid w:val="00635CAA"/>
    <w:rsid w:val="0063649B"/>
    <w:rsid w:val="00636A39"/>
    <w:rsid w:val="00636D56"/>
    <w:rsid w:val="006374C9"/>
    <w:rsid w:val="00640AE8"/>
    <w:rsid w:val="00640EF5"/>
    <w:rsid w:val="00641F4B"/>
    <w:rsid w:val="006427CC"/>
    <w:rsid w:val="00642CA0"/>
    <w:rsid w:val="006453FE"/>
    <w:rsid w:val="00645EC2"/>
    <w:rsid w:val="00645F76"/>
    <w:rsid w:val="0064671C"/>
    <w:rsid w:val="006473D1"/>
    <w:rsid w:val="00647590"/>
    <w:rsid w:val="00647B56"/>
    <w:rsid w:val="006505BD"/>
    <w:rsid w:val="00651C44"/>
    <w:rsid w:val="0065274E"/>
    <w:rsid w:val="00653CF3"/>
    <w:rsid w:val="006547DD"/>
    <w:rsid w:val="006550D1"/>
    <w:rsid w:val="006555A4"/>
    <w:rsid w:val="00655CDE"/>
    <w:rsid w:val="0065641C"/>
    <w:rsid w:val="00657A47"/>
    <w:rsid w:val="00660599"/>
    <w:rsid w:val="00660B88"/>
    <w:rsid w:val="006614D4"/>
    <w:rsid w:val="00663097"/>
    <w:rsid w:val="00663935"/>
    <w:rsid w:val="00664600"/>
    <w:rsid w:val="00666865"/>
    <w:rsid w:val="00666C33"/>
    <w:rsid w:val="006711CF"/>
    <w:rsid w:val="006715BB"/>
    <w:rsid w:val="00671F99"/>
    <w:rsid w:val="006721F8"/>
    <w:rsid w:val="00672471"/>
    <w:rsid w:val="006730B7"/>
    <w:rsid w:val="00673738"/>
    <w:rsid w:val="00674698"/>
    <w:rsid w:val="00674DE5"/>
    <w:rsid w:val="00675221"/>
    <w:rsid w:val="00675F4E"/>
    <w:rsid w:val="006763F6"/>
    <w:rsid w:val="0067640F"/>
    <w:rsid w:val="00676900"/>
    <w:rsid w:val="006775E4"/>
    <w:rsid w:val="00677B5E"/>
    <w:rsid w:val="00680198"/>
    <w:rsid w:val="00680298"/>
    <w:rsid w:val="00680BB8"/>
    <w:rsid w:val="00681AAC"/>
    <w:rsid w:val="00681D95"/>
    <w:rsid w:val="00681E92"/>
    <w:rsid w:val="006822FC"/>
    <w:rsid w:val="00682529"/>
    <w:rsid w:val="00682F7A"/>
    <w:rsid w:val="00684F77"/>
    <w:rsid w:val="00685202"/>
    <w:rsid w:val="00685444"/>
    <w:rsid w:val="006868BB"/>
    <w:rsid w:val="00686E09"/>
    <w:rsid w:val="00687965"/>
    <w:rsid w:val="00687CF2"/>
    <w:rsid w:val="00687D87"/>
    <w:rsid w:val="00690101"/>
    <w:rsid w:val="006912A2"/>
    <w:rsid w:val="006913B0"/>
    <w:rsid w:val="0069185B"/>
    <w:rsid w:val="006933C0"/>
    <w:rsid w:val="006934E3"/>
    <w:rsid w:val="0069389C"/>
    <w:rsid w:val="00693C85"/>
    <w:rsid w:val="00693EEE"/>
    <w:rsid w:val="00694324"/>
    <w:rsid w:val="00695EE5"/>
    <w:rsid w:val="006967F5"/>
    <w:rsid w:val="006967F6"/>
    <w:rsid w:val="006A04E8"/>
    <w:rsid w:val="006A3AE2"/>
    <w:rsid w:val="006A3D10"/>
    <w:rsid w:val="006A4226"/>
    <w:rsid w:val="006A556E"/>
    <w:rsid w:val="006A5ED3"/>
    <w:rsid w:val="006A6530"/>
    <w:rsid w:val="006A6EF2"/>
    <w:rsid w:val="006A71CB"/>
    <w:rsid w:val="006A725E"/>
    <w:rsid w:val="006A74E9"/>
    <w:rsid w:val="006A799C"/>
    <w:rsid w:val="006A7E85"/>
    <w:rsid w:val="006A7F22"/>
    <w:rsid w:val="006B007A"/>
    <w:rsid w:val="006B0666"/>
    <w:rsid w:val="006B097D"/>
    <w:rsid w:val="006B0EE9"/>
    <w:rsid w:val="006B1242"/>
    <w:rsid w:val="006B234E"/>
    <w:rsid w:val="006B2B67"/>
    <w:rsid w:val="006B3348"/>
    <w:rsid w:val="006B3461"/>
    <w:rsid w:val="006B3DE0"/>
    <w:rsid w:val="006B3F7C"/>
    <w:rsid w:val="006B55F7"/>
    <w:rsid w:val="006B6D4F"/>
    <w:rsid w:val="006B6FEE"/>
    <w:rsid w:val="006B74F8"/>
    <w:rsid w:val="006C001E"/>
    <w:rsid w:val="006C1F47"/>
    <w:rsid w:val="006C3B34"/>
    <w:rsid w:val="006C3DBE"/>
    <w:rsid w:val="006C4C59"/>
    <w:rsid w:val="006C5378"/>
    <w:rsid w:val="006C6062"/>
    <w:rsid w:val="006C6F09"/>
    <w:rsid w:val="006D0AFC"/>
    <w:rsid w:val="006D1321"/>
    <w:rsid w:val="006D13DF"/>
    <w:rsid w:val="006D1561"/>
    <w:rsid w:val="006D1645"/>
    <w:rsid w:val="006D17BE"/>
    <w:rsid w:val="006D2FAB"/>
    <w:rsid w:val="006D325A"/>
    <w:rsid w:val="006D3C6B"/>
    <w:rsid w:val="006D444C"/>
    <w:rsid w:val="006D5285"/>
    <w:rsid w:val="006D54A1"/>
    <w:rsid w:val="006D5773"/>
    <w:rsid w:val="006D669D"/>
    <w:rsid w:val="006D6AF1"/>
    <w:rsid w:val="006D76E8"/>
    <w:rsid w:val="006D7B80"/>
    <w:rsid w:val="006E031A"/>
    <w:rsid w:val="006E054E"/>
    <w:rsid w:val="006E10B8"/>
    <w:rsid w:val="006E1118"/>
    <w:rsid w:val="006E2F65"/>
    <w:rsid w:val="006E3EA4"/>
    <w:rsid w:val="006E566D"/>
    <w:rsid w:val="006E64A9"/>
    <w:rsid w:val="006F024B"/>
    <w:rsid w:val="006F05EC"/>
    <w:rsid w:val="006F09B1"/>
    <w:rsid w:val="006F1BBA"/>
    <w:rsid w:val="006F2668"/>
    <w:rsid w:val="006F2D32"/>
    <w:rsid w:val="006F336D"/>
    <w:rsid w:val="006F6633"/>
    <w:rsid w:val="006F72DB"/>
    <w:rsid w:val="006F7323"/>
    <w:rsid w:val="00700C71"/>
    <w:rsid w:val="007021C7"/>
    <w:rsid w:val="00702A28"/>
    <w:rsid w:val="00703D22"/>
    <w:rsid w:val="00704455"/>
    <w:rsid w:val="00704460"/>
    <w:rsid w:val="00705748"/>
    <w:rsid w:val="00706992"/>
    <w:rsid w:val="00707A24"/>
    <w:rsid w:val="00707E12"/>
    <w:rsid w:val="007111A3"/>
    <w:rsid w:val="0071136B"/>
    <w:rsid w:val="007115DE"/>
    <w:rsid w:val="00713715"/>
    <w:rsid w:val="00713FEF"/>
    <w:rsid w:val="007142A2"/>
    <w:rsid w:val="00714BE2"/>
    <w:rsid w:val="00714EDB"/>
    <w:rsid w:val="007151B7"/>
    <w:rsid w:val="007154A2"/>
    <w:rsid w:val="007155B2"/>
    <w:rsid w:val="00716C1D"/>
    <w:rsid w:val="00717AB1"/>
    <w:rsid w:val="00717DBA"/>
    <w:rsid w:val="00720C64"/>
    <w:rsid w:val="00721B8C"/>
    <w:rsid w:val="007226AA"/>
    <w:rsid w:val="00722A62"/>
    <w:rsid w:val="00724792"/>
    <w:rsid w:val="0072496C"/>
    <w:rsid w:val="00725823"/>
    <w:rsid w:val="00726747"/>
    <w:rsid w:val="0072680D"/>
    <w:rsid w:val="00730619"/>
    <w:rsid w:val="0073063F"/>
    <w:rsid w:val="00730FA1"/>
    <w:rsid w:val="00730FE3"/>
    <w:rsid w:val="00730FE5"/>
    <w:rsid w:val="00731B4A"/>
    <w:rsid w:val="0073213A"/>
    <w:rsid w:val="0073351E"/>
    <w:rsid w:val="00733527"/>
    <w:rsid w:val="00734B2D"/>
    <w:rsid w:val="00734C8B"/>
    <w:rsid w:val="0073554A"/>
    <w:rsid w:val="00735784"/>
    <w:rsid w:val="0073623A"/>
    <w:rsid w:val="00736D10"/>
    <w:rsid w:val="00740717"/>
    <w:rsid w:val="007439F4"/>
    <w:rsid w:val="00744F48"/>
    <w:rsid w:val="0074648E"/>
    <w:rsid w:val="007510A4"/>
    <w:rsid w:val="007520D9"/>
    <w:rsid w:val="0075214D"/>
    <w:rsid w:val="007531BF"/>
    <w:rsid w:val="00753AB7"/>
    <w:rsid w:val="0075422E"/>
    <w:rsid w:val="0075423A"/>
    <w:rsid w:val="00755518"/>
    <w:rsid w:val="0075696C"/>
    <w:rsid w:val="00757433"/>
    <w:rsid w:val="00761020"/>
    <w:rsid w:val="00761577"/>
    <w:rsid w:val="0076376D"/>
    <w:rsid w:val="0076445C"/>
    <w:rsid w:val="007645D3"/>
    <w:rsid w:val="00765744"/>
    <w:rsid w:val="00765DB0"/>
    <w:rsid w:val="00767FD8"/>
    <w:rsid w:val="00771613"/>
    <w:rsid w:val="0077194F"/>
    <w:rsid w:val="00771A94"/>
    <w:rsid w:val="00771ABF"/>
    <w:rsid w:val="00772AEB"/>
    <w:rsid w:val="007734B2"/>
    <w:rsid w:val="0077449A"/>
    <w:rsid w:val="0077489C"/>
    <w:rsid w:val="007748A6"/>
    <w:rsid w:val="007759A2"/>
    <w:rsid w:val="00775C21"/>
    <w:rsid w:val="00775ED1"/>
    <w:rsid w:val="007761D6"/>
    <w:rsid w:val="0077683B"/>
    <w:rsid w:val="007769C7"/>
    <w:rsid w:val="00777719"/>
    <w:rsid w:val="00777886"/>
    <w:rsid w:val="00777C27"/>
    <w:rsid w:val="00777D7A"/>
    <w:rsid w:val="007800A7"/>
    <w:rsid w:val="00780205"/>
    <w:rsid w:val="007808FE"/>
    <w:rsid w:val="00781109"/>
    <w:rsid w:val="00781574"/>
    <w:rsid w:val="00781FE0"/>
    <w:rsid w:val="00783C21"/>
    <w:rsid w:val="00784F9D"/>
    <w:rsid w:val="00785453"/>
    <w:rsid w:val="00785481"/>
    <w:rsid w:val="007857F6"/>
    <w:rsid w:val="00786122"/>
    <w:rsid w:val="007868C0"/>
    <w:rsid w:val="007879FF"/>
    <w:rsid w:val="00787C5B"/>
    <w:rsid w:val="0079065A"/>
    <w:rsid w:val="0079177A"/>
    <w:rsid w:val="00791E55"/>
    <w:rsid w:val="00792443"/>
    <w:rsid w:val="00793A39"/>
    <w:rsid w:val="00796808"/>
    <w:rsid w:val="00796C15"/>
    <w:rsid w:val="00796EFE"/>
    <w:rsid w:val="00797795"/>
    <w:rsid w:val="00797B12"/>
    <w:rsid w:val="007A11A8"/>
    <w:rsid w:val="007A1D8B"/>
    <w:rsid w:val="007A202C"/>
    <w:rsid w:val="007A26E4"/>
    <w:rsid w:val="007A2B37"/>
    <w:rsid w:val="007A3173"/>
    <w:rsid w:val="007A39C9"/>
    <w:rsid w:val="007A3B8B"/>
    <w:rsid w:val="007A4943"/>
    <w:rsid w:val="007A6ED4"/>
    <w:rsid w:val="007A78D5"/>
    <w:rsid w:val="007A7FE0"/>
    <w:rsid w:val="007B0215"/>
    <w:rsid w:val="007B1382"/>
    <w:rsid w:val="007B1CF6"/>
    <w:rsid w:val="007B2CD6"/>
    <w:rsid w:val="007B3115"/>
    <w:rsid w:val="007B33E9"/>
    <w:rsid w:val="007B38A1"/>
    <w:rsid w:val="007B49BA"/>
    <w:rsid w:val="007B5882"/>
    <w:rsid w:val="007B5FF8"/>
    <w:rsid w:val="007C0DD3"/>
    <w:rsid w:val="007C125A"/>
    <w:rsid w:val="007C1BF9"/>
    <w:rsid w:val="007C1F6C"/>
    <w:rsid w:val="007C2693"/>
    <w:rsid w:val="007C29ED"/>
    <w:rsid w:val="007C3C9D"/>
    <w:rsid w:val="007C4375"/>
    <w:rsid w:val="007C51E1"/>
    <w:rsid w:val="007C52C9"/>
    <w:rsid w:val="007C53E0"/>
    <w:rsid w:val="007C5F2E"/>
    <w:rsid w:val="007C6280"/>
    <w:rsid w:val="007C6547"/>
    <w:rsid w:val="007C736B"/>
    <w:rsid w:val="007C740B"/>
    <w:rsid w:val="007C7945"/>
    <w:rsid w:val="007D05AA"/>
    <w:rsid w:val="007D24D0"/>
    <w:rsid w:val="007D251F"/>
    <w:rsid w:val="007D2D7A"/>
    <w:rsid w:val="007D2ED9"/>
    <w:rsid w:val="007D2F8F"/>
    <w:rsid w:val="007D3594"/>
    <w:rsid w:val="007D4B35"/>
    <w:rsid w:val="007D52BE"/>
    <w:rsid w:val="007D5799"/>
    <w:rsid w:val="007D5C1D"/>
    <w:rsid w:val="007D6509"/>
    <w:rsid w:val="007D69CE"/>
    <w:rsid w:val="007D6D1E"/>
    <w:rsid w:val="007D73E1"/>
    <w:rsid w:val="007D765C"/>
    <w:rsid w:val="007D7E44"/>
    <w:rsid w:val="007E1325"/>
    <w:rsid w:val="007E1485"/>
    <w:rsid w:val="007E168C"/>
    <w:rsid w:val="007E1A85"/>
    <w:rsid w:val="007E2445"/>
    <w:rsid w:val="007E3007"/>
    <w:rsid w:val="007E317C"/>
    <w:rsid w:val="007E3A47"/>
    <w:rsid w:val="007E40B9"/>
    <w:rsid w:val="007E49A7"/>
    <w:rsid w:val="007E49FA"/>
    <w:rsid w:val="007E51C2"/>
    <w:rsid w:val="007E5339"/>
    <w:rsid w:val="007E5B2E"/>
    <w:rsid w:val="007E5F9C"/>
    <w:rsid w:val="007E6E8C"/>
    <w:rsid w:val="007E6EB6"/>
    <w:rsid w:val="007E7046"/>
    <w:rsid w:val="007F07F8"/>
    <w:rsid w:val="007F1A0B"/>
    <w:rsid w:val="007F2AD0"/>
    <w:rsid w:val="007F2CD6"/>
    <w:rsid w:val="007F2FBA"/>
    <w:rsid w:val="007F3E26"/>
    <w:rsid w:val="007F4D13"/>
    <w:rsid w:val="007F7E1E"/>
    <w:rsid w:val="00800766"/>
    <w:rsid w:val="0080167B"/>
    <w:rsid w:val="00802123"/>
    <w:rsid w:val="00802C25"/>
    <w:rsid w:val="00803F35"/>
    <w:rsid w:val="00804449"/>
    <w:rsid w:val="0080451D"/>
    <w:rsid w:val="008049CB"/>
    <w:rsid w:val="008064B8"/>
    <w:rsid w:val="00806D6E"/>
    <w:rsid w:val="00810243"/>
    <w:rsid w:val="00811148"/>
    <w:rsid w:val="00811700"/>
    <w:rsid w:val="008128B9"/>
    <w:rsid w:val="00812DDD"/>
    <w:rsid w:val="00815E57"/>
    <w:rsid w:val="008167F2"/>
    <w:rsid w:val="0081697E"/>
    <w:rsid w:val="008177F8"/>
    <w:rsid w:val="00820342"/>
    <w:rsid w:val="00820AB8"/>
    <w:rsid w:val="00821FBF"/>
    <w:rsid w:val="00824DC3"/>
    <w:rsid w:val="00825C93"/>
    <w:rsid w:val="0082608B"/>
    <w:rsid w:val="0082620A"/>
    <w:rsid w:val="008262A2"/>
    <w:rsid w:val="00826AAA"/>
    <w:rsid w:val="00826CD7"/>
    <w:rsid w:val="008276BB"/>
    <w:rsid w:val="008278D3"/>
    <w:rsid w:val="00830148"/>
    <w:rsid w:val="0083102C"/>
    <w:rsid w:val="008313B8"/>
    <w:rsid w:val="008316B2"/>
    <w:rsid w:val="008320A6"/>
    <w:rsid w:val="00832822"/>
    <w:rsid w:val="00832B20"/>
    <w:rsid w:val="008330FD"/>
    <w:rsid w:val="00833406"/>
    <w:rsid w:val="008340F3"/>
    <w:rsid w:val="00834D38"/>
    <w:rsid w:val="008375DA"/>
    <w:rsid w:val="008379CA"/>
    <w:rsid w:val="008402AB"/>
    <w:rsid w:val="00840C17"/>
    <w:rsid w:val="00840D10"/>
    <w:rsid w:val="0084186B"/>
    <w:rsid w:val="00842096"/>
    <w:rsid w:val="0084420B"/>
    <w:rsid w:val="00844678"/>
    <w:rsid w:val="00844831"/>
    <w:rsid w:val="00845928"/>
    <w:rsid w:val="008466AA"/>
    <w:rsid w:val="008506D2"/>
    <w:rsid w:val="00850C94"/>
    <w:rsid w:val="00851076"/>
    <w:rsid w:val="008513DD"/>
    <w:rsid w:val="00851AE1"/>
    <w:rsid w:val="0085232E"/>
    <w:rsid w:val="008523AB"/>
    <w:rsid w:val="00853ABD"/>
    <w:rsid w:val="0085443F"/>
    <w:rsid w:val="00854652"/>
    <w:rsid w:val="00854A23"/>
    <w:rsid w:val="00855792"/>
    <w:rsid w:val="00855827"/>
    <w:rsid w:val="00856C59"/>
    <w:rsid w:val="00856F89"/>
    <w:rsid w:val="00857864"/>
    <w:rsid w:val="00857E65"/>
    <w:rsid w:val="00861519"/>
    <w:rsid w:val="00861E76"/>
    <w:rsid w:val="008639C1"/>
    <w:rsid w:val="00863E00"/>
    <w:rsid w:val="00864512"/>
    <w:rsid w:val="008654FB"/>
    <w:rsid w:val="008655D1"/>
    <w:rsid w:val="00865719"/>
    <w:rsid w:val="00865FD6"/>
    <w:rsid w:val="00867AAC"/>
    <w:rsid w:val="0087114A"/>
    <w:rsid w:val="00871913"/>
    <w:rsid w:val="00871DF5"/>
    <w:rsid w:val="00871FC4"/>
    <w:rsid w:val="008729BA"/>
    <w:rsid w:val="0087475E"/>
    <w:rsid w:val="00875084"/>
    <w:rsid w:val="00875E37"/>
    <w:rsid w:val="008769C7"/>
    <w:rsid w:val="00876ACE"/>
    <w:rsid w:val="00877777"/>
    <w:rsid w:val="00881ABE"/>
    <w:rsid w:val="0088209C"/>
    <w:rsid w:val="00882505"/>
    <w:rsid w:val="00883B1F"/>
    <w:rsid w:val="0088724B"/>
    <w:rsid w:val="00890815"/>
    <w:rsid w:val="008915C8"/>
    <w:rsid w:val="008931A6"/>
    <w:rsid w:val="008933D7"/>
    <w:rsid w:val="00893BC3"/>
    <w:rsid w:val="0089401A"/>
    <w:rsid w:val="008949D2"/>
    <w:rsid w:val="00894B75"/>
    <w:rsid w:val="00894C0C"/>
    <w:rsid w:val="00895E47"/>
    <w:rsid w:val="00896FD0"/>
    <w:rsid w:val="00897326"/>
    <w:rsid w:val="00897FA9"/>
    <w:rsid w:val="008A0EAA"/>
    <w:rsid w:val="008A1806"/>
    <w:rsid w:val="008A1B34"/>
    <w:rsid w:val="008A2149"/>
    <w:rsid w:val="008A2F1B"/>
    <w:rsid w:val="008A42CE"/>
    <w:rsid w:val="008A4D15"/>
    <w:rsid w:val="008A4F4F"/>
    <w:rsid w:val="008A53F3"/>
    <w:rsid w:val="008A5584"/>
    <w:rsid w:val="008A55B6"/>
    <w:rsid w:val="008A5C17"/>
    <w:rsid w:val="008A601A"/>
    <w:rsid w:val="008A6AD7"/>
    <w:rsid w:val="008A7469"/>
    <w:rsid w:val="008A74F4"/>
    <w:rsid w:val="008B0D14"/>
    <w:rsid w:val="008B296B"/>
    <w:rsid w:val="008B3443"/>
    <w:rsid w:val="008B3825"/>
    <w:rsid w:val="008B3FE6"/>
    <w:rsid w:val="008B473E"/>
    <w:rsid w:val="008B4DB8"/>
    <w:rsid w:val="008B51B8"/>
    <w:rsid w:val="008B52B8"/>
    <w:rsid w:val="008B589D"/>
    <w:rsid w:val="008B6D7D"/>
    <w:rsid w:val="008B7047"/>
    <w:rsid w:val="008C046C"/>
    <w:rsid w:val="008C0E14"/>
    <w:rsid w:val="008C10B7"/>
    <w:rsid w:val="008C26C6"/>
    <w:rsid w:val="008C2BC4"/>
    <w:rsid w:val="008C3FEA"/>
    <w:rsid w:val="008C428F"/>
    <w:rsid w:val="008C4489"/>
    <w:rsid w:val="008C4AA9"/>
    <w:rsid w:val="008C5387"/>
    <w:rsid w:val="008C53F6"/>
    <w:rsid w:val="008D16EA"/>
    <w:rsid w:val="008D2F33"/>
    <w:rsid w:val="008D36FA"/>
    <w:rsid w:val="008D3FA2"/>
    <w:rsid w:val="008D3FEC"/>
    <w:rsid w:val="008D4F31"/>
    <w:rsid w:val="008D5147"/>
    <w:rsid w:val="008D7BD2"/>
    <w:rsid w:val="008D7BED"/>
    <w:rsid w:val="008E215B"/>
    <w:rsid w:val="008E2944"/>
    <w:rsid w:val="008E2CB6"/>
    <w:rsid w:val="008E3097"/>
    <w:rsid w:val="008E40F1"/>
    <w:rsid w:val="008E6A8C"/>
    <w:rsid w:val="008E6D14"/>
    <w:rsid w:val="008E7935"/>
    <w:rsid w:val="008F122A"/>
    <w:rsid w:val="008F1420"/>
    <w:rsid w:val="008F1954"/>
    <w:rsid w:val="008F2CA6"/>
    <w:rsid w:val="008F4690"/>
    <w:rsid w:val="008F48B3"/>
    <w:rsid w:val="008F5243"/>
    <w:rsid w:val="008F54D9"/>
    <w:rsid w:val="008F7919"/>
    <w:rsid w:val="008F7EAB"/>
    <w:rsid w:val="0090098C"/>
    <w:rsid w:val="00900C1E"/>
    <w:rsid w:val="00901D12"/>
    <w:rsid w:val="009025B8"/>
    <w:rsid w:val="009026D3"/>
    <w:rsid w:val="009039C7"/>
    <w:rsid w:val="00903EC7"/>
    <w:rsid w:val="009042CF"/>
    <w:rsid w:val="00904F12"/>
    <w:rsid w:val="0090521B"/>
    <w:rsid w:val="00905439"/>
    <w:rsid w:val="0090553B"/>
    <w:rsid w:val="00905ADC"/>
    <w:rsid w:val="00906575"/>
    <w:rsid w:val="009065CE"/>
    <w:rsid w:val="00906727"/>
    <w:rsid w:val="009071D4"/>
    <w:rsid w:val="0091086D"/>
    <w:rsid w:val="009109CD"/>
    <w:rsid w:val="009118E5"/>
    <w:rsid w:val="009119C2"/>
    <w:rsid w:val="00912C6C"/>
    <w:rsid w:val="00912F65"/>
    <w:rsid w:val="009139DD"/>
    <w:rsid w:val="00913DE4"/>
    <w:rsid w:val="00913DF7"/>
    <w:rsid w:val="00913E6A"/>
    <w:rsid w:val="009142C4"/>
    <w:rsid w:val="00915A7A"/>
    <w:rsid w:val="009164D8"/>
    <w:rsid w:val="009167C5"/>
    <w:rsid w:val="009168D7"/>
    <w:rsid w:val="00920453"/>
    <w:rsid w:val="00920A3E"/>
    <w:rsid w:val="009220E4"/>
    <w:rsid w:val="00922612"/>
    <w:rsid w:val="00923E75"/>
    <w:rsid w:val="0092462C"/>
    <w:rsid w:val="00924CE0"/>
    <w:rsid w:val="009256A7"/>
    <w:rsid w:val="009256DA"/>
    <w:rsid w:val="00925961"/>
    <w:rsid w:val="00927984"/>
    <w:rsid w:val="00930FE4"/>
    <w:rsid w:val="00931312"/>
    <w:rsid w:val="009315AA"/>
    <w:rsid w:val="009317F1"/>
    <w:rsid w:val="009318E2"/>
    <w:rsid w:val="00931D37"/>
    <w:rsid w:val="00931D86"/>
    <w:rsid w:val="0093282D"/>
    <w:rsid w:val="00933263"/>
    <w:rsid w:val="00933F3F"/>
    <w:rsid w:val="00935487"/>
    <w:rsid w:val="00935867"/>
    <w:rsid w:val="0093622E"/>
    <w:rsid w:val="00940BB7"/>
    <w:rsid w:val="0094125D"/>
    <w:rsid w:val="00941503"/>
    <w:rsid w:val="0094196F"/>
    <w:rsid w:val="009427B6"/>
    <w:rsid w:val="00943441"/>
    <w:rsid w:val="00943A68"/>
    <w:rsid w:val="00943F7D"/>
    <w:rsid w:val="0094404E"/>
    <w:rsid w:val="00945451"/>
    <w:rsid w:val="00947301"/>
    <w:rsid w:val="00947981"/>
    <w:rsid w:val="00950DBD"/>
    <w:rsid w:val="00951B52"/>
    <w:rsid w:val="00951BE7"/>
    <w:rsid w:val="00951D28"/>
    <w:rsid w:val="00952E23"/>
    <w:rsid w:val="00953C05"/>
    <w:rsid w:val="0095402C"/>
    <w:rsid w:val="009543CF"/>
    <w:rsid w:val="00954593"/>
    <w:rsid w:val="009546DA"/>
    <w:rsid w:val="009551F8"/>
    <w:rsid w:val="009553F7"/>
    <w:rsid w:val="00955730"/>
    <w:rsid w:val="00955835"/>
    <w:rsid w:val="00955FC1"/>
    <w:rsid w:val="0095677A"/>
    <w:rsid w:val="00957C12"/>
    <w:rsid w:val="00961079"/>
    <w:rsid w:val="00961179"/>
    <w:rsid w:val="00965A3E"/>
    <w:rsid w:val="009666B5"/>
    <w:rsid w:val="0096679E"/>
    <w:rsid w:val="00966E6B"/>
    <w:rsid w:val="00966E8A"/>
    <w:rsid w:val="0097030F"/>
    <w:rsid w:val="0097116B"/>
    <w:rsid w:val="009714D9"/>
    <w:rsid w:val="00971EF6"/>
    <w:rsid w:val="00973224"/>
    <w:rsid w:val="00973338"/>
    <w:rsid w:val="00973BE4"/>
    <w:rsid w:val="00974797"/>
    <w:rsid w:val="00975D1D"/>
    <w:rsid w:val="00976B02"/>
    <w:rsid w:val="00976B05"/>
    <w:rsid w:val="00980CD2"/>
    <w:rsid w:val="00981B24"/>
    <w:rsid w:val="00984181"/>
    <w:rsid w:val="009846A3"/>
    <w:rsid w:val="00986F10"/>
    <w:rsid w:val="00990515"/>
    <w:rsid w:val="009911C2"/>
    <w:rsid w:val="0099143F"/>
    <w:rsid w:val="00991D0B"/>
    <w:rsid w:val="0099273E"/>
    <w:rsid w:val="00992E63"/>
    <w:rsid w:val="00993451"/>
    <w:rsid w:val="00996104"/>
    <w:rsid w:val="0099634E"/>
    <w:rsid w:val="00996445"/>
    <w:rsid w:val="009974FA"/>
    <w:rsid w:val="009975C2"/>
    <w:rsid w:val="009A0524"/>
    <w:rsid w:val="009A061D"/>
    <w:rsid w:val="009A0944"/>
    <w:rsid w:val="009A0E54"/>
    <w:rsid w:val="009A0E75"/>
    <w:rsid w:val="009A2661"/>
    <w:rsid w:val="009A2671"/>
    <w:rsid w:val="009A2EBD"/>
    <w:rsid w:val="009A32A9"/>
    <w:rsid w:val="009A3628"/>
    <w:rsid w:val="009A370F"/>
    <w:rsid w:val="009A5EF1"/>
    <w:rsid w:val="009A7826"/>
    <w:rsid w:val="009B0177"/>
    <w:rsid w:val="009B0D13"/>
    <w:rsid w:val="009B0EBB"/>
    <w:rsid w:val="009B1B7E"/>
    <w:rsid w:val="009B1BCB"/>
    <w:rsid w:val="009B2109"/>
    <w:rsid w:val="009B29A7"/>
    <w:rsid w:val="009B306E"/>
    <w:rsid w:val="009B35CF"/>
    <w:rsid w:val="009B4436"/>
    <w:rsid w:val="009B66E9"/>
    <w:rsid w:val="009B700A"/>
    <w:rsid w:val="009B71A5"/>
    <w:rsid w:val="009B73E4"/>
    <w:rsid w:val="009C0D0B"/>
    <w:rsid w:val="009C2298"/>
    <w:rsid w:val="009C32FC"/>
    <w:rsid w:val="009C36F8"/>
    <w:rsid w:val="009C41C3"/>
    <w:rsid w:val="009C46D1"/>
    <w:rsid w:val="009C48D0"/>
    <w:rsid w:val="009C4B62"/>
    <w:rsid w:val="009C5E29"/>
    <w:rsid w:val="009C6309"/>
    <w:rsid w:val="009C7DDC"/>
    <w:rsid w:val="009D0162"/>
    <w:rsid w:val="009D0553"/>
    <w:rsid w:val="009D069C"/>
    <w:rsid w:val="009D2234"/>
    <w:rsid w:val="009D3326"/>
    <w:rsid w:val="009D4526"/>
    <w:rsid w:val="009D48C8"/>
    <w:rsid w:val="009D5BFC"/>
    <w:rsid w:val="009D6CEC"/>
    <w:rsid w:val="009D7383"/>
    <w:rsid w:val="009D7C51"/>
    <w:rsid w:val="009E01E4"/>
    <w:rsid w:val="009E0D9D"/>
    <w:rsid w:val="009E12AB"/>
    <w:rsid w:val="009E17BB"/>
    <w:rsid w:val="009E1BA2"/>
    <w:rsid w:val="009E1DD9"/>
    <w:rsid w:val="009E1F83"/>
    <w:rsid w:val="009E2025"/>
    <w:rsid w:val="009E2A28"/>
    <w:rsid w:val="009E2B97"/>
    <w:rsid w:val="009E37A1"/>
    <w:rsid w:val="009E3834"/>
    <w:rsid w:val="009E3A2F"/>
    <w:rsid w:val="009E4161"/>
    <w:rsid w:val="009E5369"/>
    <w:rsid w:val="009E53A4"/>
    <w:rsid w:val="009E5522"/>
    <w:rsid w:val="009E566C"/>
    <w:rsid w:val="009E5822"/>
    <w:rsid w:val="009E6276"/>
    <w:rsid w:val="009E6353"/>
    <w:rsid w:val="009E70DA"/>
    <w:rsid w:val="009F086A"/>
    <w:rsid w:val="009F0968"/>
    <w:rsid w:val="009F17A0"/>
    <w:rsid w:val="009F389B"/>
    <w:rsid w:val="009F3E9E"/>
    <w:rsid w:val="009F5731"/>
    <w:rsid w:val="009F5B2C"/>
    <w:rsid w:val="009F5C40"/>
    <w:rsid w:val="009F60AA"/>
    <w:rsid w:val="009F610B"/>
    <w:rsid w:val="009F685D"/>
    <w:rsid w:val="009F6A3E"/>
    <w:rsid w:val="009F748B"/>
    <w:rsid w:val="009F7BE1"/>
    <w:rsid w:val="00A00390"/>
    <w:rsid w:val="00A01C87"/>
    <w:rsid w:val="00A01D81"/>
    <w:rsid w:val="00A023BE"/>
    <w:rsid w:val="00A03C82"/>
    <w:rsid w:val="00A040C2"/>
    <w:rsid w:val="00A047D7"/>
    <w:rsid w:val="00A050F1"/>
    <w:rsid w:val="00A05790"/>
    <w:rsid w:val="00A057EA"/>
    <w:rsid w:val="00A06F39"/>
    <w:rsid w:val="00A07EEC"/>
    <w:rsid w:val="00A1340D"/>
    <w:rsid w:val="00A13C0B"/>
    <w:rsid w:val="00A13E74"/>
    <w:rsid w:val="00A143E9"/>
    <w:rsid w:val="00A14849"/>
    <w:rsid w:val="00A1628E"/>
    <w:rsid w:val="00A175C5"/>
    <w:rsid w:val="00A17651"/>
    <w:rsid w:val="00A17E5D"/>
    <w:rsid w:val="00A2050B"/>
    <w:rsid w:val="00A20DD7"/>
    <w:rsid w:val="00A2203B"/>
    <w:rsid w:val="00A227F3"/>
    <w:rsid w:val="00A23351"/>
    <w:rsid w:val="00A2392F"/>
    <w:rsid w:val="00A24A5D"/>
    <w:rsid w:val="00A24E06"/>
    <w:rsid w:val="00A24E5F"/>
    <w:rsid w:val="00A251E8"/>
    <w:rsid w:val="00A272FB"/>
    <w:rsid w:val="00A27617"/>
    <w:rsid w:val="00A279EF"/>
    <w:rsid w:val="00A3028C"/>
    <w:rsid w:val="00A306BA"/>
    <w:rsid w:val="00A30731"/>
    <w:rsid w:val="00A33D20"/>
    <w:rsid w:val="00A33E00"/>
    <w:rsid w:val="00A34B83"/>
    <w:rsid w:val="00A3525B"/>
    <w:rsid w:val="00A352B2"/>
    <w:rsid w:val="00A36919"/>
    <w:rsid w:val="00A374CF"/>
    <w:rsid w:val="00A37A74"/>
    <w:rsid w:val="00A37FD5"/>
    <w:rsid w:val="00A402F5"/>
    <w:rsid w:val="00A406D9"/>
    <w:rsid w:val="00A40C4E"/>
    <w:rsid w:val="00A410A8"/>
    <w:rsid w:val="00A41C97"/>
    <w:rsid w:val="00A41F13"/>
    <w:rsid w:val="00A422CF"/>
    <w:rsid w:val="00A42448"/>
    <w:rsid w:val="00A4254D"/>
    <w:rsid w:val="00A42632"/>
    <w:rsid w:val="00A427AA"/>
    <w:rsid w:val="00A431F6"/>
    <w:rsid w:val="00A44275"/>
    <w:rsid w:val="00A447F9"/>
    <w:rsid w:val="00A44D94"/>
    <w:rsid w:val="00A44F68"/>
    <w:rsid w:val="00A45BCB"/>
    <w:rsid w:val="00A465F6"/>
    <w:rsid w:val="00A466BE"/>
    <w:rsid w:val="00A4693E"/>
    <w:rsid w:val="00A50DA9"/>
    <w:rsid w:val="00A519F5"/>
    <w:rsid w:val="00A51DA0"/>
    <w:rsid w:val="00A524F5"/>
    <w:rsid w:val="00A5262E"/>
    <w:rsid w:val="00A54A14"/>
    <w:rsid w:val="00A55379"/>
    <w:rsid w:val="00A557FC"/>
    <w:rsid w:val="00A558B8"/>
    <w:rsid w:val="00A55E7B"/>
    <w:rsid w:val="00A564DD"/>
    <w:rsid w:val="00A56B29"/>
    <w:rsid w:val="00A56E96"/>
    <w:rsid w:val="00A56FBC"/>
    <w:rsid w:val="00A57DE4"/>
    <w:rsid w:val="00A607E6"/>
    <w:rsid w:val="00A62469"/>
    <w:rsid w:val="00A62517"/>
    <w:rsid w:val="00A63B9E"/>
    <w:rsid w:val="00A6468A"/>
    <w:rsid w:val="00A65503"/>
    <w:rsid w:val="00A660BB"/>
    <w:rsid w:val="00A6674E"/>
    <w:rsid w:val="00A66783"/>
    <w:rsid w:val="00A6684A"/>
    <w:rsid w:val="00A669EA"/>
    <w:rsid w:val="00A678E0"/>
    <w:rsid w:val="00A702C9"/>
    <w:rsid w:val="00A70833"/>
    <w:rsid w:val="00A71183"/>
    <w:rsid w:val="00A72288"/>
    <w:rsid w:val="00A7275F"/>
    <w:rsid w:val="00A73280"/>
    <w:rsid w:val="00A733A9"/>
    <w:rsid w:val="00A73D77"/>
    <w:rsid w:val="00A7556A"/>
    <w:rsid w:val="00A75CF4"/>
    <w:rsid w:val="00A75D2B"/>
    <w:rsid w:val="00A762B6"/>
    <w:rsid w:val="00A7664D"/>
    <w:rsid w:val="00A767A9"/>
    <w:rsid w:val="00A76D22"/>
    <w:rsid w:val="00A779CA"/>
    <w:rsid w:val="00A80009"/>
    <w:rsid w:val="00A803FD"/>
    <w:rsid w:val="00A812CE"/>
    <w:rsid w:val="00A81AE6"/>
    <w:rsid w:val="00A81E67"/>
    <w:rsid w:val="00A8203D"/>
    <w:rsid w:val="00A83CB2"/>
    <w:rsid w:val="00A85BFE"/>
    <w:rsid w:val="00A8622D"/>
    <w:rsid w:val="00A86584"/>
    <w:rsid w:val="00A86913"/>
    <w:rsid w:val="00A8713D"/>
    <w:rsid w:val="00A87596"/>
    <w:rsid w:val="00A87F03"/>
    <w:rsid w:val="00A90324"/>
    <w:rsid w:val="00A917BE"/>
    <w:rsid w:val="00A91ADE"/>
    <w:rsid w:val="00A94595"/>
    <w:rsid w:val="00A9465B"/>
    <w:rsid w:val="00A94765"/>
    <w:rsid w:val="00A950CF"/>
    <w:rsid w:val="00A96417"/>
    <w:rsid w:val="00AA1680"/>
    <w:rsid w:val="00AA1CF5"/>
    <w:rsid w:val="00AA3B2F"/>
    <w:rsid w:val="00AA63AD"/>
    <w:rsid w:val="00AA6CFA"/>
    <w:rsid w:val="00AA7B6C"/>
    <w:rsid w:val="00AB03EA"/>
    <w:rsid w:val="00AB1887"/>
    <w:rsid w:val="00AB3118"/>
    <w:rsid w:val="00AB3543"/>
    <w:rsid w:val="00AB5716"/>
    <w:rsid w:val="00AB6899"/>
    <w:rsid w:val="00AB68B2"/>
    <w:rsid w:val="00AB7422"/>
    <w:rsid w:val="00AB75B6"/>
    <w:rsid w:val="00AB7A3C"/>
    <w:rsid w:val="00AC16ED"/>
    <w:rsid w:val="00AC17EC"/>
    <w:rsid w:val="00AC1B7F"/>
    <w:rsid w:val="00AC2244"/>
    <w:rsid w:val="00AC2CEC"/>
    <w:rsid w:val="00AC2ED3"/>
    <w:rsid w:val="00AC345E"/>
    <w:rsid w:val="00AC49E5"/>
    <w:rsid w:val="00AC5996"/>
    <w:rsid w:val="00AC6F1A"/>
    <w:rsid w:val="00AD08BD"/>
    <w:rsid w:val="00AD0E02"/>
    <w:rsid w:val="00AD1844"/>
    <w:rsid w:val="00AD20F1"/>
    <w:rsid w:val="00AD2728"/>
    <w:rsid w:val="00AD2853"/>
    <w:rsid w:val="00AD3C46"/>
    <w:rsid w:val="00AD42DB"/>
    <w:rsid w:val="00AD49F5"/>
    <w:rsid w:val="00AD4AD1"/>
    <w:rsid w:val="00AD5055"/>
    <w:rsid w:val="00AD5239"/>
    <w:rsid w:val="00AD547A"/>
    <w:rsid w:val="00AD64E6"/>
    <w:rsid w:val="00AD7218"/>
    <w:rsid w:val="00AE1496"/>
    <w:rsid w:val="00AE17FB"/>
    <w:rsid w:val="00AE185E"/>
    <w:rsid w:val="00AE1AF7"/>
    <w:rsid w:val="00AE1EBE"/>
    <w:rsid w:val="00AE2746"/>
    <w:rsid w:val="00AE4070"/>
    <w:rsid w:val="00AE4435"/>
    <w:rsid w:val="00AE5482"/>
    <w:rsid w:val="00AE5727"/>
    <w:rsid w:val="00AE6013"/>
    <w:rsid w:val="00AE6418"/>
    <w:rsid w:val="00AE727E"/>
    <w:rsid w:val="00AE77C4"/>
    <w:rsid w:val="00AE7877"/>
    <w:rsid w:val="00AF13B8"/>
    <w:rsid w:val="00AF2C10"/>
    <w:rsid w:val="00AF3CED"/>
    <w:rsid w:val="00AF41B7"/>
    <w:rsid w:val="00AF4586"/>
    <w:rsid w:val="00AF509C"/>
    <w:rsid w:val="00AF52FB"/>
    <w:rsid w:val="00AF5CEE"/>
    <w:rsid w:val="00AF6ECD"/>
    <w:rsid w:val="00AF7606"/>
    <w:rsid w:val="00B0038A"/>
    <w:rsid w:val="00B00769"/>
    <w:rsid w:val="00B0300E"/>
    <w:rsid w:val="00B03047"/>
    <w:rsid w:val="00B039FD"/>
    <w:rsid w:val="00B04926"/>
    <w:rsid w:val="00B04FC9"/>
    <w:rsid w:val="00B05362"/>
    <w:rsid w:val="00B058D6"/>
    <w:rsid w:val="00B05E82"/>
    <w:rsid w:val="00B06BFA"/>
    <w:rsid w:val="00B0711E"/>
    <w:rsid w:val="00B07B45"/>
    <w:rsid w:val="00B07E22"/>
    <w:rsid w:val="00B11B5B"/>
    <w:rsid w:val="00B131CF"/>
    <w:rsid w:val="00B1358D"/>
    <w:rsid w:val="00B13DBD"/>
    <w:rsid w:val="00B144F1"/>
    <w:rsid w:val="00B1516F"/>
    <w:rsid w:val="00B15591"/>
    <w:rsid w:val="00B15841"/>
    <w:rsid w:val="00B15CA3"/>
    <w:rsid w:val="00B15D01"/>
    <w:rsid w:val="00B16482"/>
    <w:rsid w:val="00B1795D"/>
    <w:rsid w:val="00B209B3"/>
    <w:rsid w:val="00B209B6"/>
    <w:rsid w:val="00B23322"/>
    <w:rsid w:val="00B23880"/>
    <w:rsid w:val="00B24A27"/>
    <w:rsid w:val="00B258D8"/>
    <w:rsid w:val="00B26C4D"/>
    <w:rsid w:val="00B26CCD"/>
    <w:rsid w:val="00B26E49"/>
    <w:rsid w:val="00B2744E"/>
    <w:rsid w:val="00B276C6"/>
    <w:rsid w:val="00B30982"/>
    <w:rsid w:val="00B32461"/>
    <w:rsid w:val="00B33995"/>
    <w:rsid w:val="00B33C2F"/>
    <w:rsid w:val="00B33CBA"/>
    <w:rsid w:val="00B33E9A"/>
    <w:rsid w:val="00B3496F"/>
    <w:rsid w:val="00B34DCF"/>
    <w:rsid w:val="00B3576D"/>
    <w:rsid w:val="00B36960"/>
    <w:rsid w:val="00B370A0"/>
    <w:rsid w:val="00B376F5"/>
    <w:rsid w:val="00B4165E"/>
    <w:rsid w:val="00B41818"/>
    <w:rsid w:val="00B41985"/>
    <w:rsid w:val="00B43D82"/>
    <w:rsid w:val="00B44306"/>
    <w:rsid w:val="00B45698"/>
    <w:rsid w:val="00B45E7D"/>
    <w:rsid w:val="00B46133"/>
    <w:rsid w:val="00B47127"/>
    <w:rsid w:val="00B4766A"/>
    <w:rsid w:val="00B50761"/>
    <w:rsid w:val="00B50F4C"/>
    <w:rsid w:val="00B5115F"/>
    <w:rsid w:val="00B52934"/>
    <w:rsid w:val="00B535C0"/>
    <w:rsid w:val="00B5391E"/>
    <w:rsid w:val="00B53E8F"/>
    <w:rsid w:val="00B54D76"/>
    <w:rsid w:val="00B5642A"/>
    <w:rsid w:val="00B57E79"/>
    <w:rsid w:val="00B6066B"/>
    <w:rsid w:val="00B608F9"/>
    <w:rsid w:val="00B60D1D"/>
    <w:rsid w:val="00B61299"/>
    <w:rsid w:val="00B61967"/>
    <w:rsid w:val="00B62537"/>
    <w:rsid w:val="00B62578"/>
    <w:rsid w:val="00B63BF8"/>
    <w:rsid w:val="00B63E0E"/>
    <w:rsid w:val="00B641FA"/>
    <w:rsid w:val="00B65F52"/>
    <w:rsid w:val="00B66177"/>
    <w:rsid w:val="00B6649A"/>
    <w:rsid w:val="00B67964"/>
    <w:rsid w:val="00B70282"/>
    <w:rsid w:val="00B708E8"/>
    <w:rsid w:val="00B715A8"/>
    <w:rsid w:val="00B71AF6"/>
    <w:rsid w:val="00B71B33"/>
    <w:rsid w:val="00B73449"/>
    <w:rsid w:val="00B73AFC"/>
    <w:rsid w:val="00B74134"/>
    <w:rsid w:val="00B74458"/>
    <w:rsid w:val="00B74F23"/>
    <w:rsid w:val="00B75406"/>
    <w:rsid w:val="00B7551D"/>
    <w:rsid w:val="00B75A02"/>
    <w:rsid w:val="00B7798B"/>
    <w:rsid w:val="00B77ACB"/>
    <w:rsid w:val="00B8042C"/>
    <w:rsid w:val="00B80458"/>
    <w:rsid w:val="00B804AC"/>
    <w:rsid w:val="00B82C85"/>
    <w:rsid w:val="00B83537"/>
    <w:rsid w:val="00B85B90"/>
    <w:rsid w:val="00B85EE3"/>
    <w:rsid w:val="00B86102"/>
    <w:rsid w:val="00B87B18"/>
    <w:rsid w:val="00B901E6"/>
    <w:rsid w:val="00B91FA2"/>
    <w:rsid w:val="00B94C96"/>
    <w:rsid w:val="00B96C2F"/>
    <w:rsid w:val="00B97896"/>
    <w:rsid w:val="00BA034B"/>
    <w:rsid w:val="00BA07BB"/>
    <w:rsid w:val="00BA15A6"/>
    <w:rsid w:val="00BA18DA"/>
    <w:rsid w:val="00BA2E8C"/>
    <w:rsid w:val="00BA353D"/>
    <w:rsid w:val="00BA4680"/>
    <w:rsid w:val="00BA48AC"/>
    <w:rsid w:val="00BA4994"/>
    <w:rsid w:val="00BA4A5E"/>
    <w:rsid w:val="00BA536B"/>
    <w:rsid w:val="00BA5CBE"/>
    <w:rsid w:val="00BA6246"/>
    <w:rsid w:val="00BA7ACA"/>
    <w:rsid w:val="00BB09CF"/>
    <w:rsid w:val="00BB1285"/>
    <w:rsid w:val="00BB1611"/>
    <w:rsid w:val="00BB2DE3"/>
    <w:rsid w:val="00BB2F26"/>
    <w:rsid w:val="00BB31EC"/>
    <w:rsid w:val="00BB3D4B"/>
    <w:rsid w:val="00BB4147"/>
    <w:rsid w:val="00BB41EF"/>
    <w:rsid w:val="00BB4F6D"/>
    <w:rsid w:val="00BB561F"/>
    <w:rsid w:val="00BB57D9"/>
    <w:rsid w:val="00BB58BA"/>
    <w:rsid w:val="00BC0645"/>
    <w:rsid w:val="00BC0D1A"/>
    <w:rsid w:val="00BC1506"/>
    <w:rsid w:val="00BC15A9"/>
    <w:rsid w:val="00BC16A5"/>
    <w:rsid w:val="00BC3E79"/>
    <w:rsid w:val="00BC5492"/>
    <w:rsid w:val="00BC7171"/>
    <w:rsid w:val="00BD03F0"/>
    <w:rsid w:val="00BD180A"/>
    <w:rsid w:val="00BD1865"/>
    <w:rsid w:val="00BD2AAF"/>
    <w:rsid w:val="00BD34CC"/>
    <w:rsid w:val="00BD3961"/>
    <w:rsid w:val="00BD5DF6"/>
    <w:rsid w:val="00BD66A3"/>
    <w:rsid w:val="00BD7B4E"/>
    <w:rsid w:val="00BE1051"/>
    <w:rsid w:val="00BE1AE7"/>
    <w:rsid w:val="00BE1C61"/>
    <w:rsid w:val="00BE2108"/>
    <w:rsid w:val="00BE252B"/>
    <w:rsid w:val="00BE3237"/>
    <w:rsid w:val="00BE46CF"/>
    <w:rsid w:val="00BE496D"/>
    <w:rsid w:val="00BE5C0E"/>
    <w:rsid w:val="00BE7646"/>
    <w:rsid w:val="00BF074B"/>
    <w:rsid w:val="00BF0967"/>
    <w:rsid w:val="00BF24C2"/>
    <w:rsid w:val="00BF270D"/>
    <w:rsid w:val="00BF2A27"/>
    <w:rsid w:val="00BF42AD"/>
    <w:rsid w:val="00BF5686"/>
    <w:rsid w:val="00BF5CB2"/>
    <w:rsid w:val="00BF697E"/>
    <w:rsid w:val="00BF7F5A"/>
    <w:rsid w:val="00C00D76"/>
    <w:rsid w:val="00C01B3E"/>
    <w:rsid w:val="00C02030"/>
    <w:rsid w:val="00C025DB"/>
    <w:rsid w:val="00C02A9A"/>
    <w:rsid w:val="00C03142"/>
    <w:rsid w:val="00C03DF1"/>
    <w:rsid w:val="00C0432E"/>
    <w:rsid w:val="00C051FF"/>
    <w:rsid w:val="00C05831"/>
    <w:rsid w:val="00C05C32"/>
    <w:rsid w:val="00C06F2D"/>
    <w:rsid w:val="00C1349C"/>
    <w:rsid w:val="00C13B9B"/>
    <w:rsid w:val="00C151B4"/>
    <w:rsid w:val="00C152FC"/>
    <w:rsid w:val="00C16A8A"/>
    <w:rsid w:val="00C1738C"/>
    <w:rsid w:val="00C219F8"/>
    <w:rsid w:val="00C22757"/>
    <w:rsid w:val="00C2279F"/>
    <w:rsid w:val="00C2297E"/>
    <w:rsid w:val="00C22BB9"/>
    <w:rsid w:val="00C24069"/>
    <w:rsid w:val="00C24215"/>
    <w:rsid w:val="00C24452"/>
    <w:rsid w:val="00C25831"/>
    <w:rsid w:val="00C26B7C"/>
    <w:rsid w:val="00C26B80"/>
    <w:rsid w:val="00C26C9B"/>
    <w:rsid w:val="00C27897"/>
    <w:rsid w:val="00C3093D"/>
    <w:rsid w:val="00C312AC"/>
    <w:rsid w:val="00C3245D"/>
    <w:rsid w:val="00C326F4"/>
    <w:rsid w:val="00C32A1A"/>
    <w:rsid w:val="00C345B7"/>
    <w:rsid w:val="00C34950"/>
    <w:rsid w:val="00C34AED"/>
    <w:rsid w:val="00C34D4A"/>
    <w:rsid w:val="00C3572A"/>
    <w:rsid w:val="00C361F5"/>
    <w:rsid w:val="00C36F1F"/>
    <w:rsid w:val="00C37BA9"/>
    <w:rsid w:val="00C40EDF"/>
    <w:rsid w:val="00C41B5E"/>
    <w:rsid w:val="00C43473"/>
    <w:rsid w:val="00C43851"/>
    <w:rsid w:val="00C438DB"/>
    <w:rsid w:val="00C451A1"/>
    <w:rsid w:val="00C45292"/>
    <w:rsid w:val="00C468FD"/>
    <w:rsid w:val="00C476D4"/>
    <w:rsid w:val="00C50114"/>
    <w:rsid w:val="00C5023B"/>
    <w:rsid w:val="00C51E89"/>
    <w:rsid w:val="00C52B69"/>
    <w:rsid w:val="00C5327D"/>
    <w:rsid w:val="00C5352F"/>
    <w:rsid w:val="00C53869"/>
    <w:rsid w:val="00C53CC5"/>
    <w:rsid w:val="00C54C66"/>
    <w:rsid w:val="00C54DE0"/>
    <w:rsid w:val="00C55239"/>
    <w:rsid w:val="00C566F8"/>
    <w:rsid w:val="00C5695B"/>
    <w:rsid w:val="00C56A49"/>
    <w:rsid w:val="00C56A95"/>
    <w:rsid w:val="00C570EC"/>
    <w:rsid w:val="00C579E1"/>
    <w:rsid w:val="00C608A6"/>
    <w:rsid w:val="00C617CA"/>
    <w:rsid w:val="00C61C6B"/>
    <w:rsid w:val="00C630EB"/>
    <w:rsid w:val="00C63443"/>
    <w:rsid w:val="00C6399F"/>
    <w:rsid w:val="00C640B9"/>
    <w:rsid w:val="00C6449F"/>
    <w:rsid w:val="00C65670"/>
    <w:rsid w:val="00C66768"/>
    <w:rsid w:val="00C66C2E"/>
    <w:rsid w:val="00C6717A"/>
    <w:rsid w:val="00C679C4"/>
    <w:rsid w:val="00C7080A"/>
    <w:rsid w:val="00C708F3"/>
    <w:rsid w:val="00C72D49"/>
    <w:rsid w:val="00C72DE0"/>
    <w:rsid w:val="00C732D2"/>
    <w:rsid w:val="00C73E0B"/>
    <w:rsid w:val="00C73F26"/>
    <w:rsid w:val="00C74D4E"/>
    <w:rsid w:val="00C75331"/>
    <w:rsid w:val="00C75335"/>
    <w:rsid w:val="00C760E2"/>
    <w:rsid w:val="00C76481"/>
    <w:rsid w:val="00C765CE"/>
    <w:rsid w:val="00C77B3F"/>
    <w:rsid w:val="00C80033"/>
    <w:rsid w:val="00C8034A"/>
    <w:rsid w:val="00C804AC"/>
    <w:rsid w:val="00C8212E"/>
    <w:rsid w:val="00C826C9"/>
    <w:rsid w:val="00C82E14"/>
    <w:rsid w:val="00C8366A"/>
    <w:rsid w:val="00C84777"/>
    <w:rsid w:val="00C84C0C"/>
    <w:rsid w:val="00C855DE"/>
    <w:rsid w:val="00C85F1B"/>
    <w:rsid w:val="00C86888"/>
    <w:rsid w:val="00C87699"/>
    <w:rsid w:val="00C900CE"/>
    <w:rsid w:val="00C9152A"/>
    <w:rsid w:val="00C91965"/>
    <w:rsid w:val="00C9213C"/>
    <w:rsid w:val="00C92BB8"/>
    <w:rsid w:val="00C92D72"/>
    <w:rsid w:val="00C93030"/>
    <w:rsid w:val="00C93CEA"/>
    <w:rsid w:val="00C945AC"/>
    <w:rsid w:val="00C9486C"/>
    <w:rsid w:val="00C950EF"/>
    <w:rsid w:val="00C95B3F"/>
    <w:rsid w:val="00C96346"/>
    <w:rsid w:val="00C96E56"/>
    <w:rsid w:val="00C976C9"/>
    <w:rsid w:val="00C977F2"/>
    <w:rsid w:val="00CA060B"/>
    <w:rsid w:val="00CA0DCE"/>
    <w:rsid w:val="00CA1CFE"/>
    <w:rsid w:val="00CA25D7"/>
    <w:rsid w:val="00CA4311"/>
    <w:rsid w:val="00CA44C6"/>
    <w:rsid w:val="00CA4B5D"/>
    <w:rsid w:val="00CA5245"/>
    <w:rsid w:val="00CA591B"/>
    <w:rsid w:val="00CA62F7"/>
    <w:rsid w:val="00CA6580"/>
    <w:rsid w:val="00CA66E7"/>
    <w:rsid w:val="00CA6EEF"/>
    <w:rsid w:val="00CA7E9A"/>
    <w:rsid w:val="00CB01A1"/>
    <w:rsid w:val="00CB2EAC"/>
    <w:rsid w:val="00CB3369"/>
    <w:rsid w:val="00CB362A"/>
    <w:rsid w:val="00CB3A91"/>
    <w:rsid w:val="00CB51EF"/>
    <w:rsid w:val="00CB5938"/>
    <w:rsid w:val="00CB6483"/>
    <w:rsid w:val="00CB6BAE"/>
    <w:rsid w:val="00CB70BD"/>
    <w:rsid w:val="00CB7E98"/>
    <w:rsid w:val="00CC07D3"/>
    <w:rsid w:val="00CC0BFA"/>
    <w:rsid w:val="00CC17C6"/>
    <w:rsid w:val="00CC207F"/>
    <w:rsid w:val="00CC4463"/>
    <w:rsid w:val="00CC486D"/>
    <w:rsid w:val="00CC4A16"/>
    <w:rsid w:val="00CC515E"/>
    <w:rsid w:val="00CC5C98"/>
    <w:rsid w:val="00CC61ED"/>
    <w:rsid w:val="00CC7FD0"/>
    <w:rsid w:val="00CD05AF"/>
    <w:rsid w:val="00CD1EFB"/>
    <w:rsid w:val="00CD20B0"/>
    <w:rsid w:val="00CD2717"/>
    <w:rsid w:val="00CD3AC9"/>
    <w:rsid w:val="00CD3D2F"/>
    <w:rsid w:val="00CD4402"/>
    <w:rsid w:val="00CD5ED3"/>
    <w:rsid w:val="00CD61D4"/>
    <w:rsid w:val="00CD638E"/>
    <w:rsid w:val="00CE10A7"/>
    <w:rsid w:val="00CE11CB"/>
    <w:rsid w:val="00CE1A66"/>
    <w:rsid w:val="00CE30F7"/>
    <w:rsid w:val="00CE448F"/>
    <w:rsid w:val="00CE4492"/>
    <w:rsid w:val="00CE52E0"/>
    <w:rsid w:val="00CE586F"/>
    <w:rsid w:val="00CE60E5"/>
    <w:rsid w:val="00CE6AB5"/>
    <w:rsid w:val="00CE6B7C"/>
    <w:rsid w:val="00CE7DE4"/>
    <w:rsid w:val="00CF0B5B"/>
    <w:rsid w:val="00CF0E0E"/>
    <w:rsid w:val="00CF1988"/>
    <w:rsid w:val="00CF206A"/>
    <w:rsid w:val="00CF24BD"/>
    <w:rsid w:val="00CF283A"/>
    <w:rsid w:val="00CF38A2"/>
    <w:rsid w:val="00CF398D"/>
    <w:rsid w:val="00CF4C68"/>
    <w:rsid w:val="00CF57CB"/>
    <w:rsid w:val="00CF5B61"/>
    <w:rsid w:val="00CF6E4B"/>
    <w:rsid w:val="00CF71EE"/>
    <w:rsid w:val="00CF7E5B"/>
    <w:rsid w:val="00D0212E"/>
    <w:rsid w:val="00D022EC"/>
    <w:rsid w:val="00D02480"/>
    <w:rsid w:val="00D030CD"/>
    <w:rsid w:val="00D0592C"/>
    <w:rsid w:val="00D05F18"/>
    <w:rsid w:val="00D0650E"/>
    <w:rsid w:val="00D06CA7"/>
    <w:rsid w:val="00D0703C"/>
    <w:rsid w:val="00D078DE"/>
    <w:rsid w:val="00D079D5"/>
    <w:rsid w:val="00D07DC2"/>
    <w:rsid w:val="00D11377"/>
    <w:rsid w:val="00D12446"/>
    <w:rsid w:val="00D126A8"/>
    <w:rsid w:val="00D12B8C"/>
    <w:rsid w:val="00D13066"/>
    <w:rsid w:val="00D14A88"/>
    <w:rsid w:val="00D1507C"/>
    <w:rsid w:val="00D16A1A"/>
    <w:rsid w:val="00D173ED"/>
    <w:rsid w:val="00D175B7"/>
    <w:rsid w:val="00D22E25"/>
    <w:rsid w:val="00D23A28"/>
    <w:rsid w:val="00D2447D"/>
    <w:rsid w:val="00D25780"/>
    <w:rsid w:val="00D25B5B"/>
    <w:rsid w:val="00D3062A"/>
    <w:rsid w:val="00D324B2"/>
    <w:rsid w:val="00D336FA"/>
    <w:rsid w:val="00D344D5"/>
    <w:rsid w:val="00D3455A"/>
    <w:rsid w:val="00D353F9"/>
    <w:rsid w:val="00D36767"/>
    <w:rsid w:val="00D36783"/>
    <w:rsid w:val="00D40625"/>
    <w:rsid w:val="00D40FD4"/>
    <w:rsid w:val="00D4124A"/>
    <w:rsid w:val="00D416CC"/>
    <w:rsid w:val="00D41816"/>
    <w:rsid w:val="00D420EE"/>
    <w:rsid w:val="00D43666"/>
    <w:rsid w:val="00D43A81"/>
    <w:rsid w:val="00D440F8"/>
    <w:rsid w:val="00D44C71"/>
    <w:rsid w:val="00D44F45"/>
    <w:rsid w:val="00D454AE"/>
    <w:rsid w:val="00D51945"/>
    <w:rsid w:val="00D5224E"/>
    <w:rsid w:val="00D53133"/>
    <w:rsid w:val="00D539F9"/>
    <w:rsid w:val="00D54282"/>
    <w:rsid w:val="00D54CEF"/>
    <w:rsid w:val="00D566D7"/>
    <w:rsid w:val="00D56985"/>
    <w:rsid w:val="00D57696"/>
    <w:rsid w:val="00D57C5A"/>
    <w:rsid w:val="00D57FF7"/>
    <w:rsid w:val="00D60BE7"/>
    <w:rsid w:val="00D6182A"/>
    <w:rsid w:val="00D63228"/>
    <w:rsid w:val="00D63FD9"/>
    <w:rsid w:val="00D647B9"/>
    <w:rsid w:val="00D65C89"/>
    <w:rsid w:val="00D66A9F"/>
    <w:rsid w:val="00D67158"/>
    <w:rsid w:val="00D67A38"/>
    <w:rsid w:val="00D70A03"/>
    <w:rsid w:val="00D7216F"/>
    <w:rsid w:val="00D72C66"/>
    <w:rsid w:val="00D730A4"/>
    <w:rsid w:val="00D742B4"/>
    <w:rsid w:val="00D745B5"/>
    <w:rsid w:val="00D7497C"/>
    <w:rsid w:val="00D756A8"/>
    <w:rsid w:val="00D761A1"/>
    <w:rsid w:val="00D769D9"/>
    <w:rsid w:val="00D77741"/>
    <w:rsid w:val="00D77D5C"/>
    <w:rsid w:val="00D80AAA"/>
    <w:rsid w:val="00D81C55"/>
    <w:rsid w:val="00D8234B"/>
    <w:rsid w:val="00D82773"/>
    <w:rsid w:val="00D8363B"/>
    <w:rsid w:val="00D83CE0"/>
    <w:rsid w:val="00D84898"/>
    <w:rsid w:val="00D85753"/>
    <w:rsid w:val="00D86270"/>
    <w:rsid w:val="00D87A3E"/>
    <w:rsid w:val="00D91B6A"/>
    <w:rsid w:val="00D9231C"/>
    <w:rsid w:val="00D926DF"/>
    <w:rsid w:val="00D9314A"/>
    <w:rsid w:val="00D934C5"/>
    <w:rsid w:val="00D957D9"/>
    <w:rsid w:val="00D95CF7"/>
    <w:rsid w:val="00D95F12"/>
    <w:rsid w:val="00D962C2"/>
    <w:rsid w:val="00D96DAA"/>
    <w:rsid w:val="00D96E4F"/>
    <w:rsid w:val="00DA0739"/>
    <w:rsid w:val="00DA23E5"/>
    <w:rsid w:val="00DA2E21"/>
    <w:rsid w:val="00DA3379"/>
    <w:rsid w:val="00DA44FA"/>
    <w:rsid w:val="00DA4913"/>
    <w:rsid w:val="00DA4C52"/>
    <w:rsid w:val="00DA5242"/>
    <w:rsid w:val="00DA5479"/>
    <w:rsid w:val="00DA598C"/>
    <w:rsid w:val="00DA5A45"/>
    <w:rsid w:val="00DA6AA6"/>
    <w:rsid w:val="00DA6EFF"/>
    <w:rsid w:val="00DA7664"/>
    <w:rsid w:val="00DB07F9"/>
    <w:rsid w:val="00DB0D1E"/>
    <w:rsid w:val="00DB0D32"/>
    <w:rsid w:val="00DB1217"/>
    <w:rsid w:val="00DB1336"/>
    <w:rsid w:val="00DB2B4C"/>
    <w:rsid w:val="00DB34E6"/>
    <w:rsid w:val="00DB5D8A"/>
    <w:rsid w:val="00DB700F"/>
    <w:rsid w:val="00DB70B4"/>
    <w:rsid w:val="00DB7AFF"/>
    <w:rsid w:val="00DC0461"/>
    <w:rsid w:val="00DC296E"/>
    <w:rsid w:val="00DC29C9"/>
    <w:rsid w:val="00DC3B84"/>
    <w:rsid w:val="00DC4308"/>
    <w:rsid w:val="00DC48A3"/>
    <w:rsid w:val="00DC4E0E"/>
    <w:rsid w:val="00DC55A0"/>
    <w:rsid w:val="00DC59FC"/>
    <w:rsid w:val="00DC603A"/>
    <w:rsid w:val="00DC69A9"/>
    <w:rsid w:val="00DC6C86"/>
    <w:rsid w:val="00DC6FE4"/>
    <w:rsid w:val="00DD09D2"/>
    <w:rsid w:val="00DD2E10"/>
    <w:rsid w:val="00DD370A"/>
    <w:rsid w:val="00DD3801"/>
    <w:rsid w:val="00DD3D4A"/>
    <w:rsid w:val="00DD4B36"/>
    <w:rsid w:val="00DD4BA9"/>
    <w:rsid w:val="00DD5B15"/>
    <w:rsid w:val="00DD5E2B"/>
    <w:rsid w:val="00DD6358"/>
    <w:rsid w:val="00DD63FC"/>
    <w:rsid w:val="00DD76B2"/>
    <w:rsid w:val="00DD7E71"/>
    <w:rsid w:val="00DE023F"/>
    <w:rsid w:val="00DE178F"/>
    <w:rsid w:val="00DE38C4"/>
    <w:rsid w:val="00DE5DD8"/>
    <w:rsid w:val="00DE729D"/>
    <w:rsid w:val="00DE77DE"/>
    <w:rsid w:val="00DE7941"/>
    <w:rsid w:val="00DE7F29"/>
    <w:rsid w:val="00DF02F0"/>
    <w:rsid w:val="00DF073B"/>
    <w:rsid w:val="00DF0A25"/>
    <w:rsid w:val="00DF0B49"/>
    <w:rsid w:val="00DF19A5"/>
    <w:rsid w:val="00DF1E32"/>
    <w:rsid w:val="00DF3323"/>
    <w:rsid w:val="00DF37CF"/>
    <w:rsid w:val="00DF4619"/>
    <w:rsid w:val="00DF4E94"/>
    <w:rsid w:val="00DF556D"/>
    <w:rsid w:val="00DF632A"/>
    <w:rsid w:val="00DF6413"/>
    <w:rsid w:val="00DF7770"/>
    <w:rsid w:val="00DF77E1"/>
    <w:rsid w:val="00E0036A"/>
    <w:rsid w:val="00E0038C"/>
    <w:rsid w:val="00E01137"/>
    <w:rsid w:val="00E022F8"/>
    <w:rsid w:val="00E02AD5"/>
    <w:rsid w:val="00E02EF6"/>
    <w:rsid w:val="00E0305A"/>
    <w:rsid w:val="00E0322E"/>
    <w:rsid w:val="00E0351A"/>
    <w:rsid w:val="00E03E4C"/>
    <w:rsid w:val="00E06F58"/>
    <w:rsid w:val="00E07500"/>
    <w:rsid w:val="00E07F55"/>
    <w:rsid w:val="00E1217B"/>
    <w:rsid w:val="00E12305"/>
    <w:rsid w:val="00E131EA"/>
    <w:rsid w:val="00E13934"/>
    <w:rsid w:val="00E1557B"/>
    <w:rsid w:val="00E15B87"/>
    <w:rsid w:val="00E15DAA"/>
    <w:rsid w:val="00E171DA"/>
    <w:rsid w:val="00E17FAA"/>
    <w:rsid w:val="00E20049"/>
    <w:rsid w:val="00E20C30"/>
    <w:rsid w:val="00E21393"/>
    <w:rsid w:val="00E21FFC"/>
    <w:rsid w:val="00E22EBD"/>
    <w:rsid w:val="00E22FB5"/>
    <w:rsid w:val="00E2363A"/>
    <w:rsid w:val="00E23E4C"/>
    <w:rsid w:val="00E2418A"/>
    <w:rsid w:val="00E2529D"/>
    <w:rsid w:val="00E2533D"/>
    <w:rsid w:val="00E25AD5"/>
    <w:rsid w:val="00E25EE0"/>
    <w:rsid w:val="00E25FD5"/>
    <w:rsid w:val="00E27B56"/>
    <w:rsid w:val="00E320ED"/>
    <w:rsid w:val="00E338EB"/>
    <w:rsid w:val="00E33ACD"/>
    <w:rsid w:val="00E359CB"/>
    <w:rsid w:val="00E36333"/>
    <w:rsid w:val="00E37B6E"/>
    <w:rsid w:val="00E37CA8"/>
    <w:rsid w:val="00E4139F"/>
    <w:rsid w:val="00E41CFC"/>
    <w:rsid w:val="00E42A75"/>
    <w:rsid w:val="00E43ABC"/>
    <w:rsid w:val="00E44DCA"/>
    <w:rsid w:val="00E45337"/>
    <w:rsid w:val="00E465D1"/>
    <w:rsid w:val="00E47991"/>
    <w:rsid w:val="00E506E3"/>
    <w:rsid w:val="00E5271C"/>
    <w:rsid w:val="00E52923"/>
    <w:rsid w:val="00E52E85"/>
    <w:rsid w:val="00E54431"/>
    <w:rsid w:val="00E5486C"/>
    <w:rsid w:val="00E55399"/>
    <w:rsid w:val="00E558F1"/>
    <w:rsid w:val="00E564E0"/>
    <w:rsid w:val="00E56535"/>
    <w:rsid w:val="00E56F94"/>
    <w:rsid w:val="00E57FCD"/>
    <w:rsid w:val="00E57FD9"/>
    <w:rsid w:val="00E60611"/>
    <w:rsid w:val="00E61A6A"/>
    <w:rsid w:val="00E61A7E"/>
    <w:rsid w:val="00E626ED"/>
    <w:rsid w:val="00E633F7"/>
    <w:rsid w:val="00E63481"/>
    <w:rsid w:val="00E63CA7"/>
    <w:rsid w:val="00E63E43"/>
    <w:rsid w:val="00E64BFC"/>
    <w:rsid w:val="00E6550F"/>
    <w:rsid w:val="00E657E7"/>
    <w:rsid w:val="00E65ABC"/>
    <w:rsid w:val="00E662C8"/>
    <w:rsid w:val="00E6682B"/>
    <w:rsid w:val="00E6693B"/>
    <w:rsid w:val="00E67F00"/>
    <w:rsid w:val="00E70B45"/>
    <w:rsid w:val="00E726D2"/>
    <w:rsid w:val="00E731A6"/>
    <w:rsid w:val="00E73616"/>
    <w:rsid w:val="00E73F69"/>
    <w:rsid w:val="00E747FB"/>
    <w:rsid w:val="00E7501A"/>
    <w:rsid w:val="00E7556C"/>
    <w:rsid w:val="00E7727B"/>
    <w:rsid w:val="00E77378"/>
    <w:rsid w:val="00E77749"/>
    <w:rsid w:val="00E80266"/>
    <w:rsid w:val="00E80509"/>
    <w:rsid w:val="00E819F7"/>
    <w:rsid w:val="00E81E6B"/>
    <w:rsid w:val="00E82427"/>
    <w:rsid w:val="00E82BBF"/>
    <w:rsid w:val="00E82BDE"/>
    <w:rsid w:val="00E830AF"/>
    <w:rsid w:val="00E830C6"/>
    <w:rsid w:val="00E83742"/>
    <w:rsid w:val="00E83817"/>
    <w:rsid w:val="00E84054"/>
    <w:rsid w:val="00E84FA0"/>
    <w:rsid w:val="00E8522C"/>
    <w:rsid w:val="00E86767"/>
    <w:rsid w:val="00E8694B"/>
    <w:rsid w:val="00E87BC4"/>
    <w:rsid w:val="00E90168"/>
    <w:rsid w:val="00E910EC"/>
    <w:rsid w:val="00E91D63"/>
    <w:rsid w:val="00E922C5"/>
    <w:rsid w:val="00E92464"/>
    <w:rsid w:val="00E92A12"/>
    <w:rsid w:val="00E92D30"/>
    <w:rsid w:val="00E94AF5"/>
    <w:rsid w:val="00E957CE"/>
    <w:rsid w:val="00E95DF5"/>
    <w:rsid w:val="00E963BE"/>
    <w:rsid w:val="00E967CA"/>
    <w:rsid w:val="00EA006D"/>
    <w:rsid w:val="00EA0E8B"/>
    <w:rsid w:val="00EA1980"/>
    <w:rsid w:val="00EA223A"/>
    <w:rsid w:val="00EA3BBB"/>
    <w:rsid w:val="00EA41E1"/>
    <w:rsid w:val="00EA4368"/>
    <w:rsid w:val="00EA4C88"/>
    <w:rsid w:val="00EB114B"/>
    <w:rsid w:val="00EB1592"/>
    <w:rsid w:val="00EB15D2"/>
    <w:rsid w:val="00EB201E"/>
    <w:rsid w:val="00EB4159"/>
    <w:rsid w:val="00EB5074"/>
    <w:rsid w:val="00EB5E15"/>
    <w:rsid w:val="00EB6F35"/>
    <w:rsid w:val="00EB7970"/>
    <w:rsid w:val="00EC065B"/>
    <w:rsid w:val="00EC2ACA"/>
    <w:rsid w:val="00EC2D3E"/>
    <w:rsid w:val="00EC3F37"/>
    <w:rsid w:val="00EC407D"/>
    <w:rsid w:val="00EC4291"/>
    <w:rsid w:val="00EC52F0"/>
    <w:rsid w:val="00EC5C35"/>
    <w:rsid w:val="00EC5EB7"/>
    <w:rsid w:val="00EC6E23"/>
    <w:rsid w:val="00EC71FF"/>
    <w:rsid w:val="00EC772A"/>
    <w:rsid w:val="00EC7A2B"/>
    <w:rsid w:val="00EC7CC7"/>
    <w:rsid w:val="00EC7CD3"/>
    <w:rsid w:val="00EC7CF2"/>
    <w:rsid w:val="00ED0934"/>
    <w:rsid w:val="00ED1877"/>
    <w:rsid w:val="00ED1E38"/>
    <w:rsid w:val="00ED2493"/>
    <w:rsid w:val="00ED24E0"/>
    <w:rsid w:val="00ED284F"/>
    <w:rsid w:val="00ED2C98"/>
    <w:rsid w:val="00ED3648"/>
    <w:rsid w:val="00ED3F0B"/>
    <w:rsid w:val="00ED47ED"/>
    <w:rsid w:val="00ED611A"/>
    <w:rsid w:val="00ED6BC7"/>
    <w:rsid w:val="00ED6D4C"/>
    <w:rsid w:val="00ED6DD4"/>
    <w:rsid w:val="00ED7C3B"/>
    <w:rsid w:val="00EE0930"/>
    <w:rsid w:val="00EE0A97"/>
    <w:rsid w:val="00EE0C14"/>
    <w:rsid w:val="00EE0E80"/>
    <w:rsid w:val="00EE10C4"/>
    <w:rsid w:val="00EE15D6"/>
    <w:rsid w:val="00EE1BB6"/>
    <w:rsid w:val="00EE1F56"/>
    <w:rsid w:val="00EE204B"/>
    <w:rsid w:val="00EE47D5"/>
    <w:rsid w:val="00EE480B"/>
    <w:rsid w:val="00EE4C99"/>
    <w:rsid w:val="00EE4FCE"/>
    <w:rsid w:val="00EE55C3"/>
    <w:rsid w:val="00EE6583"/>
    <w:rsid w:val="00EE6D8E"/>
    <w:rsid w:val="00EE6DA5"/>
    <w:rsid w:val="00EE79E6"/>
    <w:rsid w:val="00EF059D"/>
    <w:rsid w:val="00EF0E38"/>
    <w:rsid w:val="00EF15B1"/>
    <w:rsid w:val="00EF3830"/>
    <w:rsid w:val="00EF3E69"/>
    <w:rsid w:val="00EF4723"/>
    <w:rsid w:val="00EF4EF3"/>
    <w:rsid w:val="00EF6A58"/>
    <w:rsid w:val="00EF7333"/>
    <w:rsid w:val="00EF735E"/>
    <w:rsid w:val="00EF7DC4"/>
    <w:rsid w:val="00F00D73"/>
    <w:rsid w:val="00F00F18"/>
    <w:rsid w:val="00F01899"/>
    <w:rsid w:val="00F02247"/>
    <w:rsid w:val="00F02483"/>
    <w:rsid w:val="00F02FD0"/>
    <w:rsid w:val="00F032CB"/>
    <w:rsid w:val="00F033EF"/>
    <w:rsid w:val="00F0359D"/>
    <w:rsid w:val="00F03875"/>
    <w:rsid w:val="00F03C78"/>
    <w:rsid w:val="00F04B54"/>
    <w:rsid w:val="00F0699B"/>
    <w:rsid w:val="00F06B9B"/>
    <w:rsid w:val="00F06F34"/>
    <w:rsid w:val="00F10407"/>
    <w:rsid w:val="00F1096F"/>
    <w:rsid w:val="00F11342"/>
    <w:rsid w:val="00F123F5"/>
    <w:rsid w:val="00F14497"/>
    <w:rsid w:val="00F156A9"/>
    <w:rsid w:val="00F1590A"/>
    <w:rsid w:val="00F15B7A"/>
    <w:rsid w:val="00F15B96"/>
    <w:rsid w:val="00F16102"/>
    <w:rsid w:val="00F16276"/>
    <w:rsid w:val="00F177C9"/>
    <w:rsid w:val="00F20536"/>
    <w:rsid w:val="00F20600"/>
    <w:rsid w:val="00F20A3E"/>
    <w:rsid w:val="00F20F26"/>
    <w:rsid w:val="00F21817"/>
    <w:rsid w:val="00F21878"/>
    <w:rsid w:val="00F218D0"/>
    <w:rsid w:val="00F21B0B"/>
    <w:rsid w:val="00F21D1A"/>
    <w:rsid w:val="00F237BC"/>
    <w:rsid w:val="00F269F6"/>
    <w:rsid w:val="00F301A7"/>
    <w:rsid w:val="00F30235"/>
    <w:rsid w:val="00F30A13"/>
    <w:rsid w:val="00F30C12"/>
    <w:rsid w:val="00F31B8F"/>
    <w:rsid w:val="00F32940"/>
    <w:rsid w:val="00F32DFD"/>
    <w:rsid w:val="00F33409"/>
    <w:rsid w:val="00F35C6C"/>
    <w:rsid w:val="00F35E8A"/>
    <w:rsid w:val="00F36775"/>
    <w:rsid w:val="00F378D3"/>
    <w:rsid w:val="00F400AE"/>
    <w:rsid w:val="00F4015E"/>
    <w:rsid w:val="00F40C34"/>
    <w:rsid w:val="00F42F94"/>
    <w:rsid w:val="00F43CF5"/>
    <w:rsid w:val="00F44211"/>
    <w:rsid w:val="00F44501"/>
    <w:rsid w:val="00F44C45"/>
    <w:rsid w:val="00F4618C"/>
    <w:rsid w:val="00F46F2A"/>
    <w:rsid w:val="00F47305"/>
    <w:rsid w:val="00F47CFE"/>
    <w:rsid w:val="00F5053C"/>
    <w:rsid w:val="00F5162C"/>
    <w:rsid w:val="00F52374"/>
    <w:rsid w:val="00F52637"/>
    <w:rsid w:val="00F53458"/>
    <w:rsid w:val="00F53F6F"/>
    <w:rsid w:val="00F54672"/>
    <w:rsid w:val="00F54ED5"/>
    <w:rsid w:val="00F561EB"/>
    <w:rsid w:val="00F56475"/>
    <w:rsid w:val="00F5655E"/>
    <w:rsid w:val="00F56BB4"/>
    <w:rsid w:val="00F6014A"/>
    <w:rsid w:val="00F61375"/>
    <w:rsid w:val="00F627DF"/>
    <w:rsid w:val="00F627EF"/>
    <w:rsid w:val="00F62E6C"/>
    <w:rsid w:val="00F6371C"/>
    <w:rsid w:val="00F6375F"/>
    <w:rsid w:val="00F644F1"/>
    <w:rsid w:val="00F6559D"/>
    <w:rsid w:val="00F659D8"/>
    <w:rsid w:val="00F66EFA"/>
    <w:rsid w:val="00F67352"/>
    <w:rsid w:val="00F6752D"/>
    <w:rsid w:val="00F67AC8"/>
    <w:rsid w:val="00F70562"/>
    <w:rsid w:val="00F70991"/>
    <w:rsid w:val="00F71F70"/>
    <w:rsid w:val="00F72188"/>
    <w:rsid w:val="00F72EBC"/>
    <w:rsid w:val="00F72F34"/>
    <w:rsid w:val="00F73091"/>
    <w:rsid w:val="00F737EF"/>
    <w:rsid w:val="00F73FA4"/>
    <w:rsid w:val="00F73FD6"/>
    <w:rsid w:val="00F73FFC"/>
    <w:rsid w:val="00F74767"/>
    <w:rsid w:val="00F75929"/>
    <w:rsid w:val="00F75CAA"/>
    <w:rsid w:val="00F7689F"/>
    <w:rsid w:val="00F77210"/>
    <w:rsid w:val="00F776B6"/>
    <w:rsid w:val="00F80351"/>
    <w:rsid w:val="00F8213E"/>
    <w:rsid w:val="00F837DF"/>
    <w:rsid w:val="00F8381E"/>
    <w:rsid w:val="00F841EF"/>
    <w:rsid w:val="00F8421D"/>
    <w:rsid w:val="00F846F3"/>
    <w:rsid w:val="00F84AE8"/>
    <w:rsid w:val="00F84DA4"/>
    <w:rsid w:val="00F84EB3"/>
    <w:rsid w:val="00F860D3"/>
    <w:rsid w:val="00F861AE"/>
    <w:rsid w:val="00F86991"/>
    <w:rsid w:val="00F876E2"/>
    <w:rsid w:val="00F900AA"/>
    <w:rsid w:val="00F91D03"/>
    <w:rsid w:val="00F91F1D"/>
    <w:rsid w:val="00F924DC"/>
    <w:rsid w:val="00F9330A"/>
    <w:rsid w:val="00F95FC9"/>
    <w:rsid w:val="00F97DA5"/>
    <w:rsid w:val="00FA15EA"/>
    <w:rsid w:val="00FA1A1C"/>
    <w:rsid w:val="00FA22D0"/>
    <w:rsid w:val="00FA31C2"/>
    <w:rsid w:val="00FA36A4"/>
    <w:rsid w:val="00FA4046"/>
    <w:rsid w:val="00FA442E"/>
    <w:rsid w:val="00FA491E"/>
    <w:rsid w:val="00FA4D2C"/>
    <w:rsid w:val="00FA5147"/>
    <w:rsid w:val="00FA5908"/>
    <w:rsid w:val="00FA6988"/>
    <w:rsid w:val="00FA7608"/>
    <w:rsid w:val="00FB0AC5"/>
    <w:rsid w:val="00FB0AD9"/>
    <w:rsid w:val="00FB0DCC"/>
    <w:rsid w:val="00FB2459"/>
    <w:rsid w:val="00FB3611"/>
    <w:rsid w:val="00FB4342"/>
    <w:rsid w:val="00FB5054"/>
    <w:rsid w:val="00FB50E8"/>
    <w:rsid w:val="00FB71CD"/>
    <w:rsid w:val="00FB7700"/>
    <w:rsid w:val="00FB780D"/>
    <w:rsid w:val="00FB7CDD"/>
    <w:rsid w:val="00FB7DC5"/>
    <w:rsid w:val="00FC0598"/>
    <w:rsid w:val="00FC0BA3"/>
    <w:rsid w:val="00FC0BC9"/>
    <w:rsid w:val="00FC1AAB"/>
    <w:rsid w:val="00FC23B8"/>
    <w:rsid w:val="00FC245F"/>
    <w:rsid w:val="00FC26A7"/>
    <w:rsid w:val="00FC2939"/>
    <w:rsid w:val="00FC2B6D"/>
    <w:rsid w:val="00FC2E18"/>
    <w:rsid w:val="00FC2E1E"/>
    <w:rsid w:val="00FC34A5"/>
    <w:rsid w:val="00FC3682"/>
    <w:rsid w:val="00FC4621"/>
    <w:rsid w:val="00FC4EFB"/>
    <w:rsid w:val="00FC4FBC"/>
    <w:rsid w:val="00FC5390"/>
    <w:rsid w:val="00FC5BD4"/>
    <w:rsid w:val="00FC6065"/>
    <w:rsid w:val="00FC729C"/>
    <w:rsid w:val="00FC796C"/>
    <w:rsid w:val="00FD0922"/>
    <w:rsid w:val="00FD1603"/>
    <w:rsid w:val="00FD1BB6"/>
    <w:rsid w:val="00FD21B7"/>
    <w:rsid w:val="00FD2A69"/>
    <w:rsid w:val="00FD53D9"/>
    <w:rsid w:val="00FD5499"/>
    <w:rsid w:val="00FD5797"/>
    <w:rsid w:val="00FD7087"/>
    <w:rsid w:val="00FD7ACF"/>
    <w:rsid w:val="00FE1182"/>
    <w:rsid w:val="00FE188F"/>
    <w:rsid w:val="00FE1967"/>
    <w:rsid w:val="00FE1A79"/>
    <w:rsid w:val="00FE2294"/>
    <w:rsid w:val="00FE24ED"/>
    <w:rsid w:val="00FE2757"/>
    <w:rsid w:val="00FE2AD2"/>
    <w:rsid w:val="00FE2F1B"/>
    <w:rsid w:val="00FE3353"/>
    <w:rsid w:val="00FE50D7"/>
    <w:rsid w:val="00FE54AD"/>
    <w:rsid w:val="00FE645D"/>
    <w:rsid w:val="00FE6C85"/>
    <w:rsid w:val="00FE71D4"/>
    <w:rsid w:val="00FE7C29"/>
    <w:rsid w:val="00FF022C"/>
    <w:rsid w:val="00FF119F"/>
    <w:rsid w:val="00FF2BDE"/>
    <w:rsid w:val="00FF2FE9"/>
    <w:rsid w:val="00FF3512"/>
    <w:rsid w:val="00FF46BC"/>
    <w:rsid w:val="00FF505F"/>
    <w:rsid w:val="00FF5756"/>
    <w:rsid w:val="00FF64F5"/>
    <w:rsid w:val="00FF6745"/>
    <w:rsid w:val="00FF6892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7B4B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color w:val="464646" w:themeColor="text2" w:themeTint="E6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58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120"/>
      <w:outlineLvl w:val="0"/>
    </w:pPr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0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30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jc w:val="right"/>
    </w:pPr>
    <w:rPr>
      <w:rFonts w:eastAsiaTheme="minorEastAsia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Date">
    <w:name w:val="Date"/>
    <w:basedOn w:val="Normal"/>
    <w:link w:val="DateChar"/>
    <w:uiPriority w:val="99"/>
    <w:unhideWhenUsed/>
    <w:qFormat/>
    <w:pPr>
      <w:spacing w:after="40"/>
      <w:jc w:val="right"/>
    </w:pPr>
    <w:rPr>
      <w:b/>
      <w:color w:val="A5300F" w:themeColor="accent1"/>
      <w:sz w:val="32"/>
    </w:rPr>
  </w:style>
  <w:style w:type="character" w:customStyle="1" w:styleId="DateChar">
    <w:name w:val="Date Char"/>
    <w:basedOn w:val="DefaultParagraphFont"/>
    <w:link w:val="Date"/>
    <w:uiPriority w:val="99"/>
    <w:rPr>
      <w:b/>
      <w:color w:val="A5300F" w:themeColor="accent1"/>
      <w:sz w:val="32"/>
    </w:rPr>
  </w:style>
  <w:style w:type="paragraph" w:styleId="BlockText">
    <w:name w:val="Block Text"/>
    <w:basedOn w:val="Normal"/>
    <w:uiPriority w:val="99"/>
    <w:unhideWhenUsed/>
    <w:qFormat/>
    <w:pPr>
      <w:spacing w:after="380" w:line="326" w:lineRule="auto"/>
    </w:pPr>
    <w:rPr>
      <w:rFonts w:eastAsiaTheme="minorEastAsia"/>
      <w:iCs/>
      <w:sz w:val="28"/>
    </w:rPr>
  </w:style>
  <w:style w:type="paragraph" w:styleId="Quote">
    <w:name w:val="Quote"/>
    <w:basedOn w:val="Normal"/>
    <w:link w:val="QuoteChar"/>
    <w:uiPriority w:val="29"/>
    <w:qFormat/>
    <w:pPr>
      <w:pBdr>
        <w:top w:val="single" w:sz="8" w:space="10" w:color="auto"/>
        <w:bottom w:val="single" w:sz="8" w:space="10" w:color="auto"/>
      </w:pBdr>
      <w:spacing w:after="240" w:line="312" w:lineRule="auto"/>
      <w:jc w:val="right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sz w:val="24"/>
      <w:szCs w:val="24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8" w:space="10" w:color="464646" w:themeColor="text2" w:themeTint="E6"/>
        <w:bottom w:val="single" w:sz="8" w:space="10" w:color="464646" w:themeColor="text2" w:themeTint="E6"/>
      </w:pBdr>
      <w:spacing w:after="240" w:line="312" w:lineRule="auto"/>
      <w:jc w:val="right"/>
    </w:pPr>
    <w:rPr>
      <w:b/>
      <w:i/>
      <w:iCs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iCs/>
      <w:sz w:val="28"/>
    </w:rPr>
  </w:style>
  <w:style w:type="paragraph" w:customStyle="1" w:styleId="Recipient">
    <w:name w:val="Recipient"/>
    <w:basedOn w:val="Normal"/>
    <w:uiPriority w:val="10"/>
    <w:qFormat/>
    <w:pPr>
      <w:spacing w:before="1760"/>
      <w:ind w:left="2880"/>
    </w:pPr>
    <w:rPr>
      <w:b/>
    </w:rPr>
  </w:style>
  <w:style w:type="paragraph" w:customStyle="1" w:styleId="Address">
    <w:name w:val="Address"/>
    <w:basedOn w:val="Normal"/>
    <w:uiPriority w:val="10"/>
    <w:qFormat/>
    <w:pPr>
      <w:ind w:left="2880"/>
      <w:contextualSpacing/>
    </w:pPr>
  </w:style>
  <w:style w:type="paragraph" w:customStyle="1" w:styleId="ContactInfo">
    <w:name w:val="Contact Info"/>
    <w:basedOn w:val="Normal"/>
    <w:uiPriority w:val="10"/>
    <w:qFormat/>
    <w:pPr>
      <w:contextualSpacing/>
    </w:pPr>
  </w:style>
  <w:style w:type="paragraph" w:customStyle="1" w:styleId="Company">
    <w:name w:val="Company"/>
    <w:basedOn w:val="Normal"/>
    <w:uiPriority w:val="10"/>
    <w:qFormat/>
    <w:pPr>
      <w:pBdr>
        <w:top w:val="single" w:sz="24" w:space="18" w:color="464646" w:themeColor="text2" w:themeTint="E6"/>
      </w:pBdr>
    </w:pPr>
    <w:rPr>
      <w:b/>
      <w:color w:val="A5300F" w:themeColor="accent1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Introduction">
    <w:name w:val="Introduction"/>
    <w:basedOn w:val="Normal"/>
    <w:link w:val="IntroductionChar"/>
    <w:uiPriority w:val="3"/>
    <w:qFormat/>
    <w:pPr>
      <w:spacing w:after="380" w:line="319" w:lineRule="auto"/>
    </w:pPr>
    <w:rPr>
      <w:sz w:val="28"/>
    </w:rPr>
  </w:style>
  <w:style w:type="character" w:customStyle="1" w:styleId="IntroductionChar">
    <w:name w:val="Introduction Char"/>
    <w:basedOn w:val="DefaultParagraphFont"/>
    <w:link w:val="Introduction"/>
    <w:uiPriority w:val="3"/>
    <w:rPr>
      <w:sz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CA66E7"/>
    <w:rPr>
      <w:color w:val="6B9F2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4BA9"/>
    <w:rPr>
      <w:color w:val="B26B0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2E41B4"/>
  </w:style>
  <w:style w:type="character" w:customStyle="1" w:styleId="UnresolvedMention1">
    <w:name w:val="Unresolved Mention1"/>
    <w:basedOn w:val="DefaultParagraphFont"/>
    <w:uiPriority w:val="99"/>
    <w:rsid w:val="0023035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1C35C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C2080"/>
    <w:rPr>
      <w:rFonts w:asciiTheme="majorHAnsi" w:eastAsiaTheme="majorEastAsia" w:hAnsiTheme="majorHAnsi" w:cstheme="majorBidi"/>
      <w:i/>
      <w:iCs/>
      <w:color w:val="7B230B" w:themeColor="accent1" w:themeShade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40B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D11377"/>
    <w:pPr>
      <w:spacing w:after="200"/>
    </w:pPr>
    <w:rPr>
      <w:i/>
      <w:iCs/>
      <w:color w:val="323232" w:themeColor="text2"/>
      <w:sz w:val="18"/>
      <w:szCs w:val="18"/>
    </w:rPr>
  </w:style>
  <w:style w:type="character" w:customStyle="1" w:styleId="vnum">
    <w:name w:val="vnum"/>
    <w:basedOn w:val="DefaultParagraphFont"/>
    <w:rsid w:val="00553D80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F7F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862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14349791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9533733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876738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54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812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1729252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90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33579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6584967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9142232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5259042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8614083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4885134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0866041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7147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3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9568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6877736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6891343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666333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056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96667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631587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339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8656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2559146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421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4169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1753756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8746579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4263049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99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968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8960394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4014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593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0346061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12462044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134119987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0901682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8346408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58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55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9306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5659764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616221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9221809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5807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14573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6843195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4094609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660148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189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207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3752896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499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6699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2973831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9668623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3139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83021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4335862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73355237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662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2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8090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3303547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3010560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224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12688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2438508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6684185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32528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749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4301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9809982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257401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9799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1086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9483919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904082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0628728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139741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345961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388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0737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198877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281203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461031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2807602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0459023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457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16551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6853505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9948409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61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5241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4389167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983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530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394351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217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39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0250238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36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49637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2562176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54436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0016544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374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6136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6223809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6834798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526238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846930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571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66038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73666375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4840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6559681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535795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21140071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226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0292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90448350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6507946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5689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52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3984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6089299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748082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1178064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259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7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0508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0418612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816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01650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42533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5332755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3946443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0594448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96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44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95228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796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518564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5962443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6222804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0596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86605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54606802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441809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2066660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1149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5571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203662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462428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25738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133884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671706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440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437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2195018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740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89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58136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13359105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8962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80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6674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762453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865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0401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821035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232963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84336849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1887391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2246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606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2365770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2503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64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3794628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3353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295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2414173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757084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5776486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1098846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196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0560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974387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482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8188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6429331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779832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8169321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171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51565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0110517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623615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19717154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198883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23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8408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13374910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8443517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9510859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417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1750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5005486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6303452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8155834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463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18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3610417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398066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355649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2992030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8678122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51404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73583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618605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070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335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9138804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0027176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098293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86903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0515996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960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774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5536355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9287295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5211791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070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8308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914250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410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77767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6652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5530097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6875248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</w:divsChild>
    </w:div>
    <w:div w:id="17259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08247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2277647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7559131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279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9147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4580674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2668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46502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914505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02644840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7631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53238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5155621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2368941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6057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1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40382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5802531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856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354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789419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320626102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60708696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66435785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75871627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253179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596597930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</w:divsChild>
    </w:div>
    <w:div w:id="18210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420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9978242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197507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614345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4300523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553601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578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93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19732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081377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75297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280401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03390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7133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66236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2254980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942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8928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69954837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46906114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  <w:div w:id="180126664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8259665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98409164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213328021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3243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9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5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856834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353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340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6355978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410382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413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815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3114046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124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1654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73814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415013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5428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710103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3005892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1175597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407995446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97220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0106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8923169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3882009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863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054856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0475892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0130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7916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4660140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0917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0026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8168272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116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025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7591984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322945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00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32000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546253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9138319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7262808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13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34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222538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8776855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50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https/www.facebook.com/JosephusShackelford" TargetMode="External"/><Relationship Id="rId18" Type="http://schemas.openxmlformats.org/officeDocument/2006/relationships/hyperlink" Target="https://https/www.facebook.com/JosephusShackelford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20.jpg"/><Relationship Id="rId7" Type="http://schemas.openxmlformats.org/officeDocument/2006/relationships/styles" Target="styles.xml"/><Relationship Id="rId12" Type="http://schemas.openxmlformats.org/officeDocument/2006/relationships/hyperlink" Target="http://morganassociation.weebly.com/" TargetMode="External"/><Relationship Id="rId17" Type="http://schemas.openxmlformats.org/officeDocument/2006/relationships/hyperlink" Target="http://morganassociation.weebly.com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hyperlink" Target="https://www.facebook.com/morgancountyalabama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facebook.com/morgancountyalabama/" TargetMode="External"/><Relationship Id="rId23" Type="http://schemas.openxmlformats.org/officeDocument/2006/relationships/image" Target="media/image30.jpg"/><Relationship Id="rId10" Type="http://schemas.openxmlformats.org/officeDocument/2006/relationships/footnotes" Target="footnotes.xml"/><Relationship Id="rId19" Type="http://schemas.openxmlformats.org/officeDocument/2006/relationships/image" Target="media/image10.tiff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tiff"/><Relationship Id="rId22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98267d4-2a5a-4c72-99d3-cf7236a95ce8">CTQFD2CFPMXN-979-695</_dlc_DocId>
    <_dlc_DocIdUrl xmlns="498267d4-2a5a-4c72-99d3-cf7236a95ce8">
      <Url>https://msft.spoppe.com/teams/cpub/teams/Consumer/templates/_layouts/15/DocIdRedir.aspx?ID=CTQFD2CFPMXN-979-695</Url>
      <Description>CTQFD2CFPMXN-979-69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2E2E405031D74DB051ADDB3D34E572" ma:contentTypeVersion="5" ma:contentTypeDescription="Create a new document." ma:contentTypeScope="" ma:versionID="e0009f9404bcb9590f313d2c358460f1">
  <xsd:schema xmlns:xsd="http://www.w3.org/2001/XMLSchema" xmlns:xs="http://www.w3.org/2001/XMLSchema" xmlns:p="http://schemas.microsoft.com/office/2006/metadata/properties" xmlns:ns2="498267d4-2a5a-4c72-99d3-cf7236a95ce8" targetNamespace="http://schemas.microsoft.com/office/2006/metadata/properties" ma:root="true" ma:fieldsID="06e76fce95f74677884cb27b0c6533f2" ns2:_="">
    <xsd:import namespace="498267d4-2a5a-4c72-99d3-cf7236a95ce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267d4-2a5a-4c72-99d3-cf7236a95ce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3DEB9F-FC0C-402E-832B-8D75170F9BB8}">
  <ds:schemaRefs>
    <ds:schemaRef ds:uri="http://schemas.microsoft.com/office/2006/metadata/properties"/>
    <ds:schemaRef ds:uri="http://schemas.microsoft.com/office/infopath/2007/PartnerControls"/>
    <ds:schemaRef ds:uri="498267d4-2a5a-4c72-99d3-cf7236a95ce8"/>
  </ds:schemaRefs>
</ds:datastoreItem>
</file>

<file path=customXml/itemProps2.xml><?xml version="1.0" encoding="utf-8"?>
<ds:datastoreItem xmlns:ds="http://schemas.openxmlformats.org/officeDocument/2006/customXml" ds:itemID="{FA286F4A-A27C-4F7B-A59E-9C2B8CF0F8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87D29E-76DE-4E45-A640-C5EEE9968B4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41A4E08-0D63-4EC2-A994-ACD41AA7ECC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C19B97D-CAC9-488B-AC81-BD3290136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267d4-2a5a-4c72-99d3-cf7236a9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Blackwood</dc:creator>
  <cp:keywords>Last N&amp;N of 2019</cp:keywords>
  <dc:description/>
  <cp:lastModifiedBy>Belinda Ealey</cp:lastModifiedBy>
  <cp:revision>2</cp:revision>
  <cp:lastPrinted>2022-02-02T14:30:00Z</cp:lastPrinted>
  <dcterms:created xsi:type="dcterms:W3CDTF">2022-03-09T15:44:00Z</dcterms:created>
  <dcterms:modified xsi:type="dcterms:W3CDTF">2022-03-0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226a3654-a434-4e00-940f-10ffca04c7fd</vt:lpwstr>
  </property>
  <property fmtid="{D5CDD505-2E9C-101B-9397-08002B2CF9AE}" pid="3" name="ContentTypeId">
    <vt:lpwstr>0x010100012E2E405031D74DB051ADDB3D34E572</vt:lpwstr>
  </property>
  <property fmtid="{D5CDD505-2E9C-101B-9397-08002B2CF9AE}" pid="4" name="AssetID">
    <vt:lpwstr>TF10002064</vt:lpwstr>
  </property>
</Properties>
</file>